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26A31" w:rsidRPr="0082214C" w:rsidP="00B26A31" w14:paraId="33DE72B2" w14:textId="3E7B88BF">
      <w:pPr>
        <w:jc w:val="center"/>
        <w:rPr>
          <w:rFonts w:ascii="Arial" w:hAnsi="Arial" w:cs="Arial"/>
          <w:b/>
          <w:sz w:val="40"/>
          <w:szCs w:val="40"/>
        </w:rPr>
      </w:pPr>
      <w:bookmarkStart w:id="0" w:name="_Hlk102733290"/>
      <w:r w:rsidRPr="0082214C">
        <w:rPr>
          <w:rFonts w:ascii="Arial" w:hAnsi="Arial" w:cs="Arial"/>
          <w:b/>
          <w:sz w:val="40"/>
          <w:szCs w:val="40"/>
        </w:rPr>
        <w:t>Attachment B</w:t>
      </w:r>
      <w:r>
        <w:rPr>
          <w:rFonts w:ascii="Arial" w:hAnsi="Arial" w:cs="Arial"/>
          <w:b/>
          <w:sz w:val="40"/>
          <w:szCs w:val="40"/>
        </w:rPr>
        <w:t>5</w:t>
      </w:r>
      <w:r w:rsidRPr="0082214C">
        <w:rPr>
          <w:rFonts w:ascii="Arial" w:hAnsi="Arial" w:cs="Arial"/>
          <w:b/>
          <w:sz w:val="40"/>
          <w:szCs w:val="40"/>
        </w:rPr>
        <w:t>:</w:t>
      </w:r>
    </w:p>
    <w:p w:rsidR="000A7CD8" w:rsidP="000A7CD8" w14:paraId="4FCD1C6E" w14:textId="496EBAF6">
      <w:pPr>
        <w:rPr>
          <w:rFonts w:ascii="Arial" w:eastAsia="Arial" w:hAnsi="Arial" w:cs="Arial"/>
          <w:color w:val="000000" w:themeColor="text1"/>
          <w:sz w:val="48"/>
          <w:szCs w:val="48"/>
        </w:rPr>
      </w:pPr>
      <w:bookmarkStart w:id="1" w:name="_Hlk91074375"/>
    </w:p>
    <w:p w:rsidR="0028151E" w:rsidP="000A7CD8" w14:paraId="38074F20" w14:textId="41C6B738">
      <w:pPr>
        <w:rPr>
          <w:rFonts w:ascii="Arial" w:eastAsia="Arial" w:hAnsi="Arial" w:cs="Arial"/>
          <w:color w:val="000000" w:themeColor="text1"/>
          <w:sz w:val="48"/>
          <w:szCs w:val="48"/>
        </w:rPr>
      </w:pPr>
    </w:p>
    <w:p w:rsidR="0028151E" w:rsidP="000A7CD8" w14:paraId="7F6FAF5D" w14:textId="5CE07DB5">
      <w:pPr>
        <w:rPr>
          <w:rFonts w:ascii="Arial" w:eastAsia="Arial" w:hAnsi="Arial" w:cs="Arial"/>
          <w:color w:val="000000" w:themeColor="text1"/>
          <w:sz w:val="48"/>
          <w:szCs w:val="48"/>
        </w:rPr>
      </w:pPr>
    </w:p>
    <w:p w:rsidR="0028151E" w:rsidP="000A7CD8" w14:paraId="2B436897" w14:textId="2B122C9D">
      <w:pPr>
        <w:rPr>
          <w:rFonts w:ascii="Arial" w:eastAsia="Arial" w:hAnsi="Arial" w:cs="Arial"/>
          <w:color w:val="000000" w:themeColor="text1"/>
          <w:sz w:val="48"/>
          <w:szCs w:val="48"/>
        </w:rPr>
      </w:pPr>
    </w:p>
    <w:p w:rsidR="0028151E" w:rsidRPr="00AC7134" w:rsidP="000A7CD8" w14:paraId="42C603FF" w14:textId="77777777">
      <w:pPr>
        <w:rPr>
          <w:rFonts w:ascii="Arial" w:eastAsia="Arial" w:hAnsi="Arial" w:cs="Arial"/>
          <w:color w:val="000000" w:themeColor="text1"/>
          <w:sz w:val="48"/>
          <w:szCs w:val="48"/>
        </w:rPr>
      </w:pPr>
    </w:p>
    <w:p w:rsidR="000A7CD8" w:rsidRPr="00AC7134" w:rsidP="000A7CD8" w14:paraId="0AC88939" w14:textId="2876835E">
      <w:pPr>
        <w:tabs>
          <w:tab w:val="left" w:pos="720"/>
          <w:tab w:val="left" w:pos="1440"/>
          <w:tab w:val="left" w:pos="2160"/>
          <w:tab w:val="right" w:leader="dot" w:pos="8467"/>
        </w:tabs>
        <w:jc w:val="center"/>
        <w:rPr>
          <w:rFonts w:ascii="Arial" w:eastAsia="Arial" w:hAnsi="Arial" w:cs="Arial"/>
          <w:color w:val="000000" w:themeColor="text1"/>
          <w:sz w:val="40"/>
          <w:szCs w:val="40"/>
        </w:rPr>
      </w:pPr>
      <w:r w:rsidRPr="00AC7134">
        <w:rPr>
          <w:rFonts w:ascii="Arial" w:eastAsia="Arial" w:hAnsi="Arial" w:cs="Arial"/>
          <w:b/>
          <w:bCs/>
          <w:color w:val="000000" w:themeColor="text1"/>
          <w:sz w:val="40"/>
          <w:szCs w:val="40"/>
        </w:rPr>
        <w:t>Pediatric Mental Health Care Access Program Champion Semi-Structured Interview</w:t>
      </w:r>
    </w:p>
    <w:p w:rsidR="000A7CD8" w:rsidRPr="00AC7134" w:rsidP="000A7CD8" w14:paraId="4A451158" w14:textId="77777777">
      <w:pPr>
        <w:tabs>
          <w:tab w:val="left" w:pos="720"/>
          <w:tab w:val="left" w:pos="1440"/>
          <w:tab w:val="left" w:pos="2160"/>
          <w:tab w:val="right" w:leader="dot" w:pos="8467"/>
        </w:tabs>
        <w:jc w:val="center"/>
        <w:rPr>
          <w:rFonts w:ascii="Arial" w:eastAsia="Arial" w:hAnsi="Arial" w:cs="Arial"/>
          <w:color w:val="000000" w:themeColor="text1"/>
          <w:sz w:val="40"/>
          <w:szCs w:val="40"/>
        </w:rPr>
      </w:pPr>
    </w:p>
    <w:p w:rsidR="000A7CD8" w:rsidRPr="00AC7134" w:rsidP="000A7CD8" w14:paraId="56B73B4D" w14:textId="77777777">
      <w:pPr>
        <w:tabs>
          <w:tab w:val="left" w:pos="720"/>
          <w:tab w:val="left" w:pos="1440"/>
          <w:tab w:val="left" w:pos="2160"/>
          <w:tab w:val="right" w:leader="dot" w:pos="8467"/>
        </w:tabs>
        <w:jc w:val="center"/>
        <w:rPr>
          <w:rFonts w:ascii="Arial" w:eastAsia="Arial" w:hAnsi="Arial" w:cs="Arial"/>
          <w:color w:val="000000" w:themeColor="text1"/>
          <w:sz w:val="40"/>
          <w:szCs w:val="40"/>
        </w:rPr>
      </w:pPr>
    </w:p>
    <w:p w:rsidR="000A7CD8" w:rsidRPr="00AC7134" w:rsidP="008A70E7" w14:paraId="4E6AED1C" w14:textId="01023291">
      <w:pPr>
        <w:jc w:val="center"/>
        <w:rPr>
          <w:rFonts w:ascii="Arial" w:eastAsia="Arial" w:hAnsi="Arial" w:cs="Arial"/>
          <w:color w:val="000000" w:themeColor="text1"/>
          <w:sz w:val="28"/>
          <w:szCs w:val="28"/>
        </w:rPr>
      </w:pPr>
      <w:r w:rsidRPr="00AC7134">
        <w:rPr>
          <w:rFonts w:ascii="Arial" w:eastAsia="Calibri" w:hAnsi="Arial" w:cs="Arial"/>
          <w:b/>
          <w:sz w:val="28"/>
          <w:szCs w:val="28"/>
        </w:rPr>
        <w:t>H</w:t>
      </w:r>
      <w:r>
        <w:rPr>
          <w:rFonts w:ascii="Arial" w:eastAsia="Calibri" w:hAnsi="Arial" w:cs="Arial"/>
          <w:b/>
          <w:sz w:val="28"/>
          <w:szCs w:val="28"/>
        </w:rPr>
        <w:t>ealth Resources and Services and Administration</w:t>
      </w:r>
      <w:r w:rsidRPr="00AC7134">
        <w:rPr>
          <w:rFonts w:ascii="Arial" w:eastAsia="Arial" w:hAnsi="Arial" w:cs="Arial"/>
          <w:b/>
          <w:bCs/>
          <w:color w:val="000000" w:themeColor="text1"/>
          <w:sz w:val="28"/>
          <w:szCs w:val="28"/>
        </w:rPr>
        <w:t xml:space="preserve"> Evaluation of the Maternal and Child Health Bureau Pediatric Mental Health Care Access and Screening and Treatment for Maternal Depression and Related Behavioral Disorders Programs Project</w:t>
      </w:r>
    </w:p>
    <w:p w:rsidR="000A7CD8" w:rsidRPr="00AC7134" w:rsidP="000A7CD8" w14:paraId="771739D7" w14:textId="77777777">
      <w:pPr>
        <w:tabs>
          <w:tab w:val="left" w:pos="720"/>
          <w:tab w:val="left" w:pos="1440"/>
          <w:tab w:val="left" w:pos="2160"/>
          <w:tab w:val="right" w:leader="dot" w:pos="8467"/>
        </w:tabs>
        <w:jc w:val="center"/>
        <w:rPr>
          <w:rFonts w:ascii="Arial" w:eastAsia="Arial" w:hAnsi="Arial" w:cs="Arial"/>
          <w:color w:val="0000FF"/>
          <w:sz w:val="32"/>
          <w:szCs w:val="32"/>
        </w:rPr>
      </w:pPr>
    </w:p>
    <w:p w:rsidR="000A7CD8" w:rsidRPr="00AC7134" w:rsidP="000A7CD8" w14:paraId="5112D1CF" w14:textId="70AFF251">
      <w:pPr>
        <w:jc w:val="center"/>
        <w:rPr>
          <w:rFonts w:ascii="Arial" w:eastAsia="Arial" w:hAnsi="Arial" w:cs="Arial"/>
          <w:color w:val="000000" w:themeColor="text1"/>
          <w:sz w:val="28"/>
          <w:szCs w:val="28"/>
        </w:rPr>
      </w:pPr>
      <w:r>
        <w:rPr>
          <w:rFonts w:ascii="Arial" w:eastAsia="Arial" w:hAnsi="Arial" w:cs="Arial"/>
          <w:color w:val="000000" w:themeColor="text1"/>
          <w:sz w:val="28"/>
          <w:szCs w:val="28"/>
        </w:rPr>
        <w:t>June</w:t>
      </w:r>
      <w:r w:rsidRPr="00AC7134" w:rsidR="00997986">
        <w:rPr>
          <w:rFonts w:ascii="Arial" w:eastAsia="Arial" w:hAnsi="Arial" w:cs="Arial"/>
          <w:color w:val="000000" w:themeColor="text1"/>
          <w:sz w:val="28"/>
          <w:szCs w:val="28"/>
        </w:rPr>
        <w:t xml:space="preserve"> </w:t>
      </w:r>
      <w:r w:rsidRPr="00AC7134">
        <w:rPr>
          <w:rFonts w:ascii="Arial" w:eastAsia="Arial" w:hAnsi="Arial" w:cs="Arial"/>
          <w:color w:val="000000" w:themeColor="text1"/>
          <w:sz w:val="28"/>
          <w:szCs w:val="28"/>
        </w:rPr>
        <w:t>202</w:t>
      </w:r>
      <w:r w:rsidR="00997986">
        <w:rPr>
          <w:rFonts w:ascii="Arial" w:eastAsia="Arial" w:hAnsi="Arial" w:cs="Arial"/>
          <w:color w:val="000000" w:themeColor="text1"/>
          <w:sz w:val="28"/>
          <w:szCs w:val="28"/>
        </w:rPr>
        <w:t>2</w:t>
      </w:r>
    </w:p>
    <w:p w:rsidR="000A7CD8" w:rsidRPr="00AC7134" w:rsidP="000A7CD8" w14:paraId="5A07D0D5" w14:textId="77777777">
      <w:pPr>
        <w:rPr>
          <w:b/>
          <w:bCs/>
        </w:rPr>
      </w:pPr>
      <w:r w:rsidRPr="00AC7134">
        <w:rPr>
          <w:b/>
          <w:bCs/>
        </w:rPr>
        <w:br w:type="page"/>
      </w:r>
    </w:p>
    <w:p w:rsidR="000A7CD8" w:rsidRPr="006622A9" w:rsidP="000A7CD8" w14:paraId="78E36506" w14:textId="09AEC682">
      <w:pPr>
        <w:spacing w:after="0" w:line="240" w:lineRule="auto"/>
        <w:jc w:val="both"/>
        <w:rPr>
          <w:rStyle w:val="Hyperlink"/>
          <w:rFonts w:ascii="Arial" w:hAnsi="Arial" w:cs="Arial"/>
          <w:color w:val="000000"/>
          <w:sz w:val="16"/>
          <w:szCs w:val="16"/>
        </w:rPr>
      </w:pPr>
      <w:r w:rsidRPr="006622A9">
        <w:rPr>
          <w:rFonts w:ascii="Arial" w:hAnsi="Arial" w:cs="Arial"/>
          <w:sz w:val="16"/>
          <w:szCs w:val="16"/>
        </w:rPr>
        <w:t xml:space="preserve">Public Burden Statement: This data collection will provide the Health Resources and Services Administration with information to guide future program and policy decisions regarding increasing health </w:t>
      </w:r>
      <w:r w:rsidRPr="006622A9" w:rsidR="0000242C">
        <w:rPr>
          <w:rFonts w:ascii="Arial" w:eastAsia="Calibri" w:hAnsi="Arial" w:cs="Arial"/>
          <w:sz w:val="16"/>
          <w:szCs w:val="16"/>
        </w:rPr>
        <w:t>professionals’ (e.g., pediatricians, family physicians, physician assistant</w:t>
      </w:r>
      <w:r w:rsidRPr="006622A9" w:rsidR="008079FF">
        <w:rPr>
          <w:rFonts w:ascii="Arial" w:eastAsia="Calibri" w:hAnsi="Arial" w:cs="Arial"/>
          <w:sz w:val="16"/>
          <w:szCs w:val="16"/>
        </w:rPr>
        <w:t>s</w:t>
      </w:r>
      <w:r w:rsidRPr="006622A9" w:rsidR="0000242C">
        <w:rPr>
          <w:rFonts w:ascii="Arial" w:eastAsia="Calibri" w:hAnsi="Arial" w:cs="Arial"/>
          <w:sz w:val="16"/>
          <w:szCs w:val="16"/>
        </w:rPr>
        <w:t xml:space="preserve">, advanced practice nurse/nurse practitioners, licensed practical nurses, registered nurses, counselors, social workers, medical assistants, patient care navigators) </w:t>
      </w:r>
      <w:r w:rsidRPr="006622A9">
        <w:rPr>
          <w:rFonts w:ascii="Arial" w:hAnsi="Arial" w:cs="Arial"/>
          <w:sz w:val="16"/>
          <w:szCs w:val="16"/>
        </w:rPr>
        <w:t xml:space="preserve">capacity to address patients’ behavioral health and access to behavioral health services. An agency may not conduct or sponsor, and a person is not required to respond to, a collection of information unless it displays a currently valid OMB control number. The OMB control number for this information collection is 0906-XXXX and it is valid until XX/XX/202X. This information collection is voluntary. The current project will fully comply with the Privacy Act of 1974 (5 U.S.C. Section 552a, 1998; </w:t>
      </w:r>
      <w:hyperlink r:id="rId10" w:history="1">
        <w:r w:rsidRPr="006C3617">
          <w:rPr>
            <w:rStyle w:val="Hyperlink"/>
            <w:rFonts w:ascii="Arial" w:hAnsi="Arial" w:cs="Arial"/>
            <w:sz w:val="16"/>
            <w:szCs w:val="16"/>
          </w:rPr>
          <w:t>https://www.justice.gov/opcl/privacy-act-1974</w:t>
        </w:r>
      </w:hyperlink>
      <w:r w:rsidRPr="006622A9">
        <w:rPr>
          <w:rFonts w:ascii="Arial" w:hAnsi="Arial" w:cs="Arial"/>
          <w:sz w:val="16"/>
          <w:szCs w:val="16"/>
        </w:rPr>
        <w:t xml:space="preserve">). The Privacy Act may apply to some data collection activities (e.g., the study will collect email addresses from some respondents). Public reporting burden for this collection of information is estimated to average </w:t>
      </w:r>
      <w:r w:rsidRPr="006622A9" w:rsidR="0076050D">
        <w:rPr>
          <w:rFonts w:ascii="Arial" w:hAnsi="Arial" w:cs="Arial"/>
          <w:sz w:val="16"/>
          <w:szCs w:val="16"/>
        </w:rPr>
        <w:t>30</w:t>
      </w:r>
      <w:r w:rsidRPr="006622A9">
        <w:rPr>
          <w:rFonts w:ascii="Arial" w:hAnsi="Arial" w:cs="Arial"/>
          <w:sz w:val="16"/>
          <w:szCs w:val="16"/>
        </w:rPr>
        <w:t xml:space="preserve"> </w:t>
      </w:r>
      <w:r w:rsidRPr="006622A9" w:rsidR="0076050D">
        <w:rPr>
          <w:rFonts w:ascii="Arial" w:hAnsi="Arial" w:cs="Arial"/>
          <w:sz w:val="16"/>
          <w:szCs w:val="16"/>
        </w:rPr>
        <w:t>minutes</w:t>
      </w:r>
      <w:r w:rsidRPr="006622A9">
        <w:rPr>
          <w:rFonts w:ascii="Arial" w:hAnsi="Arial" w:cs="Arial"/>
          <w:sz w:val="16"/>
          <w:szCs w:val="16"/>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r:id="rId11" w:history="1">
        <w:r w:rsidRPr="006622A9">
          <w:rPr>
            <w:rStyle w:val="Hyperlink"/>
            <w:rFonts w:ascii="Arial" w:hAnsi="Arial" w:cs="Arial"/>
            <w:color w:val="000000"/>
            <w:sz w:val="16"/>
            <w:szCs w:val="16"/>
          </w:rPr>
          <w:t>paperwork@hrsa.gov</w:t>
        </w:r>
      </w:hyperlink>
      <w:r w:rsidRPr="006622A9">
        <w:rPr>
          <w:rStyle w:val="Hyperlink"/>
          <w:rFonts w:ascii="Arial" w:hAnsi="Arial" w:cs="Arial"/>
          <w:color w:val="000000"/>
          <w:sz w:val="16"/>
          <w:szCs w:val="16"/>
        </w:rPr>
        <w:t>.</w:t>
      </w:r>
    </w:p>
    <w:p w:rsidR="000A7CD8" w:rsidRPr="00AC7134" w:rsidP="000A7CD8" w14:paraId="46A79BBA" w14:textId="77777777">
      <w:pPr>
        <w:spacing w:after="0" w:line="240" w:lineRule="auto"/>
        <w:jc w:val="both"/>
        <w:rPr>
          <w:rFonts w:ascii="Arial" w:hAnsi="Arial" w:cs="Arial"/>
        </w:rPr>
      </w:pPr>
    </w:p>
    <w:p w:rsidR="000A7CD8" w:rsidRPr="00AC7134" w:rsidP="000A7CD8" w14:paraId="270E14D9" w14:textId="74FC0917">
      <w:pPr>
        <w:spacing w:after="120" w:line="240" w:lineRule="auto"/>
        <w:rPr>
          <w:rFonts w:ascii="Arial" w:hAnsi="Arial" w:cs="Arial"/>
          <w:sz w:val="20"/>
          <w:szCs w:val="20"/>
        </w:rPr>
      </w:pPr>
      <w:r w:rsidRPr="00AC7134">
        <w:rPr>
          <w:rFonts w:ascii="Arial" w:eastAsia="MS Mincho" w:hAnsi="Arial" w:cs="Arial"/>
          <w:b/>
          <w:bCs/>
        </w:rPr>
        <w:t>Note for OMB Submission and Conducting Interviews</w:t>
      </w:r>
      <w:r w:rsidRPr="00AC7134">
        <w:rPr>
          <w:rFonts w:ascii="Arial" w:eastAsia="MS Mincho" w:hAnsi="Arial" w:cs="Arial"/>
        </w:rPr>
        <w:t>: We will tailor the text when referring to awardees’ programs (</w:t>
      </w:r>
      <w:r w:rsidRPr="00AC7134" w:rsidR="00997986">
        <w:rPr>
          <w:rFonts w:ascii="Arial" w:eastAsia="MS Mincho" w:hAnsi="Arial" w:cs="Arial"/>
        </w:rPr>
        <w:t xml:space="preserve">e.g., </w:t>
      </w:r>
      <w:r w:rsidR="00FE2B3C">
        <w:rPr>
          <w:rFonts w:ascii="Arial" w:eastAsia="MS Mincho" w:hAnsi="Arial" w:cs="Arial"/>
        </w:rPr>
        <w:t>s</w:t>
      </w:r>
      <w:r w:rsidRPr="00AC7134" w:rsidR="00997986">
        <w:rPr>
          <w:rFonts w:ascii="Arial" w:eastAsia="MS Mincho" w:hAnsi="Arial" w:cs="Arial"/>
        </w:rPr>
        <w:t xml:space="preserve">tate, </w:t>
      </w:r>
      <w:r w:rsidR="00997986">
        <w:rPr>
          <w:rFonts w:ascii="Arial" w:eastAsia="MS Mincho" w:hAnsi="Arial" w:cs="Arial"/>
        </w:rPr>
        <w:t>political subdivision of a state, Indian tribe, or tribal organization</w:t>
      </w:r>
      <w:r w:rsidRPr="00AC7134">
        <w:rPr>
          <w:rFonts w:ascii="Arial" w:eastAsia="MS Mincho" w:hAnsi="Arial" w:cs="Arial"/>
        </w:rPr>
        <w:t>). Additionally, q</w:t>
      </w:r>
      <w:r w:rsidRPr="00AC7134">
        <w:rPr>
          <w:rFonts w:ascii="Arial" w:eastAsia="Times New Roman" w:hAnsi="Arial" w:cs="Arial"/>
          <w:bCs/>
        </w:rPr>
        <w:t>uestions discussing "the last 12</w:t>
      </w:r>
      <w:r w:rsidR="003E3B01">
        <w:rPr>
          <w:rFonts w:ascii="Arial" w:eastAsia="Times New Roman" w:hAnsi="Arial" w:cs="Arial"/>
          <w:bCs/>
        </w:rPr>
        <w:t xml:space="preserve"> </w:t>
      </w:r>
      <w:r w:rsidRPr="00AC7134">
        <w:rPr>
          <w:rFonts w:ascii="Arial" w:eastAsia="Times New Roman" w:hAnsi="Arial" w:cs="Arial"/>
          <w:bCs/>
        </w:rPr>
        <w:t>months" will be adjusted to “the last 24</w:t>
      </w:r>
      <w:r w:rsidR="003E3B01">
        <w:rPr>
          <w:rFonts w:ascii="Arial" w:eastAsia="Times New Roman" w:hAnsi="Arial" w:cs="Arial"/>
          <w:bCs/>
        </w:rPr>
        <w:t xml:space="preserve"> </w:t>
      </w:r>
      <w:r w:rsidRPr="00AC7134">
        <w:rPr>
          <w:rFonts w:ascii="Arial" w:eastAsia="Times New Roman" w:hAnsi="Arial" w:cs="Arial"/>
          <w:bCs/>
        </w:rPr>
        <w:t>months” based on the year of administration.</w:t>
      </w:r>
    </w:p>
    <w:p w:rsidR="002C6284" w:rsidP="002C6284" w14:paraId="3D8292DD" w14:textId="77777777">
      <w:pPr>
        <w:jc w:val="center"/>
        <w:rPr>
          <w:rFonts w:ascii="Arial" w:hAnsi="Arial" w:cs="Arial"/>
          <w:b/>
          <w:bCs/>
          <w:caps/>
          <w:sz w:val="24"/>
          <w:szCs w:val="24"/>
        </w:rPr>
      </w:pPr>
    </w:p>
    <w:p w:rsidR="000A7CD8" w:rsidRPr="00AC7134" w:rsidP="002C6284" w14:paraId="6242A059" w14:textId="3555F41B">
      <w:pPr>
        <w:jc w:val="center"/>
        <w:rPr>
          <w:rFonts w:ascii="Arial" w:hAnsi="Arial" w:cs="Arial"/>
          <w:b/>
          <w:bCs/>
          <w:caps/>
          <w:sz w:val="24"/>
          <w:szCs w:val="24"/>
        </w:rPr>
      </w:pPr>
      <w:r w:rsidRPr="00AC7134">
        <w:rPr>
          <w:rFonts w:ascii="Arial" w:hAnsi="Arial" w:cs="Arial"/>
          <w:b/>
          <w:bCs/>
          <w:caps/>
          <w:sz w:val="24"/>
          <w:szCs w:val="24"/>
        </w:rPr>
        <w:t>HRSA Evaluation of the Maternal and Child Health Bureau Pediatric Mental Health Care Access and Screening and Treatment for Maternal Depression and Related Behavioral Disorders Programs Project</w:t>
      </w:r>
    </w:p>
    <w:p w:rsidR="000A7CD8" w:rsidRPr="00AC7134" w:rsidP="002C6284" w14:paraId="310E562B" w14:textId="77777777">
      <w:pPr>
        <w:jc w:val="center"/>
      </w:pPr>
    </w:p>
    <w:p w:rsidR="000A7CD8" w:rsidRPr="00AC7134" w:rsidP="002C6284" w14:paraId="0E0C6F50" w14:textId="7718F6B3">
      <w:pPr>
        <w:jc w:val="center"/>
        <w:rPr>
          <w:rFonts w:ascii="Arial" w:hAnsi="Arial" w:cs="Arial"/>
          <w:b/>
          <w:bCs/>
          <w:caps/>
          <w:sz w:val="24"/>
          <w:szCs w:val="24"/>
        </w:rPr>
      </w:pPr>
      <w:r w:rsidRPr="00AC7134">
        <w:rPr>
          <w:rFonts w:ascii="Arial" w:hAnsi="Arial" w:cs="Arial"/>
          <w:b/>
          <w:bCs/>
          <w:caps/>
          <w:sz w:val="24"/>
          <w:szCs w:val="24"/>
        </w:rPr>
        <w:t>Pediatric Mental Health Care Access Champion Semi-Structured Interview Guide</w:t>
      </w:r>
    </w:p>
    <w:p w:rsidR="000A7CD8" w:rsidRPr="00AC7134" w:rsidP="002C6284" w14:paraId="0E1712AD" w14:textId="77777777">
      <w:pPr>
        <w:jc w:val="center"/>
      </w:pPr>
    </w:p>
    <w:p w:rsidR="000A7CD8" w:rsidRPr="00AC7134" w:rsidP="002C6284" w14:paraId="26343CAF" w14:textId="77777777">
      <w:pPr>
        <w:jc w:val="center"/>
        <w:rPr>
          <w:rFonts w:ascii="Arial" w:hAnsi="Arial" w:cs="Arial"/>
          <w:b/>
          <w:bCs/>
          <w:caps/>
          <w:sz w:val="24"/>
          <w:szCs w:val="24"/>
        </w:rPr>
      </w:pPr>
      <w:r w:rsidRPr="00AC7134">
        <w:rPr>
          <w:rFonts w:ascii="Arial" w:hAnsi="Arial" w:cs="Arial"/>
          <w:b/>
          <w:bCs/>
          <w:caps/>
          <w:sz w:val="24"/>
          <w:szCs w:val="24"/>
        </w:rPr>
        <w:t>Conducted by:</w:t>
      </w:r>
    </w:p>
    <w:p w:rsidR="000A7CD8" w:rsidRPr="00AC7134" w:rsidP="00F1246B" w14:paraId="3D08C424" w14:textId="77777777"/>
    <w:p w:rsidR="000A7CD8" w:rsidRPr="00AC7134" w:rsidP="000A7CD8" w14:paraId="14596642" w14:textId="77777777">
      <w:pPr>
        <w:spacing w:after="0" w:line="240" w:lineRule="auto"/>
        <w:jc w:val="center"/>
        <w:rPr>
          <w:rFonts w:ascii="Arial" w:hAnsi="Arial" w:cs="Arial"/>
          <w:sz w:val="20"/>
          <w:szCs w:val="20"/>
        </w:rPr>
      </w:pPr>
      <w:r w:rsidRPr="00AC7134">
        <w:rPr>
          <w:rFonts w:ascii="Arial" w:hAnsi="Arial" w:cs="Arial"/>
          <w:sz w:val="24"/>
          <w:szCs w:val="24"/>
        </w:rPr>
        <w:t>JBS International, Inc.</w:t>
      </w:r>
    </w:p>
    <w:p w:rsidR="000A7CD8" w:rsidRPr="00AC7134" w:rsidP="000A7CD8" w14:paraId="44B4A8E6" w14:textId="77777777">
      <w:pPr>
        <w:spacing w:after="0" w:line="240" w:lineRule="auto"/>
        <w:jc w:val="center"/>
        <w:rPr>
          <w:rFonts w:ascii="Arial" w:hAnsi="Arial" w:cs="Arial"/>
          <w:sz w:val="20"/>
          <w:szCs w:val="20"/>
        </w:rPr>
      </w:pPr>
    </w:p>
    <w:p w:rsidR="000A7CD8" w:rsidRPr="00AC7134" w:rsidP="000A7CD8" w14:paraId="61C05EDD" w14:textId="77777777">
      <w:pPr>
        <w:spacing w:after="0" w:line="240" w:lineRule="auto"/>
        <w:jc w:val="center"/>
        <w:rPr>
          <w:rFonts w:ascii="Arial" w:hAnsi="Arial" w:cs="Arial"/>
          <w:sz w:val="20"/>
          <w:szCs w:val="20"/>
        </w:rPr>
      </w:pPr>
    </w:p>
    <w:p w:rsidR="000A7CD8" w:rsidRPr="00AC7134" w:rsidP="000A7CD8" w14:paraId="2C041FED" w14:textId="77777777">
      <w:pPr>
        <w:spacing w:after="0" w:line="240" w:lineRule="auto"/>
        <w:jc w:val="center"/>
        <w:rPr>
          <w:rFonts w:ascii="Arial" w:hAnsi="Arial" w:cs="Arial"/>
          <w:b/>
          <w:bCs/>
          <w:sz w:val="24"/>
          <w:szCs w:val="24"/>
        </w:rPr>
      </w:pPr>
    </w:p>
    <w:tbl>
      <w:tblPr>
        <w:tblW w:w="0" w:type="auto"/>
        <w:jc w:val="center"/>
        <w:tblBorders>
          <w:top w:val="single" w:sz="8" w:space="0" w:color="auto"/>
          <w:left w:val="single" w:sz="8" w:space="0" w:color="auto"/>
          <w:bottom w:val="single" w:sz="8" w:space="0" w:color="auto"/>
          <w:right w:val="single" w:sz="8" w:space="0" w:color="auto"/>
        </w:tblBorders>
        <w:tblLook w:val="01E0"/>
      </w:tblPr>
      <w:tblGrid>
        <w:gridCol w:w="2028"/>
        <w:gridCol w:w="1606"/>
        <w:gridCol w:w="1606"/>
        <w:gridCol w:w="1605"/>
        <w:gridCol w:w="1337"/>
      </w:tblGrid>
      <w:tr w14:paraId="06A19E63" w14:textId="77777777" w:rsidTr="00A4687B">
        <w:tblPrEx>
          <w:tblW w:w="0" w:type="auto"/>
          <w:jc w:val="center"/>
          <w:tblBorders>
            <w:top w:val="single" w:sz="8" w:space="0" w:color="auto"/>
            <w:left w:val="single" w:sz="8" w:space="0" w:color="auto"/>
            <w:bottom w:val="single" w:sz="8" w:space="0" w:color="auto"/>
            <w:right w:val="single" w:sz="8" w:space="0" w:color="auto"/>
          </w:tblBorders>
          <w:tblLook w:val="01E0"/>
        </w:tblPrEx>
        <w:trPr>
          <w:trHeight w:val="619"/>
          <w:jc w:val="center"/>
        </w:trPr>
        <w:tc>
          <w:tcPr>
            <w:tcW w:w="2028" w:type="dxa"/>
            <w:tcBorders>
              <w:top w:val="single" w:sz="8" w:space="0" w:color="auto"/>
            </w:tcBorders>
            <w:vAlign w:val="bottom"/>
          </w:tcPr>
          <w:p w:rsidR="000A7CD8" w:rsidRPr="00AC7134" w:rsidP="00A4687B" w14:paraId="35498032" w14:textId="77777777">
            <w:pPr>
              <w:spacing w:after="0" w:line="240" w:lineRule="auto"/>
              <w:rPr>
                <w:rFonts w:ascii="Arial" w:hAnsi="Arial" w:cs="Arial"/>
                <w:sz w:val="20"/>
                <w:szCs w:val="20"/>
              </w:rPr>
            </w:pPr>
            <w:r w:rsidRPr="00AC7134">
              <w:rPr>
                <w:rFonts w:ascii="Arial" w:hAnsi="Arial" w:cs="Arial"/>
                <w:sz w:val="20"/>
                <w:szCs w:val="20"/>
              </w:rPr>
              <w:t xml:space="preserve">Awardee Name: </w:t>
            </w:r>
          </w:p>
          <w:p w:rsidR="000A7CD8" w:rsidRPr="00AC7134" w:rsidP="00A4687B" w14:paraId="5FC7C160" w14:textId="77777777">
            <w:pPr>
              <w:spacing w:after="0" w:line="240" w:lineRule="auto"/>
              <w:rPr>
                <w:rFonts w:ascii="Arial" w:hAnsi="Arial" w:cs="Arial"/>
                <w:sz w:val="12"/>
                <w:szCs w:val="12"/>
              </w:rPr>
            </w:pPr>
          </w:p>
        </w:tc>
        <w:tc>
          <w:tcPr>
            <w:tcW w:w="5346" w:type="dxa"/>
            <w:gridSpan w:val="4"/>
            <w:tcBorders>
              <w:top w:val="single" w:sz="8" w:space="0" w:color="auto"/>
            </w:tcBorders>
            <w:vAlign w:val="bottom"/>
          </w:tcPr>
          <w:p w:rsidR="000A7CD8" w:rsidRPr="00AC7134" w:rsidP="00A4687B" w14:paraId="0D525718" w14:textId="77777777">
            <w:pPr>
              <w:spacing w:after="0" w:line="240" w:lineRule="auto"/>
              <w:rPr>
                <w:rFonts w:ascii="Arial" w:hAnsi="Arial" w:cs="Arial"/>
                <w:sz w:val="24"/>
                <w:szCs w:val="24"/>
              </w:rPr>
            </w:pPr>
            <w:r w:rsidRPr="00AC7134">
              <w:rPr>
                <w:rFonts w:ascii="Arial" w:hAnsi="Arial" w:cs="Arial"/>
                <w:sz w:val="24"/>
                <w:szCs w:val="24"/>
              </w:rPr>
              <w:t>__________________________________________</w:t>
            </w:r>
          </w:p>
          <w:p w:rsidR="000A7CD8" w:rsidRPr="00AC7134" w:rsidP="00A4687B" w14:paraId="2AE3F7AE" w14:textId="77777777">
            <w:pPr>
              <w:spacing w:after="0" w:line="240" w:lineRule="auto"/>
              <w:rPr>
                <w:rFonts w:ascii="Arial" w:hAnsi="Arial" w:cs="Arial"/>
                <w:sz w:val="12"/>
                <w:szCs w:val="12"/>
              </w:rPr>
            </w:pPr>
          </w:p>
        </w:tc>
      </w:tr>
      <w:tr w14:paraId="14154AA5" w14:textId="77777777" w:rsidTr="00A4687B">
        <w:tblPrEx>
          <w:tblW w:w="0" w:type="auto"/>
          <w:jc w:val="center"/>
          <w:tblLook w:val="01E0"/>
        </w:tblPrEx>
        <w:trPr>
          <w:trHeight w:val="387"/>
          <w:jc w:val="center"/>
        </w:trPr>
        <w:tc>
          <w:tcPr>
            <w:tcW w:w="2028" w:type="dxa"/>
            <w:vAlign w:val="center"/>
          </w:tcPr>
          <w:p w:rsidR="000A7CD8" w:rsidRPr="00AC7134" w:rsidP="00A4687B" w14:paraId="0145FD15" w14:textId="77777777">
            <w:pPr>
              <w:spacing w:after="0" w:line="240" w:lineRule="auto"/>
              <w:rPr>
                <w:rFonts w:ascii="Arial" w:hAnsi="Arial" w:cs="Arial"/>
                <w:sz w:val="20"/>
                <w:szCs w:val="20"/>
              </w:rPr>
            </w:pPr>
            <w:r w:rsidRPr="00AC7134">
              <w:rPr>
                <w:rFonts w:ascii="Arial" w:hAnsi="Arial" w:cs="Arial"/>
                <w:sz w:val="20"/>
                <w:szCs w:val="20"/>
              </w:rPr>
              <w:t xml:space="preserve">Date Completed: </w:t>
            </w:r>
          </w:p>
        </w:tc>
        <w:tc>
          <w:tcPr>
            <w:tcW w:w="1336" w:type="dxa"/>
            <w:vAlign w:val="center"/>
          </w:tcPr>
          <w:p w:rsidR="000A7CD8" w:rsidRPr="00AC7134" w:rsidP="00A4687B" w14:paraId="750ABC2F" w14:textId="77777777">
            <w:pPr>
              <w:spacing w:after="0" w:line="240" w:lineRule="auto"/>
              <w:rPr>
                <w:rFonts w:ascii="Arial" w:hAnsi="Arial" w:cs="Arial"/>
                <w:sz w:val="24"/>
                <w:szCs w:val="24"/>
              </w:rPr>
            </w:pPr>
            <w:r w:rsidRPr="00AC7134">
              <w:rPr>
                <w:rFonts w:ascii="Arial" w:hAnsi="Arial" w:cs="Arial"/>
                <w:sz w:val="24"/>
                <w:szCs w:val="24"/>
              </w:rPr>
              <w:t>_______  /</w:t>
            </w:r>
          </w:p>
        </w:tc>
        <w:tc>
          <w:tcPr>
            <w:tcW w:w="1337" w:type="dxa"/>
            <w:vAlign w:val="center"/>
          </w:tcPr>
          <w:p w:rsidR="000A7CD8" w:rsidRPr="00AC7134" w:rsidP="00A4687B" w14:paraId="37E241B3" w14:textId="77777777">
            <w:pPr>
              <w:spacing w:after="0" w:line="240" w:lineRule="auto"/>
              <w:rPr>
                <w:rFonts w:ascii="Arial" w:hAnsi="Arial" w:cs="Arial"/>
                <w:sz w:val="24"/>
                <w:szCs w:val="24"/>
              </w:rPr>
            </w:pPr>
            <w:r w:rsidRPr="00AC7134">
              <w:rPr>
                <w:rFonts w:ascii="Arial" w:hAnsi="Arial" w:cs="Arial"/>
                <w:sz w:val="24"/>
                <w:szCs w:val="24"/>
              </w:rPr>
              <w:t>_______  /</w:t>
            </w:r>
          </w:p>
        </w:tc>
        <w:tc>
          <w:tcPr>
            <w:tcW w:w="1336" w:type="dxa"/>
            <w:vAlign w:val="center"/>
          </w:tcPr>
          <w:p w:rsidR="000A7CD8" w:rsidRPr="00AC7134" w:rsidP="00A4687B" w14:paraId="7DFF4152" w14:textId="77777777">
            <w:pPr>
              <w:spacing w:after="0" w:line="240" w:lineRule="auto"/>
              <w:rPr>
                <w:rFonts w:ascii="Arial" w:hAnsi="Arial" w:cs="Arial"/>
                <w:sz w:val="24"/>
                <w:szCs w:val="24"/>
              </w:rPr>
            </w:pPr>
            <w:r w:rsidRPr="00AC7134">
              <w:rPr>
                <w:rFonts w:ascii="Arial" w:hAnsi="Arial" w:cs="Arial"/>
                <w:sz w:val="24"/>
                <w:szCs w:val="24"/>
              </w:rPr>
              <w:t>_______</w:t>
            </w:r>
          </w:p>
        </w:tc>
        <w:tc>
          <w:tcPr>
            <w:tcW w:w="1337" w:type="dxa"/>
            <w:vAlign w:val="center"/>
          </w:tcPr>
          <w:p w:rsidR="000A7CD8" w:rsidRPr="00AC7134" w:rsidP="00A4687B" w14:paraId="4479EA10" w14:textId="77777777">
            <w:pPr>
              <w:spacing w:after="0" w:line="240" w:lineRule="auto"/>
              <w:rPr>
                <w:rFonts w:ascii="Arial" w:hAnsi="Arial" w:cs="Arial"/>
                <w:sz w:val="24"/>
                <w:szCs w:val="24"/>
              </w:rPr>
            </w:pPr>
          </w:p>
        </w:tc>
      </w:tr>
      <w:tr w14:paraId="48BB3417" w14:textId="77777777" w:rsidTr="00A4687B">
        <w:tblPrEx>
          <w:tblW w:w="0" w:type="auto"/>
          <w:jc w:val="center"/>
          <w:tblLook w:val="01E0"/>
        </w:tblPrEx>
        <w:trPr>
          <w:trHeight w:val="252"/>
          <w:jc w:val="center"/>
        </w:trPr>
        <w:tc>
          <w:tcPr>
            <w:tcW w:w="2028" w:type="dxa"/>
            <w:tcBorders>
              <w:bottom w:val="single" w:sz="8" w:space="0" w:color="auto"/>
            </w:tcBorders>
            <w:vAlign w:val="center"/>
          </w:tcPr>
          <w:p w:rsidR="000A7CD8" w:rsidRPr="00AC7134" w:rsidP="00A4687B" w14:paraId="0FDD65D3" w14:textId="77777777">
            <w:pPr>
              <w:spacing w:after="0" w:line="240" w:lineRule="auto"/>
              <w:rPr>
                <w:rFonts w:ascii="Arial" w:hAnsi="Arial" w:cs="Arial"/>
                <w:sz w:val="20"/>
                <w:szCs w:val="20"/>
              </w:rPr>
            </w:pPr>
          </w:p>
        </w:tc>
        <w:tc>
          <w:tcPr>
            <w:tcW w:w="1336" w:type="dxa"/>
            <w:tcBorders>
              <w:bottom w:val="single" w:sz="8" w:space="0" w:color="auto"/>
            </w:tcBorders>
            <w:vAlign w:val="center"/>
          </w:tcPr>
          <w:p w:rsidR="000A7CD8" w:rsidRPr="00AC7134" w:rsidP="00A4687B" w14:paraId="3B9806E0" w14:textId="77777777">
            <w:pPr>
              <w:spacing w:after="0" w:line="240" w:lineRule="auto"/>
              <w:ind w:firstLine="231"/>
              <w:rPr>
                <w:rFonts w:ascii="Arial" w:hAnsi="Arial" w:cs="Arial"/>
                <w:sz w:val="24"/>
                <w:szCs w:val="24"/>
              </w:rPr>
            </w:pPr>
            <w:r w:rsidRPr="00AC7134">
              <w:rPr>
                <w:rFonts w:ascii="Arial" w:hAnsi="Arial" w:cs="Arial"/>
                <w:sz w:val="20"/>
                <w:szCs w:val="20"/>
                <w:vertAlign w:val="superscript"/>
              </w:rPr>
              <w:t>Month</w:t>
            </w:r>
          </w:p>
        </w:tc>
        <w:tc>
          <w:tcPr>
            <w:tcW w:w="1337" w:type="dxa"/>
            <w:tcBorders>
              <w:bottom w:val="single" w:sz="8" w:space="0" w:color="auto"/>
            </w:tcBorders>
            <w:vAlign w:val="center"/>
          </w:tcPr>
          <w:p w:rsidR="000A7CD8" w:rsidRPr="00AC7134" w:rsidP="00A4687B" w14:paraId="524C9431" w14:textId="77777777">
            <w:pPr>
              <w:spacing w:after="0" w:line="240" w:lineRule="auto"/>
              <w:ind w:firstLine="288"/>
              <w:rPr>
                <w:rFonts w:ascii="Arial" w:hAnsi="Arial" w:cs="Arial"/>
                <w:sz w:val="24"/>
                <w:szCs w:val="24"/>
              </w:rPr>
            </w:pPr>
            <w:r w:rsidRPr="00AC7134">
              <w:rPr>
                <w:rFonts w:ascii="Arial" w:hAnsi="Arial" w:cs="Arial"/>
                <w:sz w:val="20"/>
                <w:szCs w:val="20"/>
                <w:vertAlign w:val="superscript"/>
              </w:rPr>
              <w:t>Day</w:t>
            </w:r>
          </w:p>
        </w:tc>
        <w:tc>
          <w:tcPr>
            <w:tcW w:w="1336" w:type="dxa"/>
            <w:tcBorders>
              <w:bottom w:val="single" w:sz="8" w:space="0" w:color="auto"/>
            </w:tcBorders>
            <w:vAlign w:val="center"/>
          </w:tcPr>
          <w:p w:rsidR="000A7CD8" w:rsidRPr="00AC7134" w:rsidP="00A4687B" w14:paraId="5EDE0D51" w14:textId="77777777">
            <w:pPr>
              <w:spacing w:after="0" w:line="240" w:lineRule="auto"/>
              <w:jc w:val="center"/>
              <w:rPr>
                <w:rFonts w:ascii="Arial" w:hAnsi="Arial" w:cs="Arial"/>
                <w:sz w:val="24"/>
                <w:szCs w:val="24"/>
              </w:rPr>
            </w:pPr>
            <w:r w:rsidRPr="00AC7134">
              <w:rPr>
                <w:rFonts w:ascii="Arial" w:hAnsi="Arial" w:cs="Arial"/>
                <w:sz w:val="20"/>
                <w:szCs w:val="20"/>
                <w:vertAlign w:val="superscript"/>
              </w:rPr>
              <w:t>Year</w:t>
            </w:r>
          </w:p>
        </w:tc>
        <w:tc>
          <w:tcPr>
            <w:tcW w:w="1337" w:type="dxa"/>
            <w:tcBorders>
              <w:bottom w:val="single" w:sz="8" w:space="0" w:color="auto"/>
            </w:tcBorders>
            <w:vAlign w:val="center"/>
          </w:tcPr>
          <w:p w:rsidR="000A7CD8" w:rsidRPr="00AC7134" w:rsidP="00A4687B" w14:paraId="07B1BD63" w14:textId="77777777">
            <w:pPr>
              <w:spacing w:after="0" w:line="240" w:lineRule="auto"/>
              <w:rPr>
                <w:rFonts w:ascii="Arial" w:hAnsi="Arial" w:cs="Arial"/>
                <w:sz w:val="24"/>
                <w:szCs w:val="24"/>
              </w:rPr>
            </w:pPr>
          </w:p>
        </w:tc>
      </w:tr>
    </w:tbl>
    <w:p w:rsidR="000A7CD8" w:rsidRPr="00AC7134" w:rsidP="000A7CD8" w14:paraId="50CA27E0" w14:textId="77777777">
      <w:pPr>
        <w:spacing w:after="0" w:line="240" w:lineRule="auto"/>
        <w:rPr>
          <w:rFonts w:ascii="Arial" w:hAnsi="Arial" w:cs="Arial"/>
          <w:sz w:val="20"/>
          <w:szCs w:val="20"/>
        </w:rPr>
      </w:pPr>
    </w:p>
    <w:p w:rsidR="000A7CD8" w:rsidRPr="00AC7134" w:rsidP="000A7CD8" w14:paraId="7668AE30" w14:textId="77777777">
      <w:pPr>
        <w:spacing w:after="0" w:line="240" w:lineRule="auto"/>
        <w:rPr>
          <w:rFonts w:ascii="Arial" w:hAnsi="Arial" w:cs="Arial"/>
          <w:sz w:val="20"/>
          <w:szCs w:val="20"/>
        </w:rPr>
      </w:pPr>
    </w:p>
    <w:p w:rsidR="000A7CD8" w:rsidRPr="00AC7134" w:rsidP="000A7CD8" w14:paraId="28EF6445" w14:textId="77777777">
      <w:pPr>
        <w:rPr>
          <w:b/>
          <w:bCs/>
        </w:rPr>
      </w:pPr>
      <w:r w:rsidRPr="00AC7134">
        <w:rPr>
          <w:b/>
          <w:bCs/>
        </w:rPr>
        <w:br w:type="page"/>
      </w:r>
    </w:p>
    <w:p w:rsidR="000A7CD8" w:rsidRPr="00AC7134" w:rsidP="000A7CD8" w14:paraId="02E67639" w14:textId="77777777">
      <w:pPr>
        <w:spacing w:after="120" w:line="240" w:lineRule="auto"/>
        <w:rPr>
          <w:rFonts w:ascii="Arial Black" w:hAnsi="Arial Black" w:cs="Arial Black"/>
          <w:sz w:val="20"/>
          <w:szCs w:val="20"/>
        </w:rPr>
      </w:pPr>
      <w:r w:rsidRPr="00AC7134">
        <w:rPr>
          <w:rFonts w:ascii="Arial Black" w:hAnsi="Arial Black" w:cs="Arial Black"/>
          <w:sz w:val="20"/>
          <w:szCs w:val="20"/>
        </w:rPr>
        <w:t xml:space="preserve">Instructions to Interviewers </w:t>
      </w:r>
    </w:p>
    <w:p w:rsidR="000A7CD8" w:rsidRPr="00AC7134" w:rsidP="000A7CD8" w14:paraId="5E52234D" w14:textId="3B09EAA0">
      <w:pPr>
        <w:spacing w:line="240" w:lineRule="auto"/>
        <w:rPr>
          <w:rFonts w:ascii="Arial" w:eastAsia="MS Mincho" w:hAnsi="Arial" w:cs="Arial"/>
        </w:rPr>
      </w:pPr>
      <w:r w:rsidRPr="00AC7134">
        <w:rPr>
          <w:rFonts w:ascii="Arial" w:eastAsia="MS Mincho" w:hAnsi="Arial" w:cs="Arial"/>
        </w:rPr>
        <w:t xml:space="preserve">The purpose of this guide is to provide an overview of the information that will be gathered through interviews with champions involved with the PMHCA program. JBS will work with the awardee to determine which champions should participate in the SSI. </w:t>
      </w:r>
    </w:p>
    <w:p w:rsidR="000A7CD8" w:rsidRPr="00AC7134" w:rsidP="000A7CD8" w14:paraId="10211C77" w14:textId="0DE62E5D">
      <w:pPr>
        <w:spacing w:line="240" w:lineRule="auto"/>
        <w:rPr>
          <w:rFonts w:ascii="Arial" w:eastAsia="MS Mincho" w:hAnsi="Arial" w:cs="Arial"/>
        </w:rPr>
      </w:pPr>
      <w:r w:rsidRPr="00AC7134">
        <w:rPr>
          <w:rFonts w:ascii="Arial" w:eastAsia="MS Mincho" w:hAnsi="Arial" w:cs="Arial"/>
        </w:rPr>
        <w:t xml:space="preserve">Members of the HRSA MCHB evaluation team will conduct and record the interview via </w:t>
      </w:r>
      <w:r w:rsidRPr="00742717" w:rsidR="00742717">
        <w:rPr>
          <w:rFonts w:ascii="Arial" w:eastAsia="MS Mincho" w:hAnsi="Arial" w:cs="Arial"/>
        </w:rPr>
        <w:t>a web-based platform (e.g., Microsoft Teams, Zoom</w:t>
      </w:r>
      <w:r w:rsidR="00742717">
        <w:rPr>
          <w:rFonts w:ascii="Arial" w:eastAsia="MS Mincho" w:hAnsi="Arial" w:cs="Arial"/>
        </w:rPr>
        <w:t>)</w:t>
      </w:r>
      <w:r w:rsidRPr="00AC7134">
        <w:rPr>
          <w:rFonts w:ascii="Arial" w:eastAsia="MS Mincho" w:hAnsi="Arial" w:cs="Arial"/>
        </w:rPr>
        <w:t xml:space="preserve">, and a notetaker will take detailed notes. Interviews will be transcribed to facilitate qualitative content analysis. The interview will last approximately 30 minutes. </w:t>
      </w:r>
    </w:p>
    <w:p w:rsidR="000A7CD8" w:rsidRPr="00AC7134" w:rsidP="000A7CD8" w14:paraId="614DC364" w14:textId="00960E6A">
      <w:pPr>
        <w:spacing w:line="240" w:lineRule="auto"/>
        <w:rPr>
          <w:rFonts w:ascii="Arial" w:eastAsia="MS Mincho" w:hAnsi="Arial" w:cs="Arial"/>
        </w:rPr>
      </w:pPr>
      <w:r w:rsidRPr="00AC7134">
        <w:rPr>
          <w:rFonts w:ascii="Arial" w:eastAsia="MS Mincho" w:hAnsi="Arial" w:cs="Arial"/>
        </w:rPr>
        <w:t xml:space="preserve">The champion interviews will cover the following topics: </w:t>
      </w:r>
    </w:p>
    <w:p w:rsidR="000A7CD8" w:rsidRPr="008A70E7" w:rsidP="008A70E7" w14:paraId="7F4DBC13" w14:textId="07E754BF">
      <w:pPr>
        <w:pStyle w:val="ListParagraph"/>
        <w:numPr>
          <w:ilvl w:val="0"/>
          <w:numId w:val="215"/>
        </w:numPr>
        <w:spacing w:line="240" w:lineRule="auto"/>
        <w:rPr>
          <w:rFonts w:ascii="Arial" w:eastAsia="MS Mincho" w:hAnsi="Arial" w:cs="Arial"/>
        </w:rPr>
      </w:pPr>
      <w:r w:rsidRPr="008A70E7">
        <w:rPr>
          <w:rFonts w:ascii="Arial" w:eastAsia="MS Mincho" w:hAnsi="Arial" w:cs="Arial"/>
        </w:rPr>
        <w:t>Program involvement</w:t>
      </w:r>
    </w:p>
    <w:p w:rsidR="000A7CD8" w:rsidRPr="008A70E7" w:rsidP="008A70E7" w14:paraId="6435228E" w14:textId="1FD6BC64">
      <w:pPr>
        <w:pStyle w:val="ListParagraph"/>
        <w:numPr>
          <w:ilvl w:val="0"/>
          <w:numId w:val="215"/>
        </w:numPr>
        <w:spacing w:line="240" w:lineRule="auto"/>
        <w:rPr>
          <w:rFonts w:ascii="Arial" w:eastAsia="MS Mincho" w:hAnsi="Arial" w:cs="Arial"/>
        </w:rPr>
      </w:pPr>
      <w:r w:rsidRPr="008A70E7">
        <w:rPr>
          <w:rFonts w:ascii="Arial" w:eastAsia="MS Mincho" w:hAnsi="Arial" w:cs="Arial"/>
        </w:rPr>
        <w:t xml:space="preserve">Program implementation </w:t>
      </w:r>
    </w:p>
    <w:p w:rsidR="000A7CD8" w:rsidRPr="008A70E7" w:rsidP="008A70E7" w14:paraId="657B92F3" w14:textId="7325D430">
      <w:pPr>
        <w:pStyle w:val="ListParagraph"/>
        <w:numPr>
          <w:ilvl w:val="0"/>
          <w:numId w:val="215"/>
        </w:numPr>
        <w:spacing w:line="240" w:lineRule="auto"/>
        <w:rPr>
          <w:rFonts w:ascii="Arial" w:eastAsia="MS Mincho" w:hAnsi="Arial" w:cs="Arial"/>
        </w:rPr>
      </w:pPr>
      <w:r w:rsidRPr="008A70E7">
        <w:rPr>
          <w:rFonts w:ascii="Arial" w:eastAsia="MS Mincho" w:hAnsi="Arial" w:cs="Arial"/>
        </w:rPr>
        <w:t xml:space="preserve">Health </w:t>
      </w:r>
      <w:r w:rsidRPr="008A70E7" w:rsidR="0000242C">
        <w:rPr>
          <w:rFonts w:ascii="Arial" w:eastAsia="MS Mincho" w:hAnsi="Arial" w:cs="Arial"/>
        </w:rPr>
        <w:t xml:space="preserve">professional </w:t>
      </w:r>
      <w:r w:rsidR="00042E04">
        <w:rPr>
          <w:rFonts w:ascii="Arial" w:eastAsia="MS Mincho" w:hAnsi="Arial" w:cs="Arial"/>
        </w:rPr>
        <w:t xml:space="preserve">and practice </w:t>
      </w:r>
      <w:r w:rsidRPr="008A70E7">
        <w:rPr>
          <w:rFonts w:ascii="Arial" w:eastAsia="MS Mincho" w:hAnsi="Arial" w:cs="Arial"/>
        </w:rPr>
        <w:t xml:space="preserve">communications </w:t>
      </w:r>
    </w:p>
    <w:p w:rsidR="000A7CD8" w:rsidP="00934384" w14:paraId="50C16DA9" w14:textId="236F5EDE">
      <w:pPr>
        <w:pStyle w:val="ListParagraph"/>
        <w:numPr>
          <w:ilvl w:val="0"/>
          <w:numId w:val="215"/>
        </w:numPr>
        <w:spacing w:line="240" w:lineRule="auto"/>
        <w:rPr>
          <w:rFonts w:ascii="Arial" w:eastAsia="MS Mincho" w:hAnsi="Arial" w:cs="Arial"/>
        </w:rPr>
      </w:pPr>
      <w:r w:rsidRPr="008A70E7">
        <w:rPr>
          <w:rFonts w:ascii="Arial" w:eastAsia="MS Mincho" w:hAnsi="Arial" w:cs="Arial"/>
        </w:rPr>
        <w:t>Health equity</w:t>
      </w:r>
    </w:p>
    <w:p w:rsidR="00042E04" w:rsidRPr="008A70E7" w:rsidP="008A70E7" w14:paraId="2E1DE956" w14:textId="75D3410B">
      <w:pPr>
        <w:pStyle w:val="ListParagraph"/>
        <w:numPr>
          <w:ilvl w:val="0"/>
          <w:numId w:val="215"/>
        </w:numPr>
        <w:spacing w:line="240" w:lineRule="auto"/>
        <w:rPr>
          <w:rFonts w:ascii="Arial" w:eastAsia="MS Mincho" w:hAnsi="Arial" w:cs="Arial"/>
        </w:rPr>
      </w:pPr>
      <w:r>
        <w:rPr>
          <w:rFonts w:ascii="Arial" w:eastAsia="MS Mincho" w:hAnsi="Arial" w:cs="Arial"/>
        </w:rPr>
        <w:t>Program usefulness</w:t>
      </w:r>
    </w:p>
    <w:p w:rsidR="000A7CD8" w:rsidRPr="008A70E7" w:rsidP="008A70E7" w14:paraId="2798D020" w14:textId="332D5B2C">
      <w:pPr>
        <w:pStyle w:val="ListParagraph"/>
        <w:numPr>
          <w:ilvl w:val="0"/>
          <w:numId w:val="215"/>
        </w:numPr>
        <w:spacing w:line="240" w:lineRule="auto"/>
        <w:rPr>
          <w:rFonts w:ascii="Arial" w:eastAsia="MS Mincho" w:hAnsi="Arial" w:cs="Arial"/>
        </w:rPr>
      </w:pPr>
      <w:r w:rsidRPr="008A70E7">
        <w:rPr>
          <w:rFonts w:ascii="Arial" w:eastAsia="MS Mincho" w:hAnsi="Arial" w:cs="Arial"/>
        </w:rPr>
        <w:t>Program outcomes</w:t>
      </w:r>
    </w:p>
    <w:p w:rsidR="000A7CD8" w:rsidRPr="008A70E7" w:rsidP="008A70E7" w14:paraId="2C752C66" w14:textId="18A8E43D">
      <w:pPr>
        <w:pStyle w:val="ListParagraph"/>
        <w:numPr>
          <w:ilvl w:val="0"/>
          <w:numId w:val="215"/>
        </w:numPr>
        <w:spacing w:line="240" w:lineRule="auto"/>
        <w:rPr>
          <w:rFonts w:ascii="Arial" w:eastAsia="MS Mincho" w:hAnsi="Arial" w:cs="Arial"/>
        </w:rPr>
      </w:pPr>
      <w:r w:rsidRPr="008A70E7">
        <w:rPr>
          <w:rFonts w:ascii="Arial" w:eastAsia="MS Mincho" w:hAnsi="Arial" w:cs="Arial"/>
        </w:rPr>
        <w:t xml:space="preserve">Sustainability </w:t>
      </w:r>
    </w:p>
    <w:p w:rsidR="00B8699D" w:rsidRPr="008A70E7" w:rsidP="008A70E7" w14:paraId="581971BA" w14:textId="490BC664">
      <w:pPr>
        <w:pStyle w:val="ListParagraph"/>
        <w:numPr>
          <w:ilvl w:val="0"/>
          <w:numId w:val="215"/>
        </w:numPr>
        <w:spacing w:line="240" w:lineRule="auto"/>
        <w:rPr>
          <w:rFonts w:ascii="Arial" w:eastAsia="MS Mincho" w:hAnsi="Arial" w:cs="Arial"/>
        </w:rPr>
      </w:pPr>
      <w:r w:rsidRPr="008A70E7">
        <w:rPr>
          <w:rFonts w:ascii="Arial" w:eastAsia="MS Mincho" w:hAnsi="Arial" w:cs="Arial"/>
        </w:rPr>
        <w:t>A</w:t>
      </w:r>
      <w:r w:rsidRPr="008A70E7" w:rsidR="00567E6F">
        <w:rPr>
          <w:rFonts w:ascii="Arial" w:eastAsia="MS Mincho" w:hAnsi="Arial" w:cs="Arial"/>
        </w:rPr>
        <w:t>dvocacy</w:t>
      </w:r>
      <w:r w:rsidRPr="008A70E7">
        <w:rPr>
          <w:rFonts w:ascii="Arial" w:eastAsia="MS Mincho" w:hAnsi="Arial" w:cs="Arial"/>
        </w:rPr>
        <w:t xml:space="preserve"> activities </w:t>
      </w:r>
    </w:p>
    <w:p w:rsidR="00B8699D" w:rsidRPr="00AC7134" w:rsidP="000A7CD8" w14:paraId="4E8825A8" w14:textId="77777777">
      <w:pPr>
        <w:spacing w:line="240" w:lineRule="auto"/>
        <w:ind w:left="360" w:hanging="360"/>
        <w:contextualSpacing/>
        <w:rPr>
          <w:rFonts w:ascii="Arial" w:eastAsia="MS Mincho" w:hAnsi="Arial" w:cs="Arial"/>
        </w:rPr>
      </w:pPr>
    </w:p>
    <w:p w:rsidR="000A7CD8" w:rsidRPr="00AC7134" w:rsidP="000A7CD8" w14:paraId="2635178D" w14:textId="77777777">
      <w:pPr>
        <w:rPr>
          <w:b/>
          <w:bCs/>
        </w:rPr>
      </w:pPr>
      <w:r w:rsidRPr="00AC7134">
        <w:rPr>
          <w:b/>
          <w:bCs/>
        </w:rPr>
        <w:br w:type="page"/>
      </w:r>
    </w:p>
    <w:p w:rsidR="000A7CD8" w:rsidRPr="00AC7134" w:rsidP="000A7CD8" w14:paraId="5DD55589" w14:textId="1C09925D">
      <w:pPr>
        <w:keepNext/>
        <w:spacing w:after="120" w:line="240" w:lineRule="auto"/>
        <w:rPr>
          <w:rFonts w:ascii="Arial" w:hAnsi="Arial" w:cs="Arial"/>
          <w:b/>
          <w:i/>
          <w:iCs/>
          <w:sz w:val="20"/>
          <w:szCs w:val="20"/>
        </w:rPr>
      </w:pPr>
      <w:r w:rsidRPr="00AC7134">
        <w:rPr>
          <w:rFonts w:ascii="Arial Black" w:hAnsi="Arial Black" w:cs="Arial Black"/>
          <w:sz w:val="20"/>
          <w:szCs w:val="20"/>
        </w:rPr>
        <w:t xml:space="preserve">Champion Interview Introduction to </w:t>
      </w:r>
      <w:r w:rsidRPr="00AC7134">
        <w:rPr>
          <w:rFonts w:ascii="Arial Black" w:hAnsi="Arial Black" w:cs="Arial Black"/>
          <w:b/>
          <w:sz w:val="20"/>
          <w:szCs w:val="20"/>
        </w:rPr>
        <w:t>Interviewee</w:t>
      </w:r>
      <w:r w:rsidRPr="00AC7134">
        <w:rPr>
          <w:rFonts w:ascii="Arial Black" w:hAnsi="Arial Black" w:cs="Arial Black"/>
          <w:b/>
          <w:i/>
          <w:iCs/>
          <w:sz w:val="20"/>
          <w:szCs w:val="20"/>
        </w:rPr>
        <w:t xml:space="preserve"> </w:t>
      </w:r>
      <w:r w:rsidRPr="00AC7134">
        <w:rPr>
          <w:rFonts w:ascii="Arial" w:hAnsi="Arial" w:cs="Arial"/>
          <w:b/>
          <w:i/>
          <w:iCs/>
          <w:sz w:val="20"/>
          <w:szCs w:val="20"/>
        </w:rPr>
        <w:t>(2 minutes)</w:t>
      </w:r>
    </w:p>
    <w:p w:rsidR="000A7CD8" w:rsidRPr="00AC7134" w:rsidP="000A7CD8" w14:paraId="5C3F5663" w14:textId="0D54042D">
      <w:pPr>
        <w:rPr>
          <w:rFonts w:ascii="Arial" w:hAnsi="Arial" w:cs="Arial"/>
        </w:rPr>
      </w:pPr>
      <w:r w:rsidRPr="00AC7134">
        <w:rPr>
          <w:rFonts w:ascii="Arial" w:hAnsi="Arial" w:cs="Arial"/>
        </w:rPr>
        <w:t xml:space="preserve">The Health Resources and Services Administration (HRSA) funded [insert name of state] to implement a Pediatric Mental Health Care Access (PMHCA) program. HRSA also funded JBS International, Inc. (JBS) to conduct an evaluation of the Maternal and Child Health Bureau (MCHB) PMHCA program (hereafter referred to as the HRSA MCHB evaluation). JBS is an independent evaluator of the program and is not part of HRSA or any other federal agency. </w:t>
      </w:r>
      <w:r w:rsidRPr="00AC7134">
        <w:rPr>
          <w:rFonts w:ascii="Arial" w:eastAsia="MS Mincho" w:hAnsi="Arial" w:cs="Arial"/>
          <w:i/>
          <w:iCs/>
        </w:rPr>
        <w:t>(Introduce team members, give brief description of qualifications, and describe functions during the interview)</w:t>
      </w:r>
      <w:r w:rsidRPr="00AC7134">
        <w:rPr>
          <w:rFonts w:ascii="Arial" w:eastAsia="MS Mincho" w:hAnsi="Arial" w:cs="Arial"/>
        </w:rPr>
        <w:t xml:space="preserve">. </w:t>
      </w:r>
    </w:p>
    <w:p w:rsidR="000A7CD8" w:rsidRPr="00AC7134" w:rsidP="000A7CD8" w14:paraId="04E20A35" w14:textId="13012009">
      <w:pPr>
        <w:rPr>
          <w:rFonts w:ascii="Arial" w:eastAsia="MS Mincho" w:hAnsi="Arial" w:cs="Arial"/>
        </w:rPr>
      </w:pPr>
      <w:r w:rsidRPr="00AC7134">
        <w:rPr>
          <w:rFonts w:ascii="Arial" w:hAnsi="Arial" w:cs="Arial"/>
        </w:rPr>
        <w:t xml:space="preserve">As part of the HRSA MCHB evaluation, we are conducting </w:t>
      </w:r>
      <w:r w:rsidRPr="00AC7134">
        <w:rPr>
          <w:rFonts w:ascii="Arial" w:eastAsia="MS Mincho" w:hAnsi="Arial" w:cs="Arial"/>
        </w:rPr>
        <w:t xml:space="preserve">semi-structured interviews with champions </w:t>
      </w:r>
      <w:r w:rsidRPr="00AC7134">
        <w:rPr>
          <w:rFonts w:ascii="Arial" w:hAnsi="Arial" w:cs="Arial"/>
        </w:rPr>
        <w:t xml:space="preserve">to learn more about the implementation of [insert name of state]’s HRSA PMHCA program. Through this interview, we are hoping to learn about your experience with </w:t>
      </w:r>
      <w:r w:rsidRPr="00AC7134">
        <w:rPr>
          <w:rFonts w:ascii="Arial" w:eastAsia="MS Mincho" w:hAnsi="Arial" w:cs="Arial"/>
        </w:rPr>
        <w:t>the implementation of the PMHCA program and how it has evolved over time, any challenges encountered, and program successes. We have prepared some questions to make sure we cover everything.</w:t>
      </w:r>
      <w:r w:rsidRPr="00AC7134">
        <w:t xml:space="preserve"> </w:t>
      </w:r>
      <w:r w:rsidRPr="00AC7134">
        <w:rPr>
          <w:rFonts w:ascii="Arial" w:eastAsia="MS Mincho" w:hAnsi="Arial" w:cs="Arial"/>
        </w:rPr>
        <w:t>We welcome your thoughts and comments. We expect this will take about 30 minutes.</w:t>
      </w:r>
    </w:p>
    <w:p w:rsidR="000A7CD8" w:rsidRPr="00AC7134" w:rsidP="000A7CD8" w14:paraId="6EAE387E" w14:textId="77777777">
      <w:pPr>
        <w:spacing w:line="240" w:lineRule="auto"/>
        <w:rPr>
          <w:rFonts w:ascii="Arial" w:eastAsia="MS Mincho" w:hAnsi="Arial" w:cs="Arial"/>
        </w:rPr>
      </w:pPr>
      <w:r w:rsidRPr="00AC7134">
        <w:rPr>
          <w:rFonts w:ascii="Arial" w:eastAsia="MS Mincho" w:hAnsi="Arial" w:cs="Arial"/>
        </w:rPr>
        <w:t>Your name and title will not appear in reports to HRSA, unless we specifically ask for your approval. Although we are taking detailed notes, we would also like to audio record the interview in case we need to verify our notes with the interview dialogue. Are you comfortable with us recording the interview?</w:t>
      </w:r>
    </w:p>
    <w:p w:rsidR="000A7CD8" w:rsidRPr="00AC7134" w:rsidP="000A7CD8" w14:paraId="2CBA1E2E" w14:textId="77777777">
      <w:pPr>
        <w:spacing w:line="240" w:lineRule="auto"/>
        <w:rPr>
          <w:rFonts w:ascii="Arial" w:eastAsia="MS Mincho" w:hAnsi="Arial" w:cs="Arial"/>
        </w:rPr>
      </w:pPr>
      <w:r w:rsidRPr="00AC7134">
        <w:rPr>
          <w:rFonts w:ascii="Arial" w:eastAsia="MS Mincho" w:hAnsi="Arial" w:cs="Arial"/>
        </w:rPr>
        <w:t xml:space="preserve">Do you have any questions about what I have explained? If not, we’ll get started. </w:t>
      </w:r>
    </w:p>
    <w:p w:rsidR="000A7CD8" w:rsidRPr="00AC7134" w:rsidP="000A7CD8" w14:paraId="7B248D78" w14:textId="77777777">
      <w:pPr>
        <w:rPr>
          <w:b/>
          <w:bCs/>
        </w:rPr>
      </w:pPr>
      <w:r w:rsidRPr="00AC7134">
        <w:rPr>
          <w:b/>
          <w:bCs/>
        </w:rPr>
        <w:br w:type="page"/>
      </w:r>
    </w:p>
    <w:p w:rsidR="000A7CD8" w:rsidRPr="00AC7134" w:rsidP="00A31B34" w14:paraId="44542EBA" w14:textId="6C549D37">
      <w:pPr>
        <w:pStyle w:val="ToolHeading"/>
      </w:pPr>
      <w:bookmarkStart w:id="2" w:name="_Toc91080147"/>
      <w:bookmarkStart w:id="3" w:name="_Toc91080309"/>
      <w:bookmarkStart w:id="4" w:name="_Toc94108108"/>
      <w:bookmarkStart w:id="5" w:name="_Toc94109095"/>
      <w:bookmarkStart w:id="6" w:name="_Toc104540700"/>
      <w:bookmarkStart w:id="7" w:name="_Toc104977908"/>
      <w:r w:rsidRPr="00AC7134">
        <w:t>Champion Semi-Structured Interview Guide</w:t>
      </w:r>
      <w:bookmarkEnd w:id="2"/>
      <w:bookmarkEnd w:id="3"/>
      <w:bookmarkEnd w:id="4"/>
      <w:bookmarkEnd w:id="5"/>
      <w:bookmarkEnd w:id="6"/>
      <w:bookmarkEnd w:id="7"/>
    </w:p>
    <w:p w:rsidR="000A7CD8" w:rsidRPr="00AC7134" w:rsidP="00E757AF" w14:paraId="6C917267" w14:textId="0520295E">
      <w:pPr>
        <w:pStyle w:val="Tool1"/>
      </w:pPr>
      <w:bookmarkStart w:id="8" w:name="_Toc91080148"/>
      <w:bookmarkStart w:id="9" w:name="_Toc91080310"/>
      <w:bookmarkStart w:id="10" w:name="_Toc94108109"/>
      <w:bookmarkStart w:id="11" w:name="_Toc94109096"/>
      <w:bookmarkStart w:id="12" w:name="_Toc104540701"/>
      <w:r w:rsidRPr="00AC7134">
        <w:t xml:space="preserve">Program Involvement </w:t>
      </w:r>
      <w:r w:rsidRPr="00AC7134">
        <w:rPr>
          <w:i/>
          <w:iCs/>
        </w:rPr>
        <w:t>(</w:t>
      </w:r>
      <w:r w:rsidR="00752C84">
        <w:rPr>
          <w:i/>
          <w:iCs/>
        </w:rPr>
        <w:t>4</w:t>
      </w:r>
      <w:r w:rsidRPr="00AC7134">
        <w:rPr>
          <w:i/>
          <w:iCs/>
        </w:rPr>
        <w:t xml:space="preserve"> minutes)</w:t>
      </w:r>
      <w:bookmarkEnd w:id="8"/>
      <w:bookmarkEnd w:id="9"/>
      <w:bookmarkEnd w:id="10"/>
      <w:bookmarkEnd w:id="11"/>
      <w:bookmarkEnd w:id="12"/>
    </w:p>
    <w:p w:rsidR="000A7CD8" w:rsidRPr="00AC7134" w:rsidP="000A7CD8" w14:paraId="22DEDBA5" w14:textId="77777777">
      <w:pPr>
        <w:rPr>
          <w:rFonts w:ascii="Arial" w:hAnsi="Arial" w:cs="Arial"/>
        </w:rPr>
      </w:pPr>
      <w:r w:rsidRPr="00AC7134">
        <w:rPr>
          <w:rStyle w:val="normaltextrun"/>
          <w:rFonts w:ascii="Arial" w:hAnsi="Arial" w:cs="Arial"/>
          <w:i/>
          <w:iCs/>
          <w:color w:val="000000"/>
          <w:shd w:val="clear" w:color="auto" w:fill="FFFFFF"/>
        </w:rPr>
        <w:t>We’d like to ask you about your specific role and overall involvement with your state’s PMHCA program. </w:t>
      </w:r>
      <w:r w:rsidRPr="00AC7134">
        <w:rPr>
          <w:rStyle w:val="eop"/>
          <w:rFonts w:ascii="Arial" w:hAnsi="Arial" w:cs="Arial"/>
          <w:color w:val="000000"/>
          <w:shd w:val="clear" w:color="auto" w:fill="FFFFFF"/>
        </w:rPr>
        <w:t> </w:t>
      </w:r>
    </w:p>
    <w:p w:rsidR="000A7CD8" w:rsidRPr="00AC7134" w:rsidP="00C91F76" w14:paraId="5A9D1717" w14:textId="77777777">
      <w:pPr>
        <w:pStyle w:val="ListParagraph"/>
        <w:numPr>
          <w:ilvl w:val="0"/>
          <w:numId w:val="122"/>
        </w:numPr>
        <w:rPr>
          <w:rFonts w:ascii="Arial" w:hAnsi="Arial" w:cs="Arial"/>
        </w:rPr>
      </w:pPr>
      <w:r w:rsidRPr="00AC7134">
        <w:rPr>
          <w:rFonts w:ascii="Arial" w:hAnsi="Arial" w:cs="Arial"/>
        </w:rPr>
        <w:t>Please describe your current role in your state’s PMHCA program.</w:t>
      </w:r>
    </w:p>
    <w:p w:rsidR="000A7CD8" w:rsidRPr="00AC7134" w:rsidP="00C91F76" w14:paraId="578BB880" w14:textId="3DDF9B4B">
      <w:pPr>
        <w:pStyle w:val="ListParagraph"/>
        <w:numPr>
          <w:ilvl w:val="1"/>
          <w:numId w:val="122"/>
        </w:numPr>
        <w:spacing w:line="240" w:lineRule="auto"/>
        <w:rPr>
          <w:rFonts w:ascii="Arial" w:hAnsi="Arial" w:cs="Arial"/>
          <w:i/>
          <w:iCs/>
        </w:rPr>
      </w:pPr>
      <w:r w:rsidRPr="00AC7134">
        <w:rPr>
          <w:rFonts w:ascii="Arial" w:hAnsi="Arial" w:cs="Arial"/>
        </w:rPr>
        <w:t xml:space="preserve">PROBE 1: In your PMHCA program role, do you primarily interact with health </w:t>
      </w:r>
      <w:r w:rsidR="0000242C">
        <w:rPr>
          <w:rFonts w:ascii="Arial" w:hAnsi="Arial" w:cs="Arial"/>
        </w:rPr>
        <w:t>professionals</w:t>
      </w:r>
      <w:r w:rsidRPr="00AC7134">
        <w:rPr>
          <w:rFonts w:ascii="Arial" w:hAnsi="Arial" w:cs="Arial"/>
        </w:rPr>
        <w:t xml:space="preserve">, practices, or both? </w:t>
      </w:r>
      <w:r w:rsidRPr="00AC7134">
        <w:rPr>
          <w:rFonts w:ascii="Arial" w:hAnsi="Arial" w:cs="Arial"/>
          <w:i/>
          <w:iCs/>
        </w:rPr>
        <w:t>[SSI questions will be tailored based on response to this question.]</w:t>
      </w:r>
    </w:p>
    <w:p w:rsidR="000A7CD8" w:rsidRPr="00AC7134" w:rsidP="00C91F76" w14:paraId="2631FCF7" w14:textId="77777777">
      <w:pPr>
        <w:pStyle w:val="ListParagraph"/>
        <w:numPr>
          <w:ilvl w:val="1"/>
          <w:numId w:val="122"/>
        </w:numPr>
        <w:spacing w:line="240" w:lineRule="auto"/>
        <w:rPr>
          <w:rFonts w:ascii="Arial" w:hAnsi="Arial" w:cs="Arial"/>
        </w:rPr>
      </w:pPr>
      <w:r w:rsidRPr="00AC7134">
        <w:rPr>
          <w:rFonts w:ascii="Arial" w:hAnsi="Arial" w:cs="Arial"/>
        </w:rPr>
        <w:t>PROBE 2: How long have you been involved in your state’s PMHCA program?</w:t>
      </w:r>
    </w:p>
    <w:p w:rsidR="00997986" w:rsidRPr="0000242C" w:rsidP="00997986" w14:paraId="7DD04F84" w14:textId="48AE8A18">
      <w:pPr>
        <w:pStyle w:val="ListParagraph"/>
        <w:numPr>
          <w:ilvl w:val="1"/>
          <w:numId w:val="122"/>
        </w:numPr>
        <w:spacing w:line="240" w:lineRule="auto"/>
      </w:pPr>
      <w:r w:rsidRPr="00AC7134">
        <w:rPr>
          <w:rFonts w:ascii="Arial" w:hAnsi="Arial" w:cs="Arial"/>
        </w:rPr>
        <w:t>PROBE 3: How has your role in your state’s PMHCA program changed over time (e.g., additional/different responsibilities)?</w:t>
      </w:r>
    </w:p>
    <w:p w:rsidR="00FB49C3" w:rsidRPr="00997986" w:rsidP="00997986" w14:paraId="6AF4845F" w14:textId="3FF90A7D">
      <w:pPr>
        <w:pStyle w:val="ListParagraph"/>
        <w:numPr>
          <w:ilvl w:val="1"/>
          <w:numId w:val="122"/>
        </w:numPr>
        <w:spacing w:line="240" w:lineRule="auto"/>
      </w:pPr>
      <w:r>
        <w:rPr>
          <w:rFonts w:ascii="Arial" w:hAnsi="Arial" w:cs="Arial"/>
        </w:rPr>
        <w:t>PROBE 4: To what extent were you involved in planning the PMHCA program in your state?</w:t>
      </w:r>
    </w:p>
    <w:p w:rsidR="000A7CD8" w:rsidRPr="00AC7134" w:rsidP="00E757AF" w14:paraId="73FF42C1" w14:textId="66EFD069">
      <w:pPr>
        <w:pStyle w:val="Tool1"/>
      </w:pPr>
      <w:bookmarkStart w:id="13" w:name="_Toc91080149"/>
      <w:bookmarkStart w:id="14" w:name="_Toc91080311"/>
      <w:bookmarkStart w:id="15" w:name="_Toc94108110"/>
      <w:bookmarkStart w:id="16" w:name="_Toc94109097"/>
      <w:bookmarkStart w:id="17" w:name="_Toc104540702"/>
      <w:r w:rsidRPr="00AC7134">
        <w:t xml:space="preserve">Program Implementation </w:t>
      </w:r>
      <w:r w:rsidRPr="00AC7134">
        <w:rPr>
          <w:i/>
          <w:iCs/>
        </w:rPr>
        <w:t>(</w:t>
      </w:r>
      <w:r w:rsidR="0051784D">
        <w:rPr>
          <w:i/>
          <w:iCs/>
        </w:rPr>
        <w:t>4</w:t>
      </w:r>
      <w:r w:rsidRPr="00AC7134">
        <w:rPr>
          <w:i/>
          <w:iCs/>
        </w:rPr>
        <w:t xml:space="preserve"> minutes)</w:t>
      </w:r>
      <w:bookmarkEnd w:id="13"/>
      <w:bookmarkEnd w:id="14"/>
      <w:bookmarkEnd w:id="15"/>
      <w:bookmarkEnd w:id="16"/>
      <w:bookmarkEnd w:id="17"/>
    </w:p>
    <w:p w:rsidR="000A7CD8" w:rsidRPr="00AC7134" w:rsidP="000A7CD8" w14:paraId="22B0D5AF" w14:textId="77777777">
      <w:pPr>
        <w:rPr>
          <w:rFonts w:ascii="Arial" w:hAnsi="Arial" w:cs="Arial"/>
        </w:rPr>
      </w:pPr>
      <w:r w:rsidRPr="00AC7134">
        <w:rPr>
          <w:rStyle w:val="normaltextrun"/>
          <w:rFonts w:ascii="Arial" w:hAnsi="Arial" w:cs="Arial"/>
          <w:i/>
          <w:iCs/>
          <w:color w:val="000000"/>
          <w:shd w:val="clear" w:color="auto" w:fill="FFFFFF"/>
        </w:rPr>
        <w:t xml:space="preserve">Next, we’d like to talk with you about implementation of your state’s PMHCA program, including facilitators and challenges to program implementation.  </w:t>
      </w:r>
    </w:p>
    <w:p w:rsidR="000A7CD8" w:rsidRPr="00AC7134" w:rsidP="00C91F76" w14:paraId="75025FE1" w14:textId="77777777">
      <w:pPr>
        <w:pStyle w:val="ListParagraph"/>
        <w:numPr>
          <w:ilvl w:val="0"/>
          <w:numId w:val="122"/>
        </w:numPr>
        <w:rPr>
          <w:rFonts w:ascii="Arial" w:hAnsi="Arial" w:cs="Arial"/>
        </w:rPr>
      </w:pPr>
      <w:r w:rsidRPr="00AC7134">
        <w:rPr>
          <w:rFonts w:ascii="Arial" w:hAnsi="Arial" w:cs="Arial"/>
        </w:rPr>
        <w:t>What factors supported the successful implementation of the PMHCA program in your state?</w:t>
      </w:r>
    </w:p>
    <w:p w:rsidR="000A7CD8" w:rsidRPr="00AC7134" w:rsidP="00C91F76" w14:paraId="77253B9D" w14:textId="6D86D01B">
      <w:pPr>
        <w:pStyle w:val="ListParagraph"/>
        <w:numPr>
          <w:ilvl w:val="0"/>
          <w:numId w:val="122"/>
        </w:numPr>
        <w:rPr>
          <w:rFonts w:ascii="Arial" w:hAnsi="Arial" w:cs="Arial"/>
        </w:rPr>
      </w:pPr>
      <w:bookmarkStart w:id="18" w:name="_Hlk102684628"/>
      <w:r w:rsidRPr="00AC7134">
        <w:rPr>
          <w:rFonts w:ascii="Arial" w:hAnsi="Arial" w:cs="Arial"/>
        </w:rPr>
        <w:t>Please describe any challenges of which you are aware related to the implementation of the following PMHCA program components in your state</w:t>
      </w:r>
      <w:r w:rsidR="00413BAA">
        <w:rPr>
          <w:rFonts w:ascii="Arial" w:hAnsi="Arial" w:cs="Arial"/>
        </w:rPr>
        <w:t>:</w:t>
      </w:r>
      <w:r w:rsidRPr="00AC7134">
        <w:rPr>
          <w:rFonts w:ascii="Arial" w:hAnsi="Arial" w:cs="Arial"/>
        </w:rPr>
        <w:t xml:space="preserve"> </w:t>
      </w:r>
    </w:p>
    <w:p w:rsidR="000A7CD8" w:rsidRPr="00AC7134" w:rsidP="00C91F76" w14:paraId="6A6CE00E" w14:textId="77777777">
      <w:pPr>
        <w:pStyle w:val="ListParagraph"/>
        <w:numPr>
          <w:ilvl w:val="1"/>
          <w:numId w:val="122"/>
        </w:numPr>
        <w:rPr>
          <w:rFonts w:ascii="Arial" w:hAnsi="Arial" w:cs="Arial"/>
        </w:rPr>
      </w:pPr>
      <w:r w:rsidRPr="00AC7134">
        <w:rPr>
          <w:rFonts w:ascii="Arial" w:hAnsi="Arial" w:cs="Arial"/>
        </w:rPr>
        <w:t xml:space="preserve">Clinical behavioral health consultation </w:t>
      </w:r>
    </w:p>
    <w:p w:rsidR="000A7CD8" w:rsidRPr="00AC7134" w:rsidP="00C91F76" w14:paraId="6DDC7A2F" w14:textId="77777777">
      <w:pPr>
        <w:pStyle w:val="ListParagraph"/>
        <w:numPr>
          <w:ilvl w:val="1"/>
          <w:numId w:val="122"/>
        </w:numPr>
        <w:rPr>
          <w:rFonts w:ascii="Arial" w:hAnsi="Arial" w:cs="Arial"/>
        </w:rPr>
      </w:pPr>
      <w:r w:rsidRPr="00AC7134">
        <w:rPr>
          <w:rFonts w:ascii="Arial" w:hAnsi="Arial" w:cs="Arial"/>
        </w:rPr>
        <w:t>Care coordination support (i.e., communication/collaboration, accessing resources, referral services)</w:t>
      </w:r>
    </w:p>
    <w:p w:rsidR="000A7CD8" w:rsidRPr="00CC1DF3" w:rsidP="00C91F76" w14:paraId="3E485C01" w14:textId="36454901">
      <w:pPr>
        <w:pStyle w:val="ListParagraph"/>
        <w:numPr>
          <w:ilvl w:val="1"/>
          <w:numId w:val="122"/>
        </w:numPr>
        <w:rPr>
          <w:rFonts w:ascii="Arial" w:hAnsi="Arial" w:cs="Arial"/>
        </w:rPr>
      </w:pPr>
      <w:r w:rsidRPr="00CC1DF3">
        <w:rPr>
          <w:rFonts w:ascii="Arial" w:hAnsi="Arial" w:cs="Arial"/>
        </w:rPr>
        <w:t xml:space="preserve">Health professional </w:t>
      </w:r>
      <w:r w:rsidRPr="00CC1DF3">
        <w:rPr>
          <w:rFonts w:ascii="Arial" w:hAnsi="Arial" w:cs="Arial"/>
        </w:rPr>
        <w:t xml:space="preserve">trainings </w:t>
      </w:r>
    </w:p>
    <w:p w:rsidR="00CC1DF3" w:rsidRPr="00CC1DF3" w:rsidP="00FE2B3C" w14:paraId="39505883" w14:textId="77777777">
      <w:pPr>
        <w:pStyle w:val="ListParagraph"/>
        <w:numPr>
          <w:ilvl w:val="2"/>
          <w:numId w:val="122"/>
        </w:numPr>
        <w:rPr>
          <w:rFonts w:ascii="Arial" w:hAnsi="Arial" w:cs="Arial"/>
        </w:rPr>
      </w:pPr>
      <w:r w:rsidRPr="00CC1DF3">
        <w:rPr>
          <w:rFonts w:ascii="Arial" w:hAnsi="Arial" w:cs="Arial"/>
        </w:rPr>
        <w:t>PROBE 1: How have these challenges changed over time?</w:t>
      </w:r>
      <w:bookmarkEnd w:id="18"/>
      <w:r w:rsidRPr="00CC1DF3" w:rsidR="00F62B6F">
        <w:rPr>
          <w:rFonts w:ascii="Arial" w:hAnsi="Arial" w:cs="Arial"/>
        </w:rPr>
        <w:t xml:space="preserve"> </w:t>
      </w:r>
    </w:p>
    <w:p w:rsidR="00997986" w:rsidRPr="00CC1DF3" w:rsidP="00FE2B3C" w14:paraId="68542C81" w14:textId="32330792">
      <w:pPr>
        <w:pStyle w:val="ListParagraph"/>
        <w:numPr>
          <w:ilvl w:val="2"/>
          <w:numId w:val="122"/>
        </w:numPr>
        <w:rPr>
          <w:rFonts w:ascii="Arial" w:hAnsi="Arial" w:cs="Arial"/>
        </w:rPr>
      </w:pPr>
      <w:r w:rsidRPr="00CC1DF3">
        <w:rPr>
          <w:rFonts w:ascii="Arial" w:hAnsi="Arial" w:cs="Arial"/>
        </w:rPr>
        <w:t xml:space="preserve">If there are current challenges to any of the program components: </w:t>
      </w:r>
      <w:r w:rsidRPr="00CC1DF3">
        <w:rPr>
          <w:rFonts w:ascii="Arial" w:hAnsi="Arial" w:cs="Arial"/>
        </w:rPr>
        <w:t>PROBE</w:t>
      </w:r>
      <w:r w:rsidRPr="00CC1DF3" w:rsidR="002B52BF">
        <w:rPr>
          <w:rFonts w:ascii="Arial" w:hAnsi="Arial" w:cs="Arial"/>
        </w:rPr>
        <w:t xml:space="preserve"> </w:t>
      </w:r>
      <w:r w:rsidRPr="00CC1DF3" w:rsidR="00CC1DF3">
        <w:rPr>
          <w:rFonts w:ascii="Arial" w:hAnsi="Arial" w:cs="Arial"/>
        </w:rPr>
        <w:t>2</w:t>
      </w:r>
      <w:r w:rsidRPr="00CC1DF3">
        <w:rPr>
          <w:rFonts w:ascii="Arial" w:hAnsi="Arial" w:cs="Arial"/>
        </w:rPr>
        <w:t xml:space="preserve">: Please describe any ideas </w:t>
      </w:r>
      <w:r w:rsidRPr="00CC1DF3">
        <w:rPr>
          <w:rFonts w:ascii="Arial" w:hAnsi="Arial" w:cs="Arial"/>
        </w:rPr>
        <w:t xml:space="preserve">or suggestions </w:t>
      </w:r>
      <w:r w:rsidRPr="00CC1DF3">
        <w:rPr>
          <w:rFonts w:ascii="Arial" w:hAnsi="Arial" w:cs="Arial"/>
        </w:rPr>
        <w:t xml:space="preserve">you have that could help </w:t>
      </w:r>
      <w:r w:rsidRPr="00CC1DF3" w:rsidR="00E91BC4">
        <w:rPr>
          <w:rFonts w:ascii="Arial" w:hAnsi="Arial" w:cs="Arial"/>
        </w:rPr>
        <w:t>mitigate</w:t>
      </w:r>
      <w:r w:rsidRPr="00CC1DF3">
        <w:rPr>
          <w:rFonts w:ascii="Arial" w:hAnsi="Arial" w:cs="Arial"/>
        </w:rPr>
        <w:t xml:space="preserve"> the </w:t>
      </w:r>
      <w:r w:rsidRPr="00CC1DF3" w:rsidR="009528E7">
        <w:rPr>
          <w:rFonts w:ascii="Arial" w:hAnsi="Arial" w:cs="Arial"/>
        </w:rPr>
        <w:t xml:space="preserve">current </w:t>
      </w:r>
      <w:r w:rsidRPr="00CC1DF3">
        <w:rPr>
          <w:rFonts w:ascii="Arial" w:hAnsi="Arial" w:cs="Arial"/>
        </w:rPr>
        <w:t>challenges</w:t>
      </w:r>
      <w:r w:rsidRPr="00CC1DF3">
        <w:rPr>
          <w:rFonts w:ascii="Arial" w:hAnsi="Arial" w:cs="Arial"/>
        </w:rPr>
        <w:t xml:space="preserve"> you mentioned. </w:t>
      </w:r>
    </w:p>
    <w:p w:rsidR="000A7CD8" w:rsidRPr="00AC7134" w:rsidP="00C91F76" w14:paraId="78FE60CF" w14:textId="435EB145">
      <w:pPr>
        <w:pStyle w:val="ListParagraph"/>
        <w:numPr>
          <w:ilvl w:val="0"/>
          <w:numId w:val="122"/>
        </w:numPr>
        <w:rPr>
          <w:rFonts w:ascii="Arial" w:hAnsi="Arial" w:cs="Arial"/>
        </w:rPr>
      </w:pPr>
      <w:r w:rsidRPr="00AC7134">
        <w:rPr>
          <w:rFonts w:ascii="Arial" w:hAnsi="Arial" w:cs="Arial"/>
        </w:rPr>
        <w:t xml:space="preserve">What changes to practice workflow have you observed among enrolled/participating health </w:t>
      </w:r>
      <w:r w:rsidR="00EB634A">
        <w:rPr>
          <w:rFonts w:ascii="Arial" w:hAnsi="Arial" w:cs="Arial"/>
        </w:rPr>
        <w:t>professionals</w:t>
      </w:r>
      <w:r w:rsidRPr="00AC7134">
        <w:rPr>
          <w:rFonts w:ascii="Arial" w:hAnsi="Arial" w:cs="Arial"/>
        </w:rPr>
        <w:t xml:space="preserve"> and practices to facilitate participation in your state’s PMHCA program?</w:t>
      </w:r>
    </w:p>
    <w:p w:rsidR="000A7CD8" w:rsidRPr="00AC7134" w:rsidP="00C91F76" w14:paraId="51D4EC38" w14:textId="1A7542DF">
      <w:pPr>
        <w:pStyle w:val="ListParagraph"/>
        <w:numPr>
          <w:ilvl w:val="0"/>
          <w:numId w:val="122"/>
        </w:numPr>
        <w:rPr>
          <w:rFonts w:ascii="Arial" w:hAnsi="Arial" w:cs="Arial"/>
        </w:rPr>
      </w:pPr>
      <w:r w:rsidRPr="00AC7134">
        <w:rPr>
          <w:rFonts w:ascii="Arial" w:hAnsi="Arial" w:cs="Arial"/>
        </w:rPr>
        <w:t xml:space="preserve">Which community </w:t>
      </w:r>
      <w:r w:rsidR="006065A5">
        <w:rPr>
          <w:rFonts w:ascii="Arial" w:hAnsi="Arial" w:cs="Arial"/>
        </w:rPr>
        <w:t xml:space="preserve">resource partnerships (whether informal or formal) </w:t>
      </w:r>
      <w:r w:rsidRPr="00AC7134">
        <w:rPr>
          <w:rFonts w:ascii="Arial" w:hAnsi="Arial" w:cs="Arial"/>
        </w:rPr>
        <w:t xml:space="preserve">do you think have been most successful in supporting your state’s PMHCA program? </w:t>
      </w:r>
    </w:p>
    <w:p w:rsidR="006065A5" w:rsidP="006065A5" w14:paraId="2E5961AD" w14:textId="515033CA">
      <w:pPr>
        <w:pStyle w:val="ListParagraph"/>
        <w:numPr>
          <w:ilvl w:val="1"/>
          <w:numId w:val="122"/>
        </w:numPr>
        <w:rPr>
          <w:rFonts w:ascii="Arial" w:hAnsi="Arial" w:cs="Arial"/>
        </w:rPr>
      </w:pPr>
      <w:r>
        <w:rPr>
          <w:rFonts w:ascii="Arial" w:hAnsi="Arial" w:cs="Arial"/>
        </w:rPr>
        <w:t>PROBE 1: What services did these partnerships provide?</w:t>
      </w:r>
    </w:p>
    <w:p w:rsidR="006065A5" w:rsidP="006065A5" w14:paraId="0CDFA1A8" w14:textId="12DA2BF5">
      <w:pPr>
        <w:pStyle w:val="ListParagraph"/>
        <w:numPr>
          <w:ilvl w:val="1"/>
          <w:numId w:val="122"/>
        </w:numPr>
        <w:rPr>
          <w:rFonts w:ascii="Arial" w:hAnsi="Arial" w:cs="Arial"/>
        </w:rPr>
      </w:pPr>
      <w:r>
        <w:rPr>
          <w:rFonts w:ascii="Arial" w:hAnsi="Arial" w:cs="Arial"/>
        </w:rPr>
        <w:t>PROBE 2: What type of partnership did the community resource have with your state’s PMHCA program (i.e., informal</w:t>
      </w:r>
      <w:r w:rsidR="00042E04">
        <w:rPr>
          <w:rFonts w:ascii="Arial" w:hAnsi="Arial" w:cs="Arial"/>
        </w:rPr>
        <w:t>,</w:t>
      </w:r>
      <w:r>
        <w:rPr>
          <w:rFonts w:ascii="Arial" w:hAnsi="Arial" w:cs="Arial"/>
        </w:rPr>
        <w:t xml:space="preserve"> formal)?</w:t>
      </w:r>
    </w:p>
    <w:p w:rsidR="00042E04" w:rsidP="006065A5" w14:paraId="409BA149" w14:textId="77777777">
      <w:pPr>
        <w:pStyle w:val="ListParagraph"/>
        <w:numPr>
          <w:ilvl w:val="1"/>
          <w:numId w:val="122"/>
        </w:numPr>
        <w:rPr>
          <w:rFonts w:ascii="Arial" w:hAnsi="Arial" w:cs="Arial"/>
        </w:rPr>
      </w:pPr>
      <w:r w:rsidRPr="00AC7134">
        <w:rPr>
          <w:rFonts w:ascii="Arial" w:hAnsi="Arial" w:cs="Arial"/>
        </w:rPr>
        <w:t>PROBE</w:t>
      </w:r>
      <w:r w:rsidR="006065A5">
        <w:rPr>
          <w:rFonts w:ascii="Arial" w:hAnsi="Arial" w:cs="Arial"/>
        </w:rPr>
        <w:t xml:space="preserve"> </w:t>
      </w:r>
      <w:r w:rsidR="00790C98">
        <w:rPr>
          <w:rFonts w:ascii="Arial" w:hAnsi="Arial" w:cs="Arial"/>
        </w:rPr>
        <w:t>3</w:t>
      </w:r>
      <w:r w:rsidRPr="00AC7134">
        <w:rPr>
          <w:rFonts w:ascii="Arial" w:hAnsi="Arial" w:cs="Arial"/>
        </w:rPr>
        <w:t xml:space="preserve">: Why do you think these community </w:t>
      </w:r>
      <w:r w:rsidR="006065A5">
        <w:rPr>
          <w:rFonts w:ascii="Arial" w:hAnsi="Arial" w:cs="Arial"/>
        </w:rPr>
        <w:t>resource partnerships</w:t>
      </w:r>
      <w:r w:rsidRPr="00AC7134" w:rsidR="006065A5">
        <w:rPr>
          <w:rFonts w:ascii="Arial" w:hAnsi="Arial" w:cs="Arial"/>
        </w:rPr>
        <w:t xml:space="preserve"> </w:t>
      </w:r>
      <w:r w:rsidRPr="00AC7134">
        <w:rPr>
          <w:rFonts w:ascii="Arial" w:hAnsi="Arial" w:cs="Arial"/>
        </w:rPr>
        <w:t>were most</w:t>
      </w:r>
      <w:r w:rsidR="006065A5">
        <w:rPr>
          <w:rFonts w:ascii="Arial" w:hAnsi="Arial" w:cs="Arial"/>
        </w:rPr>
        <w:t xml:space="preserve"> successful?</w:t>
      </w:r>
      <w:r w:rsidRPr="00AC7134">
        <w:rPr>
          <w:rFonts w:ascii="Arial" w:hAnsi="Arial" w:cs="Arial"/>
        </w:rPr>
        <w:t xml:space="preserve"> </w:t>
      </w:r>
    </w:p>
    <w:p w:rsidR="00790C98" w:rsidRPr="006065A5" w:rsidP="006065A5" w14:paraId="01DB7A7D" w14:textId="17E829E3">
      <w:pPr>
        <w:pStyle w:val="ListParagraph"/>
        <w:numPr>
          <w:ilvl w:val="1"/>
          <w:numId w:val="122"/>
        </w:numPr>
        <w:rPr>
          <w:rFonts w:ascii="Arial" w:hAnsi="Arial" w:cs="Arial"/>
        </w:rPr>
      </w:pPr>
      <w:r>
        <w:rPr>
          <w:rFonts w:ascii="Arial" w:hAnsi="Arial" w:cs="Arial"/>
        </w:rPr>
        <w:t>PROBE 4: In your opinion, what challenges would your state’s PMHCA program have had without these established community resource partnerships?</w:t>
      </w:r>
    </w:p>
    <w:p w:rsidR="000A7CD8" w:rsidRPr="00AC7134" w:rsidP="00E757AF" w14:paraId="2140198A" w14:textId="23CE7C9F">
      <w:pPr>
        <w:pStyle w:val="Tool1"/>
      </w:pPr>
      <w:bookmarkStart w:id="19" w:name="_Toc91080150"/>
      <w:bookmarkStart w:id="20" w:name="_Toc91080312"/>
      <w:bookmarkStart w:id="21" w:name="_Toc94108111"/>
      <w:bookmarkStart w:id="22" w:name="_Toc94109098"/>
      <w:bookmarkStart w:id="23" w:name="_Toc104540703"/>
      <w:r>
        <w:t>Health Professional</w:t>
      </w:r>
      <w:r w:rsidRPr="00AC7134">
        <w:t xml:space="preserve"> </w:t>
      </w:r>
      <w:r w:rsidRPr="00AC7134">
        <w:t>and Practice Communications (</w:t>
      </w:r>
      <w:r w:rsidR="0051784D">
        <w:t>4</w:t>
      </w:r>
      <w:r w:rsidRPr="00AC7134">
        <w:t xml:space="preserve"> minutes)</w:t>
      </w:r>
      <w:bookmarkEnd w:id="19"/>
      <w:bookmarkEnd w:id="20"/>
      <w:bookmarkEnd w:id="21"/>
      <w:bookmarkEnd w:id="22"/>
      <w:bookmarkEnd w:id="23"/>
    </w:p>
    <w:p w:rsidR="000A7CD8" w:rsidRPr="00AC7134" w:rsidP="000A7CD8" w14:paraId="332084FF" w14:textId="438FB328">
      <w:pPr>
        <w:rPr>
          <w:rFonts w:ascii="Arial" w:hAnsi="Arial" w:cs="Arial"/>
        </w:rPr>
      </w:pPr>
      <w:r w:rsidRPr="00AC7134">
        <w:rPr>
          <w:rStyle w:val="normaltextrun"/>
          <w:rFonts w:ascii="Arial" w:hAnsi="Arial" w:cs="Arial"/>
          <w:i/>
          <w:iCs/>
          <w:color w:val="000000"/>
          <w:shd w:val="clear" w:color="auto" w:fill="FFFFFF"/>
        </w:rPr>
        <w:t xml:space="preserve">Now, we would like to talk with you about your communications with [health </w:t>
      </w:r>
      <w:r w:rsidR="0000242C">
        <w:rPr>
          <w:rStyle w:val="normaltextrun"/>
          <w:rFonts w:ascii="Arial" w:hAnsi="Arial" w:cs="Arial"/>
          <w:i/>
          <w:iCs/>
          <w:color w:val="000000"/>
          <w:shd w:val="clear" w:color="auto" w:fill="FFFFFF"/>
        </w:rPr>
        <w:t xml:space="preserve">professionals </w:t>
      </w:r>
      <w:r w:rsidRPr="00AC7134">
        <w:rPr>
          <w:rStyle w:val="normaltextrun"/>
          <w:rFonts w:ascii="Arial" w:hAnsi="Arial" w:cs="Arial"/>
          <w:i/>
          <w:iCs/>
          <w:color w:val="000000"/>
          <w:shd w:val="clear" w:color="auto" w:fill="FFFFFF"/>
        </w:rPr>
        <w:t xml:space="preserve">and/or practices] </w:t>
      </w:r>
      <w:r w:rsidR="00E175F1">
        <w:rPr>
          <w:rStyle w:val="normaltextrun"/>
          <w:rFonts w:ascii="Arial" w:hAnsi="Arial" w:cs="Arial"/>
          <w:i/>
          <w:iCs/>
          <w:color w:val="000000"/>
          <w:shd w:val="clear" w:color="auto" w:fill="FFFFFF"/>
        </w:rPr>
        <w:t>enrolled/</w:t>
      </w:r>
      <w:r w:rsidRPr="00AC7134">
        <w:rPr>
          <w:rStyle w:val="normaltextrun"/>
          <w:rFonts w:ascii="Arial" w:hAnsi="Arial" w:cs="Arial"/>
          <w:i/>
          <w:iCs/>
          <w:color w:val="000000"/>
          <w:shd w:val="clear" w:color="auto" w:fill="FFFFFF"/>
        </w:rPr>
        <w:t>participating in your state’s PMHCA program. </w:t>
      </w:r>
      <w:r w:rsidRPr="00AC7134">
        <w:rPr>
          <w:rStyle w:val="eop"/>
          <w:rFonts w:ascii="Arial" w:hAnsi="Arial" w:cs="Arial"/>
          <w:color w:val="000000"/>
          <w:shd w:val="clear" w:color="auto" w:fill="FFFFFF"/>
        </w:rPr>
        <w:t> </w:t>
      </w:r>
    </w:p>
    <w:p w:rsidR="000A7CD8" w:rsidRPr="00AC7134" w:rsidP="00C91F76" w14:paraId="019AF784" w14:textId="7AD8E5BC">
      <w:pPr>
        <w:pStyle w:val="ListParagraph"/>
        <w:numPr>
          <w:ilvl w:val="0"/>
          <w:numId w:val="122"/>
        </w:numPr>
        <w:spacing w:after="0"/>
        <w:rPr>
          <w:rFonts w:ascii="Arial" w:hAnsi="Arial" w:cs="Arial"/>
        </w:rPr>
      </w:pPr>
      <w:bookmarkStart w:id="24" w:name="_Hlk91075027"/>
      <w:r w:rsidRPr="00AC7134">
        <w:rPr>
          <w:rFonts w:ascii="Arial" w:hAnsi="Arial" w:cs="Arial"/>
        </w:rPr>
        <w:t xml:space="preserve">To what extent did you communicate directly with [health </w:t>
      </w:r>
      <w:r w:rsidR="0000242C">
        <w:rPr>
          <w:rFonts w:ascii="Arial" w:hAnsi="Arial" w:cs="Arial"/>
        </w:rPr>
        <w:t xml:space="preserve">professionals </w:t>
      </w:r>
      <w:r w:rsidRPr="00AC7134">
        <w:rPr>
          <w:rFonts w:ascii="Arial" w:hAnsi="Arial" w:cs="Arial"/>
        </w:rPr>
        <w:t>and/or practices] enrolled</w:t>
      </w:r>
      <w:r w:rsidR="00E91BC4">
        <w:rPr>
          <w:rFonts w:ascii="Arial" w:hAnsi="Arial" w:cs="Arial"/>
        </w:rPr>
        <w:t>/participating</w:t>
      </w:r>
      <w:r w:rsidRPr="00AC7134">
        <w:rPr>
          <w:rFonts w:ascii="Arial" w:hAnsi="Arial" w:cs="Arial"/>
        </w:rPr>
        <w:t xml:space="preserve"> with your state’s PMHCA program?</w:t>
      </w:r>
      <w:r w:rsidRPr="00AC7134">
        <w:rPr>
          <w:rFonts w:ascii="Arial" w:hAnsi="Arial" w:cs="Arial"/>
        </w:rPr>
        <w:tab/>
      </w:r>
    </w:p>
    <w:p w:rsidR="000A7CD8" w:rsidRPr="00AC7134" w:rsidP="00C91F76" w14:paraId="3116445E" w14:textId="6DF26630">
      <w:pPr>
        <w:pStyle w:val="ListParagraph"/>
        <w:numPr>
          <w:ilvl w:val="0"/>
          <w:numId w:val="123"/>
        </w:numPr>
        <w:rPr>
          <w:rFonts w:ascii="Arial" w:hAnsi="Arial" w:cs="Arial"/>
        </w:rPr>
      </w:pPr>
      <w:r w:rsidRPr="00AC7134">
        <w:rPr>
          <w:rFonts w:ascii="Arial" w:hAnsi="Arial" w:cs="Arial"/>
        </w:rPr>
        <w:t xml:space="preserve">PROBE 1: How did you communicate with [health </w:t>
      </w:r>
      <w:r w:rsidR="0000242C">
        <w:rPr>
          <w:rFonts w:ascii="Arial" w:hAnsi="Arial" w:cs="Arial"/>
        </w:rPr>
        <w:t xml:space="preserve">professionals </w:t>
      </w:r>
      <w:r w:rsidRPr="00AC7134">
        <w:rPr>
          <w:rFonts w:ascii="Arial" w:hAnsi="Arial" w:cs="Arial"/>
        </w:rPr>
        <w:t xml:space="preserve">and/or practices]? </w:t>
      </w:r>
    </w:p>
    <w:bookmarkEnd w:id="24"/>
    <w:p w:rsidR="000A7CD8" w:rsidRPr="00AC7134" w:rsidP="00C91F76" w14:paraId="3E499394" w14:textId="07473A40">
      <w:pPr>
        <w:pStyle w:val="ListParagraph"/>
        <w:numPr>
          <w:ilvl w:val="0"/>
          <w:numId w:val="123"/>
        </w:numPr>
        <w:rPr>
          <w:rFonts w:ascii="Arial" w:hAnsi="Arial" w:cs="Arial"/>
        </w:rPr>
      </w:pPr>
      <w:r w:rsidRPr="00AC7134">
        <w:rPr>
          <w:rFonts w:ascii="Arial" w:hAnsi="Arial" w:cs="Arial"/>
        </w:rPr>
        <w:t xml:space="preserve">PROBE 2: How frequently did you communicate with [health </w:t>
      </w:r>
      <w:r w:rsidR="0000242C">
        <w:rPr>
          <w:rFonts w:ascii="Arial" w:hAnsi="Arial" w:cs="Arial"/>
        </w:rPr>
        <w:t xml:space="preserve">professionals </w:t>
      </w:r>
      <w:r w:rsidRPr="00AC7134">
        <w:rPr>
          <w:rFonts w:ascii="Arial" w:hAnsi="Arial" w:cs="Arial"/>
        </w:rPr>
        <w:t xml:space="preserve">and/or practices]? </w:t>
      </w:r>
    </w:p>
    <w:p w:rsidR="000A7CD8" w:rsidRPr="00AC7134" w:rsidP="00C91F76" w14:paraId="27AF7A68" w14:textId="529251A3">
      <w:pPr>
        <w:pStyle w:val="ListParagraph"/>
        <w:numPr>
          <w:ilvl w:val="0"/>
          <w:numId w:val="123"/>
        </w:numPr>
        <w:rPr>
          <w:rFonts w:ascii="Arial" w:hAnsi="Arial" w:cs="Arial"/>
        </w:rPr>
      </w:pPr>
      <w:r w:rsidRPr="00AC7134">
        <w:rPr>
          <w:rFonts w:ascii="Arial" w:hAnsi="Arial" w:cs="Arial"/>
        </w:rPr>
        <w:t xml:space="preserve">PROBE 3: What were the most common information/resource needs among [health </w:t>
      </w:r>
      <w:r w:rsidR="0000242C">
        <w:rPr>
          <w:rFonts w:ascii="Arial" w:hAnsi="Arial" w:cs="Arial"/>
        </w:rPr>
        <w:t xml:space="preserve">professionals </w:t>
      </w:r>
      <w:r w:rsidRPr="00AC7134">
        <w:rPr>
          <w:rFonts w:ascii="Arial" w:hAnsi="Arial" w:cs="Arial"/>
        </w:rPr>
        <w:t>and/or practices]?</w:t>
      </w:r>
    </w:p>
    <w:p w:rsidR="000A7CD8" w:rsidRPr="00AC7134" w:rsidP="00C91F76" w14:paraId="11F7BDA7" w14:textId="5252B062">
      <w:pPr>
        <w:pStyle w:val="ListParagraph"/>
        <w:numPr>
          <w:ilvl w:val="0"/>
          <w:numId w:val="123"/>
        </w:numPr>
        <w:rPr>
          <w:rFonts w:ascii="Arial" w:hAnsi="Arial" w:cs="Arial"/>
        </w:rPr>
      </w:pPr>
      <w:r w:rsidRPr="00AC7134">
        <w:rPr>
          <w:rFonts w:ascii="Arial" w:hAnsi="Arial" w:cs="Arial"/>
        </w:rPr>
        <w:t xml:space="preserve">PROBE 4: What strategies have you found to be most successful to engage [health </w:t>
      </w:r>
      <w:r w:rsidR="0000242C">
        <w:rPr>
          <w:rFonts w:ascii="Arial" w:hAnsi="Arial" w:cs="Arial"/>
        </w:rPr>
        <w:t xml:space="preserve">professionals </w:t>
      </w:r>
      <w:r w:rsidRPr="00AC7134">
        <w:rPr>
          <w:rFonts w:ascii="Arial" w:hAnsi="Arial" w:cs="Arial"/>
        </w:rPr>
        <w:t>and/or practices] in your state's PMHCA program?</w:t>
      </w:r>
    </w:p>
    <w:p w:rsidR="000A7CD8" w:rsidRPr="00AC7134" w:rsidP="00C91F76" w14:paraId="68336949" w14:textId="7C6455EF">
      <w:pPr>
        <w:pStyle w:val="ListParagraph"/>
        <w:numPr>
          <w:ilvl w:val="0"/>
          <w:numId w:val="122"/>
        </w:numPr>
        <w:rPr>
          <w:rFonts w:ascii="Arial" w:hAnsi="Arial" w:cs="Arial"/>
        </w:rPr>
      </w:pPr>
      <w:r w:rsidRPr="00AC7134">
        <w:rPr>
          <w:rFonts w:ascii="Arial" w:hAnsi="Arial" w:cs="Arial"/>
        </w:rPr>
        <w:t xml:space="preserve">Which aspects of your state’s PMHCA program (i.e., </w:t>
      </w:r>
      <w:r w:rsidR="0000242C">
        <w:rPr>
          <w:rFonts w:ascii="Arial" w:hAnsi="Arial" w:cs="Arial"/>
        </w:rPr>
        <w:t>health professional</w:t>
      </w:r>
      <w:r w:rsidRPr="00AC7134" w:rsidR="0000242C">
        <w:rPr>
          <w:rFonts w:ascii="Arial" w:hAnsi="Arial" w:cs="Arial"/>
        </w:rPr>
        <w:t xml:space="preserve"> </w:t>
      </w:r>
      <w:r w:rsidRPr="00AC7134">
        <w:rPr>
          <w:rFonts w:ascii="Arial" w:hAnsi="Arial" w:cs="Arial"/>
        </w:rPr>
        <w:t xml:space="preserve">trainings, care coordination support, clinical behavioral health consultation) do you think [health </w:t>
      </w:r>
      <w:r w:rsidR="0000242C">
        <w:rPr>
          <w:rFonts w:ascii="Arial" w:hAnsi="Arial" w:cs="Arial"/>
        </w:rPr>
        <w:t xml:space="preserve">professionals </w:t>
      </w:r>
      <w:r w:rsidRPr="00AC7134">
        <w:rPr>
          <w:rFonts w:ascii="Arial" w:hAnsi="Arial" w:cs="Arial"/>
        </w:rPr>
        <w:t xml:space="preserve">and/or practices] find most valuable? </w:t>
      </w:r>
    </w:p>
    <w:p w:rsidR="000A7CD8" w:rsidRPr="00AC7134" w:rsidP="00C91F76" w14:paraId="175B0983" w14:textId="3041B70C">
      <w:pPr>
        <w:pStyle w:val="ListParagraph"/>
        <w:numPr>
          <w:ilvl w:val="0"/>
          <w:numId w:val="122"/>
        </w:numPr>
        <w:rPr>
          <w:rFonts w:ascii="Arial" w:hAnsi="Arial" w:cs="Arial"/>
        </w:rPr>
      </w:pPr>
      <w:r w:rsidRPr="00AC7134">
        <w:rPr>
          <w:rFonts w:ascii="Arial" w:hAnsi="Arial" w:cs="Arial"/>
        </w:rPr>
        <w:t xml:space="preserve">What are the common barriers or challenges that [health </w:t>
      </w:r>
      <w:r w:rsidR="0000242C">
        <w:rPr>
          <w:rFonts w:ascii="Arial" w:hAnsi="Arial" w:cs="Arial"/>
        </w:rPr>
        <w:t xml:space="preserve">professionals </w:t>
      </w:r>
      <w:r w:rsidRPr="00AC7134" w:rsidR="0000242C">
        <w:rPr>
          <w:rFonts w:ascii="Arial" w:hAnsi="Arial" w:cs="Arial"/>
        </w:rPr>
        <w:t xml:space="preserve"> </w:t>
      </w:r>
      <w:r w:rsidRPr="00AC7134">
        <w:rPr>
          <w:rFonts w:ascii="Arial" w:hAnsi="Arial" w:cs="Arial"/>
        </w:rPr>
        <w:t>and/or practices] face in participating in your state’s PMHCA program?</w:t>
      </w:r>
    </w:p>
    <w:p w:rsidR="000A7CD8" w:rsidRPr="00AC7134" w:rsidP="00C91F76" w14:paraId="1A88A0F6" w14:textId="77777777">
      <w:pPr>
        <w:pStyle w:val="ListParagraph"/>
        <w:numPr>
          <w:ilvl w:val="1"/>
          <w:numId w:val="122"/>
        </w:numPr>
        <w:rPr>
          <w:rFonts w:ascii="Arial" w:hAnsi="Arial" w:cs="Arial"/>
        </w:rPr>
      </w:pPr>
      <w:r w:rsidRPr="00AC7134">
        <w:rPr>
          <w:rFonts w:ascii="Arial" w:hAnsi="Arial" w:cs="Arial"/>
        </w:rPr>
        <w:t>PROBE 1: What are solutions to mitigate or overcome these challenges?</w:t>
      </w:r>
    </w:p>
    <w:p w:rsidR="000A7CD8" w:rsidRPr="00AC7134" w:rsidP="00C91F76" w14:paraId="0693C3F4" w14:textId="64181FB3">
      <w:pPr>
        <w:pStyle w:val="ListParagraph"/>
        <w:numPr>
          <w:ilvl w:val="0"/>
          <w:numId w:val="122"/>
        </w:numPr>
        <w:rPr>
          <w:rFonts w:ascii="Arial" w:hAnsi="Arial" w:cs="Arial"/>
        </w:rPr>
      </w:pPr>
      <w:r w:rsidRPr="00AC7134">
        <w:rPr>
          <w:rFonts w:ascii="Arial" w:hAnsi="Arial" w:cs="Arial"/>
        </w:rPr>
        <w:t xml:space="preserve">What feedback have you received from [health </w:t>
      </w:r>
      <w:r w:rsidR="0000242C">
        <w:rPr>
          <w:rFonts w:ascii="Arial" w:hAnsi="Arial" w:cs="Arial"/>
        </w:rPr>
        <w:t xml:space="preserve">professionals </w:t>
      </w:r>
      <w:r w:rsidRPr="00AC7134">
        <w:rPr>
          <w:rFonts w:ascii="Arial" w:hAnsi="Arial" w:cs="Arial"/>
        </w:rPr>
        <w:t>and/or practices] related to the benefits of participating in your state’s PMHCA program?</w:t>
      </w:r>
    </w:p>
    <w:p w:rsidR="000A7CD8" w:rsidRPr="00AC7134" w:rsidP="00E757AF" w14:paraId="6DD11F29" w14:textId="0C84F5CA">
      <w:pPr>
        <w:pStyle w:val="Tool1"/>
      </w:pPr>
      <w:bookmarkStart w:id="25" w:name="_Toc91080151"/>
      <w:bookmarkStart w:id="26" w:name="_Toc91080313"/>
      <w:bookmarkStart w:id="27" w:name="_Toc94108112"/>
      <w:bookmarkStart w:id="28" w:name="_Toc94109099"/>
      <w:bookmarkStart w:id="29" w:name="_Toc104540704"/>
      <w:r w:rsidRPr="00AC7134">
        <w:t xml:space="preserve">Health Equity </w:t>
      </w:r>
      <w:r w:rsidRPr="00AC7134">
        <w:rPr>
          <w:i/>
          <w:iCs/>
        </w:rPr>
        <w:t>(</w:t>
      </w:r>
      <w:r w:rsidR="00B47956">
        <w:rPr>
          <w:i/>
          <w:iCs/>
        </w:rPr>
        <w:t>1.5</w:t>
      </w:r>
      <w:r w:rsidRPr="00AC7134">
        <w:rPr>
          <w:i/>
          <w:iCs/>
        </w:rPr>
        <w:t xml:space="preserve"> minutes)</w:t>
      </w:r>
      <w:bookmarkEnd w:id="25"/>
      <w:bookmarkEnd w:id="26"/>
      <w:bookmarkEnd w:id="27"/>
      <w:bookmarkEnd w:id="28"/>
      <w:bookmarkEnd w:id="29"/>
    </w:p>
    <w:p w:rsidR="0017598A" w:rsidRPr="00AC7134" w:rsidP="0017598A" w14:paraId="0A063F79" w14:textId="2948FCD2">
      <w:pPr>
        <w:spacing w:line="240" w:lineRule="auto"/>
        <w:rPr>
          <w:rFonts w:ascii="Arial" w:eastAsia="Calibri" w:hAnsi="Arial" w:cs="Arial"/>
          <w:i/>
          <w:iCs/>
        </w:rPr>
      </w:pPr>
      <w:bookmarkStart w:id="30" w:name="_Hlk107300712"/>
      <w:r w:rsidRPr="00AC7134">
        <w:rPr>
          <w:rFonts w:ascii="Arial" w:hAnsi="Arial" w:cs="Arial"/>
          <w:i/>
          <w:iCs/>
        </w:rPr>
        <w:t>A goal of the PMHCA program is to focus on achieving health equity related to</w:t>
      </w:r>
      <w:r w:rsidR="00EB658D">
        <w:rPr>
          <w:rFonts w:ascii="Arial" w:hAnsi="Arial" w:cs="Arial"/>
          <w:i/>
          <w:iCs/>
        </w:rPr>
        <w:t xml:space="preserve"> social determinants of health </w:t>
      </w:r>
      <w:r w:rsidR="00951B46">
        <w:rPr>
          <w:rFonts w:ascii="Arial" w:hAnsi="Arial" w:cs="Arial"/>
          <w:i/>
          <w:iCs/>
        </w:rPr>
        <w:t xml:space="preserve">(SDOH) </w:t>
      </w:r>
      <w:r w:rsidR="00EB658D">
        <w:rPr>
          <w:rFonts w:ascii="Arial" w:hAnsi="Arial" w:cs="Arial"/>
          <w:i/>
          <w:iCs/>
        </w:rPr>
        <w:t>and</w:t>
      </w:r>
      <w:r w:rsidRPr="00AC7134">
        <w:rPr>
          <w:rFonts w:ascii="Arial" w:hAnsi="Arial" w:cs="Arial"/>
          <w:i/>
          <w:iCs/>
        </w:rPr>
        <w:t xml:space="preserve"> racial, ethnic, and geographic disparities in access to behavioral health care, especially in rural and other underserved areas.</w:t>
      </w:r>
      <w:r>
        <w:rPr>
          <w:rFonts w:ascii="Arial" w:hAnsi="Arial" w:cs="Arial"/>
          <w:i/>
          <w:iCs/>
        </w:rPr>
        <w:t xml:space="preserve"> </w:t>
      </w:r>
      <w:r>
        <w:rPr>
          <w:rFonts w:ascii="Arial" w:eastAsia="Calibri" w:hAnsi="Arial" w:cs="Arial"/>
          <w:i/>
          <w:iCs/>
        </w:rPr>
        <w:t xml:space="preserve">The following question will be used to inform our goal of improving health equity. </w:t>
      </w:r>
    </w:p>
    <w:bookmarkEnd w:id="30"/>
    <w:p w:rsidR="000A7CD8" w:rsidRPr="00AC7134" w:rsidP="00C91F76" w14:paraId="4C451E23" w14:textId="77777777">
      <w:pPr>
        <w:pStyle w:val="ListParagraph"/>
        <w:numPr>
          <w:ilvl w:val="0"/>
          <w:numId w:val="122"/>
        </w:numPr>
        <w:rPr>
          <w:rFonts w:ascii="Arial" w:hAnsi="Arial" w:cs="Arial"/>
        </w:rPr>
      </w:pPr>
      <w:r w:rsidRPr="00AC7134">
        <w:rPr>
          <w:rFonts w:ascii="Arial" w:hAnsi="Arial" w:cs="Arial"/>
        </w:rPr>
        <w:t xml:space="preserve">How does your state’s PMHCA program support health equity related to access to behavioral health care? </w:t>
      </w:r>
    </w:p>
    <w:p w:rsidR="000A7CD8" w:rsidRPr="00AC7134" w:rsidP="00E757AF" w14:paraId="12A1F21E" w14:textId="23A8758B">
      <w:pPr>
        <w:pStyle w:val="Tool1"/>
      </w:pPr>
      <w:bookmarkStart w:id="31" w:name="_Toc91080152"/>
      <w:bookmarkStart w:id="32" w:name="_Toc91080314"/>
      <w:bookmarkStart w:id="33" w:name="_Toc94108113"/>
      <w:bookmarkStart w:id="34" w:name="_Toc94109100"/>
      <w:bookmarkStart w:id="35" w:name="_Toc104540705"/>
      <w:r w:rsidRPr="00AC7134">
        <w:t xml:space="preserve">Program Usefulness </w:t>
      </w:r>
      <w:r w:rsidRPr="00AC7134">
        <w:rPr>
          <w:i/>
          <w:iCs/>
        </w:rPr>
        <w:t>(</w:t>
      </w:r>
      <w:r w:rsidR="00B47956">
        <w:rPr>
          <w:i/>
          <w:iCs/>
        </w:rPr>
        <w:t>3</w:t>
      </w:r>
      <w:r w:rsidRPr="00AC7134">
        <w:rPr>
          <w:i/>
          <w:iCs/>
        </w:rPr>
        <w:t xml:space="preserve"> minutes)</w:t>
      </w:r>
      <w:bookmarkEnd w:id="31"/>
      <w:bookmarkEnd w:id="32"/>
      <w:bookmarkEnd w:id="33"/>
      <w:bookmarkEnd w:id="34"/>
      <w:bookmarkEnd w:id="35"/>
    </w:p>
    <w:p w:rsidR="000A7CD8" w:rsidRPr="00AC7134" w:rsidP="000A7CD8" w14:paraId="69D234B9" w14:textId="77777777">
      <w:pPr>
        <w:spacing w:line="256" w:lineRule="auto"/>
        <w:rPr>
          <w:rFonts w:ascii="Arial" w:hAnsi="Arial" w:cs="Arial"/>
        </w:rPr>
      </w:pPr>
      <w:r w:rsidRPr="00AC7134">
        <w:rPr>
          <w:rFonts w:ascii="Arial" w:hAnsi="Arial" w:cs="Arial"/>
          <w:i/>
          <w:iCs/>
        </w:rPr>
        <w:t>We would like to hear from you about how your state’s PMHCA program is accomplishing its purpose of promoting behavioral health integration into pediatric primary care by supporting pediatric mental health care telehealth access programs.</w:t>
      </w:r>
    </w:p>
    <w:p w:rsidR="000A7CD8" w:rsidRPr="00AC7134" w:rsidP="00C91F76" w14:paraId="403D9684" w14:textId="1BC0EB18">
      <w:pPr>
        <w:pStyle w:val="ListParagraph"/>
        <w:numPr>
          <w:ilvl w:val="0"/>
          <w:numId w:val="122"/>
        </w:numPr>
        <w:rPr>
          <w:rFonts w:ascii="Arial" w:hAnsi="Arial" w:cs="Arial"/>
        </w:rPr>
      </w:pPr>
      <w:r w:rsidRPr="00AC7134">
        <w:rPr>
          <w:rFonts w:ascii="Arial" w:hAnsi="Arial" w:cs="Arial"/>
        </w:rPr>
        <w:t xml:space="preserve">To what extent </w:t>
      </w:r>
      <w:r w:rsidR="00776EDF">
        <w:rPr>
          <w:rFonts w:ascii="Arial" w:hAnsi="Arial" w:cs="Arial"/>
        </w:rPr>
        <w:t>do you think your</w:t>
      </w:r>
      <w:r w:rsidRPr="00AC7134">
        <w:rPr>
          <w:rFonts w:ascii="Arial" w:hAnsi="Arial" w:cs="Arial"/>
        </w:rPr>
        <w:t xml:space="preserve"> state’s PMHCA program </w:t>
      </w:r>
      <w:r w:rsidR="00776EDF">
        <w:rPr>
          <w:rFonts w:ascii="Arial" w:hAnsi="Arial" w:cs="Arial"/>
        </w:rPr>
        <w:t xml:space="preserve">has </w:t>
      </w:r>
      <w:r w:rsidRPr="00AC7134">
        <w:rPr>
          <w:rFonts w:ascii="Arial" w:hAnsi="Arial" w:cs="Arial"/>
        </w:rPr>
        <w:t xml:space="preserve">affected health </w:t>
      </w:r>
      <w:r w:rsidR="0000242C">
        <w:rPr>
          <w:rFonts w:ascii="Arial" w:hAnsi="Arial" w:cs="Arial"/>
        </w:rPr>
        <w:t xml:space="preserve">professional </w:t>
      </w:r>
      <w:r w:rsidRPr="00AC7134">
        <w:rPr>
          <w:rFonts w:ascii="Arial" w:hAnsi="Arial" w:cs="Arial"/>
        </w:rPr>
        <w:t>capacity to address behavioral health?</w:t>
      </w:r>
    </w:p>
    <w:p w:rsidR="000A7CD8" w:rsidRPr="00816756" w:rsidP="00C91F76" w14:paraId="15C422B8" w14:textId="69702120">
      <w:pPr>
        <w:pStyle w:val="ListParagraph"/>
        <w:numPr>
          <w:ilvl w:val="0"/>
          <w:numId w:val="122"/>
        </w:numPr>
        <w:rPr>
          <w:rFonts w:ascii="Arial Black" w:hAnsi="Arial Black" w:eastAsiaTheme="majorEastAsia" w:cstheme="majorBidi"/>
          <w:smallCaps/>
          <w:color w:val="991C21"/>
          <w:spacing w:val="4"/>
          <w:sz w:val="28"/>
          <w:szCs w:val="28"/>
        </w:rPr>
      </w:pPr>
      <w:r w:rsidRPr="00AC7134">
        <w:rPr>
          <w:rFonts w:ascii="Arial" w:hAnsi="Arial" w:cs="Arial"/>
        </w:rPr>
        <w:t xml:space="preserve">To what extent </w:t>
      </w:r>
      <w:r w:rsidR="00776EDF">
        <w:rPr>
          <w:rFonts w:ascii="Arial" w:hAnsi="Arial" w:cs="Arial"/>
        </w:rPr>
        <w:t xml:space="preserve">do you think </w:t>
      </w:r>
      <w:r w:rsidRPr="00AC7134">
        <w:rPr>
          <w:rFonts w:ascii="Arial" w:hAnsi="Arial" w:cs="Arial"/>
        </w:rPr>
        <w:t xml:space="preserve">your state’s PMHCA program </w:t>
      </w:r>
      <w:r w:rsidR="00776EDF">
        <w:rPr>
          <w:rFonts w:ascii="Arial" w:hAnsi="Arial" w:cs="Arial"/>
        </w:rPr>
        <w:t xml:space="preserve">is </w:t>
      </w:r>
      <w:r w:rsidRPr="00AC7134">
        <w:rPr>
          <w:rFonts w:ascii="Arial" w:hAnsi="Arial" w:cs="Arial"/>
        </w:rPr>
        <w:t>meeting the behavioral health needs of pediatric patients and their caregivers?</w:t>
      </w:r>
    </w:p>
    <w:p w:rsidR="00816756" w:rsidP="00E757AF" w14:paraId="278F93DE" w14:textId="77777777">
      <w:pPr>
        <w:pStyle w:val="Tool1"/>
        <w:rPr>
          <w:i/>
        </w:rPr>
      </w:pPr>
      <w:bookmarkStart w:id="36" w:name="_Toc104540706"/>
      <w:r w:rsidRPr="00AC7134">
        <w:t xml:space="preserve">Program </w:t>
      </w:r>
      <w:r>
        <w:t>Outcomes</w:t>
      </w:r>
      <w:r w:rsidRPr="00AC7134">
        <w:t xml:space="preserve"> </w:t>
      </w:r>
      <w:r w:rsidRPr="00AC7134">
        <w:rPr>
          <w:i/>
        </w:rPr>
        <w:t>(</w:t>
      </w:r>
      <w:r>
        <w:rPr>
          <w:i/>
        </w:rPr>
        <w:t>3.5</w:t>
      </w:r>
      <w:r w:rsidRPr="00AC7134">
        <w:rPr>
          <w:i/>
        </w:rPr>
        <w:t xml:space="preserve"> minutes)</w:t>
      </w:r>
      <w:bookmarkEnd w:id="36"/>
    </w:p>
    <w:p w:rsidR="00816756" w:rsidP="00816756" w14:paraId="4A28765A" w14:textId="77777777">
      <w:pPr>
        <w:spacing w:line="240" w:lineRule="auto"/>
        <w:contextualSpacing/>
        <w:rPr>
          <w:rFonts w:ascii="Arial" w:hAnsi="Arial" w:cs="Arial"/>
          <w:i/>
          <w:iCs/>
        </w:rPr>
      </w:pPr>
      <w:r>
        <w:rPr>
          <w:rFonts w:ascii="Arial" w:hAnsi="Arial" w:cs="Arial"/>
          <w:i/>
          <w:iCs/>
        </w:rPr>
        <w:t>Next, we would like</w:t>
      </w:r>
      <w:r w:rsidRPr="00AC7134">
        <w:rPr>
          <w:rFonts w:ascii="Arial" w:hAnsi="Arial" w:cs="Arial"/>
          <w:i/>
          <w:iCs/>
        </w:rPr>
        <w:t xml:space="preserve"> </w:t>
      </w:r>
      <w:r>
        <w:rPr>
          <w:rFonts w:ascii="Arial" w:hAnsi="Arial" w:cs="Arial"/>
          <w:i/>
          <w:iCs/>
        </w:rPr>
        <w:t>to talk with you about the impact of the PMHCA program and any outcomes/accomplishments.</w:t>
      </w:r>
    </w:p>
    <w:p w:rsidR="00816756" w:rsidRPr="00706301" w:rsidP="00790C98" w14:paraId="0D513836" w14:textId="77777777">
      <w:pPr>
        <w:pStyle w:val="ListParagraph"/>
        <w:numPr>
          <w:ilvl w:val="0"/>
          <w:numId w:val="201"/>
        </w:numPr>
        <w:spacing w:line="240" w:lineRule="auto"/>
        <w:rPr>
          <w:rFonts w:ascii="Arial" w:hAnsi="Arial" w:cs="Arial"/>
          <w:iCs/>
        </w:rPr>
      </w:pPr>
      <w:r>
        <w:rPr>
          <w:rFonts w:ascii="Arial" w:hAnsi="Arial" w:cs="Arial"/>
          <w:iCs/>
        </w:rPr>
        <w:t>How do you think you, in your role as the program champion, contributed to the success of your state’s PMHCA program?</w:t>
      </w:r>
    </w:p>
    <w:p w:rsidR="00816756" w:rsidRPr="00E620F2" w:rsidP="00790C98" w14:paraId="7FE6171A" w14:textId="77777777">
      <w:pPr>
        <w:pStyle w:val="ListParagraph"/>
        <w:numPr>
          <w:ilvl w:val="0"/>
          <w:numId w:val="201"/>
        </w:numPr>
        <w:spacing w:line="240" w:lineRule="auto"/>
        <w:rPr>
          <w:rFonts w:ascii="Arial" w:hAnsi="Arial" w:cs="Arial"/>
          <w:iCs/>
        </w:rPr>
      </w:pPr>
      <w:r w:rsidRPr="00D02425">
        <w:rPr>
          <w:rFonts w:ascii="Arial" w:hAnsi="Arial" w:cs="Arial"/>
        </w:rPr>
        <w:t>From your perspective, what are the biggest accomplishments of the program?</w:t>
      </w:r>
    </w:p>
    <w:p w:rsidR="00816756" w:rsidRPr="00A61B17" w:rsidP="00816756" w14:paraId="39113615" w14:textId="77777777">
      <w:pPr>
        <w:pStyle w:val="ListParagraph"/>
        <w:numPr>
          <w:ilvl w:val="1"/>
          <w:numId w:val="194"/>
        </w:numPr>
        <w:spacing w:line="240" w:lineRule="auto"/>
        <w:rPr>
          <w:rFonts w:ascii="Arial" w:hAnsi="Arial" w:cs="Arial"/>
          <w:iCs/>
        </w:rPr>
      </w:pPr>
      <w:r>
        <w:rPr>
          <w:rFonts w:ascii="Arial" w:hAnsi="Arial" w:cs="Arial"/>
        </w:rPr>
        <w:t>PROBE 1: What have been the most significant outcomes?</w:t>
      </w:r>
    </w:p>
    <w:p w:rsidR="00816756" w:rsidRPr="00E620F2" w:rsidP="00816756" w14:paraId="6454A45C" w14:textId="77777777">
      <w:pPr>
        <w:pStyle w:val="ListParagraph"/>
        <w:numPr>
          <w:ilvl w:val="1"/>
          <w:numId w:val="194"/>
        </w:numPr>
        <w:spacing w:line="240" w:lineRule="auto"/>
        <w:rPr>
          <w:rFonts w:ascii="Arial" w:hAnsi="Arial" w:cs="Arial"/>
          <w:iCs/>
        </w:rPr>
      </w:pPr>
      <w:r>
        <w:rPr>
          <w:rFonts w:ascii="Arial" w:hAnsi="Arial" w:cs="Arial"/>
        </w:rPr>
        <w:t xml:space="preserve">PROBE 2: Please describe any factors that supported these accomplishments/outcomes. </w:t>
      </w:r>
    </w:p>
    <w:p w:rsidR="00816756" w:rsidRPr="00030E40" w:rsidP="00790C98" w14:paraId="1E324A5F" w14:textId="62B77948">
      <w:pPr>
        <w:pStyle w:val="ListParagraph"/>
        <w:numPr>
          <w:ilvl w:val="0"/>
          <w:numId w:val="201"/>
        </w:numPr>
        <w:spacing w:line="240" w:lineRule="auto"/>
        <w:rPr>
          <w:rFonts w:ascii="Arial" w:hAnsi="Arial" w:cs="Arial"/>
          <w:iCs/>
        </w:rPr>
      </w:pPr>
      <w:r>
        <w:rPr>
          <w:rFonts w:ascii="Arial" w:hAnsi="Arial" w:cs="Arial"/>
        </w:rPr>
        <w:t xml:space="preserve">From your perspective, please describe what have been the biggest </w:t>
      </w:r>
      <w:r w:rsidR="005E2621">
        <w:rPr>
          <w:rFonts w:ascii="Arial" w:hAnsi="Arial" w:cs="Arial"/>
        </w:rPr>
        <w:t>challenges</w:t>
      </w:r>
      <w:r>
        <w:rPr>
          <w:rFonts w:ascii="Arial" w:hAnsi="Arial" w:cs="Arial"/>
        </w:rPr>
        <w:t xml:space="preserve"> or needed areas of improvement for the program?</w:t>
      </w:r>
    </w:p>
    <w:p w:rsidR="00816756" w:rsidRPr="00553683" w:rsidP="00816756" w14:paraId="0A5BD60A" w14:textId="14FECB39">
      <w:pPr>
        <w:pStyle w:val="ListParagraph"/>
        <w:numPr>
          <w:ilvl w:val="1"/>
          <w:numId w:val="194"/>
        </w:numPr>
        <w:spacing w:line="240" w:lineRule="auto"/>
        <w:rPr>
          <w:rFonts w:ascii="Arial" w:hAnsi="Arial" w:cs="Arial"/>
          <w:iCs/>
        </w:rPr>
      </w:pPr>
      <w:r>
        <w:rPr>
          <w:rFonts w:ascii="Arial" w:hAnsi="Arial" w:cs="Arial"/>
        </w:rPr>
        <w:t xml:space="preserve">PROBE 1: What were some of the challenges/barriers to </w:t>
      </w:r>
      <w:r w:rsidR="002F6481">
        <w:rPr>
          <w:rFonts w:ascii="Arial" w:hAnsi="Arial" w:cs="Arial"/>
        </w:rPr>
        <w:t xml:space="preserve">addressing </w:t>
      </w:r>
      <w:r>
        <w:rPr>
          <w:rFonts w:ascii="Arial" w:hAnsi="Arial" w:cs="Arial"/>
        </w:rPr>
        <w:t>these areas of improvement?</w:t>
      </w:r>
    </w:p>
    <w:p w:rsidR="00816756" w:rsidRPr="00706301" w:rsidP="00816756" w14:paraId="002EE19A" w14:textId="63918F73">
      <w:pPr>
        <w:pStyle w:val="ListParagraph"/>
        <w:numPr>
          <w:ilvl w:val="1"/>
          <w:numId w:val="194"/>
        </w:numPr>
        <w:spacing w:line="240" w:lineRule="auto"/>
        <w:rPr>
          <w:rFonts w:ascii="Arial" w:hAnsi="Arial" w:cs="Arial"/>
          <w:iCs/>
        </w:rPr>
      </w:pPr>
      <w:r>
        <w:rPr>
          <w:rFonts w:ascii="Arial" w:hAnsi="Arial" w:cs="Arial"/>
        </w:rPr>
        <w:t xml:space="preserve">PROBE 2: In your opinion, what support would the program need to overcome these </w:t>
      </w:r>
      <w:r w:rsidR="005C7EAF">
        <w:rPr>
          <w:rFonts w:ascii="Arial" w:hAnsi="Arial" w:cs="Arial"/>
        </w:rPr>
        <w:t>challenges</w:t>
      </w:r>
      <w:r>
        <w:rPr>
          <w:rFonts w:ascii="Arial" w:hAnsi="Arial" w:cs="Arial"/>
        </w:rPr>
        <w:t>?</w:t>
      </w:r>
      <w:r w:rsidRPr="00706301">
        <w:rPr>
          <w:rFonts w:ascii="Arial" w:hAnsi="Arial" w:cs="Arial"/>
          <w:bCs/>
          <w:iCs/>
        </w:rPr>
        <w:t xml:space="preserve"> </w:t>
      </w:r>
    </w:p>
    <w:p w:rsidR="000A7CD8" w:rsidRPr="00AC7134" w:rsidP="00E757AF" w14:paraId="20749B60" w14:textId="0DB3B98C">
      <w:pPr>
        <w:pStyle w:val="Tool1"/>
      </w:pPr>
      <w:bookmarkStart w:id="37" w:name="_Toc91080153"/>
      <w:bookmarkStart w:id="38" w:name="_Toc91080315"/>
      <w:bookmarkStart w:id="39" w:name="_Toc94108114"/>
      <w:bookmarkStart w:id="40" w:name="_Toc94109101"/>
      <w:bookmarkStart w:id="41" w:name="_Toc104540707"/>
      <w:r w:rsidRPr="00AC7134">
        <w:t xml:space="preserve">Sustainability </w:t>
      </w:r>
      <w:r w:rsidRPr="00AC7134">
        <w:rPr>
          <w:i/>
          <w:iCs/>
        </w:rPr>
        <w:t>(</w:t>
      </w:r>
      <w:r w:rsidR="0051784D">
        <w:rPr>
          <w:i/>
          <w:iCs/>
        </w:rPr>
        <w:t>4</w:t>
      </w:r>
      <w:r w:rsidRPr="00AC7134">
        <w:rPr>
          <w:i/>
          <w:iCs/>
        </w:rPr>
        <w:t xml:space="preserve"> minutes)</w:t>
      </w:r>
      <w:bookmarkEnd w:id="37"/>
      <w:bookmarkEnd w:id="38"/>
      <w:bookmarkEnd w:id="39"/>
      <w:bookmarkEnd w:id="40"/>
      <w:bookmarkEnd w:id="41"/>
    </w:p>
    <w:p w:rsidR="000A7CD8" w:rsidRPr="00AC7134" w:rsidP="000A7CD8" w14:paraId="347983FF" w14:textId="77777777">
      <w:pPr>
        <w:rPr>
          <w:rFonts w:ascii="Arial" w:hAnsi="Arial" w:cs="Arial"/>
        </w:rPr>
      </w:pPr>
      <w:r w:rsidRPr="00AC7134">
        <w:rPr>
          <w:rStyle w:val="normaltextrun"/>
          <w:rFonts w:ascii="Arial" w:hAnsi="Arial" w:cs="Arial"/>
          <w:i/>
          <w:iCs/>
          <w:color w:val="000000"/>
          <w:shd w:val="clear" w:color="auto" w:fill="FFFFFF"/>
        </w:rPr>
        <w:t>We are also interested in hearing your thoughts on sustainability of your state’s PMHCA program services following the end of the HRSA cooperative agreement funding.</w:t>
      </w:r>
      <w:r w:rsidRPr="00AC7134">
        <w:rPr>
          <w:rStyle w:val="eop"/>
          <w:rFonts w:ascii="Arial" w:hAnsi="Arial" w:cs="Arial"/>
          <w:color w:val="000000"/>
          <w:shd w:val="clear" w:color="auto" w:fill="FFFFFF"/>
        </w:rPr>
        <w:t> </w:t>
      </w:r>
    </w:p>
    <w:p w:rsidR="000A7CD8" w:rsidRPr="00AC7134" w:rsidP="00790C98" w14:paraId="34C9AA79" w14:textId="565BB226">
      <w:pPr>
        <w:pStyle w:val="ListParagraph"/>
        <w:numPr>
          <w:ilvl w:val="0"/>
          <w:numId w:val="202"/>
        </w:numPr>
        <w:rPr>
          <w:rFonts w:ascii="Arial" w:hAnsi="Arial" w:cs="Arial"/>
        </w:rPr>
      </w:pPr>
      <w:r w:rsidRPr="00AC7134">
        <w:rPr>
          <w:rFonts w:ascii="Arial" w:hAnsi="Arial" w:cs="Arial"/>
        </w:rPr>
        <w:t xml:space="preserve">To what extent have you been involved in the sustainability planning for your state’s PMHCA program? </w:t>
      </w:r>
    </w:p>
    <w:p w:rsidR="000A7CD8" w:rsidRPr="00AC7134" w:rsidP="00790C98" w14:paraId="379DBFD2" w14:textId="02AA2D10">
      <w:pPr>
        <w:pStyle w:val="ListParagraph"/>
        <w:numPr>
          <w:ilvl w:val="0"/>
          <w:numId w:val="202"/>
        </w:numPr>
        <w:rPr>
          <w:rFonts w:ascii="Arial" w:hAnsi="Arial" w:cs="Arial"/>
        </w:rPr>
      </w:pPr>
      <w:r w:rsidRPr="00AC7134">
        <w:rPr>
          <w:rFonts w:ascii="Arial" w:hAnsi="Arial" w:cs="Arial"/>
        </w:rPr>
        <w:t xml:space="preserve">What recommendations </w:t>
      </w:r>
      <w:r w:rsidR="00A41CC3">
        <w:rPr>
          <w:rFonts w:ascii="Arial" w:hAnsi="Arial" w:cs="Arial"/>
        </w:rPr>
        <w:t>do</w:t>
      </w:r>
      <w:r w:rsidRPr="00AC7134" w:rsidR="00A41CC3">
        <w:rPr>
          <w:rFonts w:ascii="Arial" w:hAnsi="Arial" w:cs="Arial"/>
        </w:rPr>
        <w:t xml:space="preserve"> </w:t>
      </w:r>
      <w:r w:rsidRPr="00AC7134">
        <w:rPr>
          <w:rFonts w:ascii="Arial" w:hAnsi="Arial" w:cs="Arial"/>
        </w:rPr>
        <w:t xml:space="preserve">you </w:t>
      </w:r>
      <w:r w:rsidR="00A41CC3">
        <w:rPr>
          <w:rFonts w:ascii="Arial" w:hAnsi="Arial" w:cs="Arial"/>
        </w:rPr>
        <w:t>have</w:t>
      </w:r>
      <w:r w:rsidRPr="00AC7134" w:rsidR="00A41CC3">
        <w:rPr>
          <w:rFonts w:ascii="Arial" w:hAnsi="Arial" w:cs="Arial"/>
        </w:rPr>
        <w:t xml:space="preserve"> </w:t>
      </w:r>
      <w:r w:rsidRPr="00AC7134">
        <w:rPr>
          <w:rFonts w:ascii="Arial" w:hAnsi="Arial" w:cs="Arial"/>
        </w:rPr>
        <w:t xml:space="preserve">to support the sustainability of your state’s PMHCA program once cooperative agreement funding ends? </w:t>
      </w:r>
    </w:p>
    <w:p w:rsidR="000A7CD8" w:rsidP="00790C98" w14:paraId="39D4A94A" w14:textId="35CDF03D">
      <w:pPr>
        <w:pStyle w:val="ListParagraph"/>
        <w:numPr>
          <w:ilvl w:val="0"/>
          <w:numId w:val="202"/>
        </w:numPr>
        <w:rPr>
          <w:rFonts w:ascii="Arial" w:hAnsi="Arial" w:cs="Arial"/>
        </w:rPr>
      </w:pPr>
      <w:r w:rsidRPr="00AC7134">
        <w:rPr>
          <w:rFonts w:ascii="Arial" w:hAnsi="Arial" w:cs="Arial"/>
        </w:rPr>
        <w:t xml:space="preserve">What suggestions do you have to facilitate [health </w:t>
      </w:r>
      <w:r w:rsidR="0000242C">
        <w:rPr>
          <w:rFonts w:ascii="Arial" w:hAnsi="Arial" w:cs="Arial"/>
        </w:rPr>
        <w:t xml:space="preserve">professionals </w:t>
      </w:r>
      <w:r w:rsidRPr="00AC7134">
        <w:rPr>
          <w:rFonts w:ascii="Arial" w:hAnsi="Arial" w:cs="Arial"/>
        </w:rPr>
        <w:t>and/or practices] to sustain behavioral-health-related practice changes made as</w:t>
      </w:r>
      <w:r w:rsidR="007E2C8E">
        <w:rPr>
          <w:rFonts w:ascii="Arial" w:hAnsi="Arial" w:cs="Arial"/>
        </w:rPr>
        <w:t xml:space="preserve"> a</w:t>
      </w:r>
      <w:r w:rsidRPr="00AC7134">
        <w:rPr>
          <w:rFonts w:ascii="Arial" w:hAnsi="Arial" w:cs="Arial"/>
        </w:rPr>
        <w:t xml:space="preserve"> result of participating in your state’s PMHCA program?</w:t>
      </w:r>
    </w:p>
    <w:p w:rsidR="00997986" w:rsidRPr="00AC7134" w:rsidP="00E757AF" w14:paraId="5A0FF47C" w14:textId="63FE140F">
      <w:pPr>
        <w:pStyle w:val="Tool1"/>
      </w:pPr>
      <w:bookmarkStart w:id="42" w:name="_Toc104540708"/>
      <w:bookmarkStart w:id="43" w:name="_Hlk102632615"/>
      <w:bookmarkEnd w:id="1"/>
      <w:r>
        <w:t>Advocacy</w:t>
      </w:r>
      <w:r w:rsidR="00E264AA">
        <w:t xml:space="preserve"> Activities</w:t>
      </w:r>
      <w:r w:rsidRPr="00AC7134">
        <w:t xml:space="preserve"> </w:t>
      </w:r>
      <w:r w:rsidRPr="00AC7134">
        <w:rPr>
          <w:i/>
          <w:iCs/>
        </w:rPr>
        <w:t>(</w:t>
      </w:r>
      <w:r w:rsidR="009528E7">
        <w:rPr>
          <w:i/>
          <w:iCs/>
        </w:rPr>
        <w:t>4</w:t>
      </w:r>
      <w:r w:rsidRPr="00AC7134">
        <w:rPr>
          <w:i/>
          <w:iCs/>
        </w:rPr>
        <w:t xml:space="preserve"> minutes)</w:t>
      </w:r>
      <w:bookmarkEnd w:id="42"/>
    </w:p>
    <w:p w:rsidR="00997986" w:rsidP="00997986" w14:paraId="0E98A5DF" w14:textId="08B00F56">
      <w:pPr>
        <w:rPr>
          <w:rStyle w:val="normaltextrun"/>
          <w:rFonts w:ascii="Arial" w:hAnsi="Arial" w:cs="Arial"/>
          <w:i/>
          <w:iCs/>
          <w:color w:val="000000"/>
          <w:shd w:val="clear" w:color="auto" w:fill="FFFFFF"/>
        </w:rPr>
      </w:pPr>
      <w:r>
        <w:rPr>
          <w:rStyle w:val="normaltextrun"/>
          <w:rFonts w:ascii="Arial" w:hAnsi="Arial" w:cs="Arial"/>
          <w:i/>
          <w:iCs/>
          <w:color w:val="000000"/>
          <w:shd w:val="clear" w:color="auto" w:fill="FFFFFF"/>
        </w:rPr>
        <w:t xml:space="preserve">Lastly, we are </w:t>
      </w:r>
      <w:r w:rsidRPr="00AC7134">
        <w:rPr>
          <w:rStyle w:val="normaltextrun"/>
          <w:rFonts w:ascii="Arial" w:hAnsi="Arial" w:cs="Arial"/>
          <w:i/>
          <w:iCs/>
          <w:color w:val="000000"/>
          <w:shd w:val="clear" w:color="auto" w:fill="FFFFFF"/>
        </w:rPr>
        <w:t xml:space="preserve">interested in hearing your </w:t>
      </w:r>
      <w:r>
        <w:rPr>
          <w:rStyle w:val="normaltextrun"/>
          <w:rFonts w:ascii="Arial" w:hAnsi="Arial" w:cs="Arial"/>
          <w:i/>
          <w:iCs/>
          <w:color w:val="000000"/>
          <w:shd w:val="clear" w:color="auto" w:fill="FFFFFF"/>
        </w:rPr>
        <w:t xml:space="preserve">efforts related to </w:t>
      </w:r>
      <w:r w:rsidR="00EB7E7D">
        <w:rPr>
          <w:rStyle w:val="normaltextrun"/>
          <w:rFonts w:ascii="Arial" w:hAnsi="Arial" w:cs="Arial"/>
          <w:i/>
          <w:iCs/>
          <w:color w:val="000000"/>
          <w:shd w:val="clear" w:color="auto" w:fill="FFFFFF"/>
        </w:rPr>
        <w:t>advocacy</w:t>
      </w:r>
      <w:r w:rsidR="009221BE">
        <w:rPr>
          <w:rStyle w:val="normaltextrun"/>
          <w:rFonts w:ascii="Arial" w:hAnsi="Arial" w:cs="Arial"/>
          <w:i/>
          <w:iCs/>
          <w:color w:val="000000"/>
          <w:shd w:val="clear" w:color="auto" w:fill="FFFFFF"/>
        </w:rPr>
        <w:t xml:space="preserve"> activities</w:t>
      </w:r>
      <w:r>
        <w:rPr>
          <w:rStyle w:val="normaltextrun"/>
          <w:rFonts w:ascii="Arial" w:hAnsi="Arial" w:cs="Arial"/>
          <w:i/>
          <w:iCs/>
          <w:color w:val="000000"/>
          <w:shd w:val="clear" w:color="auto" w:fill="FFFFFF"/>
        </w:rPr>
        <w:t xml:space="preserve"> for </w:t>
      </w:r>
      <w:r w:rsidRPr="00AC7134">
        <w:rPr>
          <w:rStyle w:val="normaltextrun"/>
          <w:rFonts w:ascii="Arial" w:hAnsi="Arial" w:cs="Arial"/>
          <w:i/>
          <w:iCs/>
          <w:color w:val="000000"/>
          <w:shd w:val="clear" w:color="auto" w:fill="FFFFFF"/>
        </w:rPr>
        <w:t>your state’s PMHCA program</w:t>
      </w:r>
      <w:r>
        <w:rPr>
          <w:rStyle w:val="normaltextrun"/>
          <w:rFonts w:ascii="Arial" w:hAnsi="Arial" w:cs="Arial"/>
          <w:i/>
          <w:iCs/>
          <w:color w:val="000000"/>
          <w:shd w:val="clear" w:color="auto" w:fill="FFFFFF"/>
        </w:rPr>
        <w:t xml:space="preserve">. </w:t>
      </w:r>
    </w:p>
    <w:p w:rsidR="00997986" w:rsidP="00790C98" w14:paraId="1FA89F8F" w14:textId="558F69BF">
      <w:pPr>
        <w:pStyle w:val="ListParagraph"/>
        <w:numPr>
          <w:ilvl w:val="0"/>
          <w:numId w:val="202"/>
        </w:numPr>
        <w:rPr>
          <w:rFonts w:ascii="Arial" w:hAnsi="Arial" w:cs="Arial"/>
        </w:rPr>
      </w:pPr>
      <w:r w:rsidRPr="00AC7134">
        <w:rPr>
          <w:rFonts w:ascii="Arial" w:hAnsi="Arial" w:cs="Arial"/>
        </w:rPr>
        <w:t xml:space="preserve">To what extent have you been involved in </w:t>
      </w:r>
      <w:r w:rsidR="00EB7E7D">
        <w:rPr>
          <w:rFonts w:ascii="Arial" w:hAnsi="Arial" w:cs="Arial"/>
        </w:rPr>
        <w:t>advocacy</w:t>
      </w:r>
      <w:r w:rsidR="009221BE">
        <w:rPr>
          <w:rFonts w:ascii="Arial" w:hAnsi="Arial" w:cs="Arial"/>
        </w:rPr>
        <w:t xml:space="preserve"> activities</w:t>
      </w:r>
      <w:r w:rsidRPr="00AC7134">
        <w:rPr>
          <w:rFonts w:ascii="Arial" w:hAnsi="Arial" w:cs="Arial"/>
        </w:rPr>
        <w:t xml:space="preserve"> for your state’s PMHCA program</w:t>
      </w:r>
      <w:r w:rsidR="009221BE">
        <w:rPr>
          <w:rFonts w:ascii="Arial" w:hAnsi="Arial" w:cs="Arial"/>
        </w:rPr>
        <w:t xml:space="preserve"> (e.g., </w:t>
      </w:r>
      <w:r w:rsidR="00F12CD1">
        <w:rPr>
          <w:rFonts w:ascii="Arial" w:hAnsi="Arial" w:cs="Arial"/>
        </w:rPr>
        <w:t xml:space="preserve">advocating for funding, </w:t>
      </w:r>
      <w:r w:rsidR="00EB7E7D">
        <w:rPr>
          <w:rFonts w:ascii="Arial" w:hAnsi="Arial" w:cs="Arial"/>
        </w:rPr>
        <w:t xml:space="preserve">educating stakeholders, meeting with </w:t>
      </w:r>
      <w:r w:rsidR="00567E6F">
        <w:rPr>
          <w:rFonts w:ascii="Arial" w:hAnsi="Arial" w:cs="Arial"/>
        </w:rPr>
        <w:t>public officials)</w:t>
      </w:r>
      <w:r w:rsidRPr="00AC7134">
        <w:rPr>
          <w:rFonts w:ascii="Arial" w:hAnsi="Arial" w:cs="Arial"/>
        </w:rPr>
        <w:t xml:space="preserve">? </w:t>
      </w:r>
    </w:p>
    <w:p w:rsidR="007775FB" w:rsidRPr="00CC1DF3" w:rsidP="00790C98" w14:paraId="09020239" w14:textId="1B080B2B">
      <w:pPr>
        <w:pStyle w:val="ListParagraph"/>
        <w:numPr>
          <w:ilvl w:val="1"/>
          <w:numId w:val="202"/>
        </w:numPr>
        <w:rPr>
          <w:rFonts w:ascii="Arial" w:hAnsi="Arial" w:cs="Arial"/>
          <w:i/>
          <w:iCs/>
        </w:rPr>
      </w:pPr>
      <w:r w:rsidRPr="00CC1DF3">
        <w:rPr>
          <w:rFonts w:ascii="Arial" w:hAnsi="Arial" w:cs="Arial"/>
          <w:i/>
          <w:iCs/>
        </w:rPr>
        <w:t>If not involved: Skip to closing comments</w:t>
      </w:r>
      <w:r w:rsidR="00265940">
        <w:rPr>
          <w:rFonts w:ascii="Arial" w:hAnsi="Arial" w:cs="Arial"/>
          <w:i/>
          <w:iCs/>
        </w:rPr>
        <w:t>.</w:t>
      </w:r>
    </w:p>
    <w:p w:rsidR="004E6903" w:rsidP="00790C98" w14:paraId="6A04917A" w14:textId="7DD5AAAF">
      <w:pPr>
        <w:pStyle w:val="ListParagraph"/>
        <w:numPr>
          <w:ilvl w:val="1"/>
          <w:numId w:val="202"/>
        </w:numPr>
        <w:rPr>
          <w:rFonts w:ascii="Arial" w:hAnsi="Arial" w:cs="Arial"/>
        </w:rPr>
      </w:pPr>
      <w:r>
        <w:rPr>
          <w:rFonts w:ascii="Arial" w:hAnsi="Arial" w:cs="Arial"/>
        </w:rPr>
        <w:t>If involved:</w:t>
      </w:r>
    </w:p>
    <w:p w:rsidR="00997986" w:rsidP="00790C98" w14:paraId="7A17E2FB" w14:textId="496EBE07">
      <w:pPr>
        <w:pStyle w:val="ListParagraph"/>
        <w:numPr>
          <w:ilvl w:val="2"/>
          <w:numId w:val="202"/>
        </w:numPr>
        <w:rPr>
          <w:rFonts w:ascii="Arial" w:hAnsi="Arial" w:cs="Arial"/>
        </w:rPr>
      </w:pPr>
      <w:r>
        <w:rPr>
          <w:rFonts w:ascii="Arial" w:hAnsi="Arial" w:cs="Arial"/>
        </w:rPr>
        <w:t>PROBE</w:t>
      </w:r>
      <w:r w:rsidR="002B52BF">
        <w:rPr>
          <w:rFonts w:ascii="Arial" w:hAnsi="Arial" w:cs="Arial"/>
        </w:rPr>
        <w:t xml:space="preserve"> 1</w:t>
      </w:r>
      <w:r>
        <w:rPr>
          <w:rFonts w:ascii="Arial" w:hAnsi="Arial" w:cs="Arial"/>
        </w:rPr>
        <w:t xml:space="preserve">: Can you please share about specific </w:t>
      </w:r>
      <w:r w:rsidR="00567E6F">
        <w:rPr>
          <w:rFonts w:ascii="Arial" w:hAnsi="Arial" w:cs="Arial"/>
        </w:rPr>
        <w:t>advocacy</w:t>
      </w:r>
      <w:r>
        <w:rPr>
          <w:rFonts w:ascii="Arial" w:hAnsi="Arial" w:cs="Arial"/>
        </w:rPr>
        <w:t xml:space="preserve"> activities </w:t>
      </w:r>
      <w:r w:rsidR="00265940">
        <w:rPr>
          <w:rFonts w:ascii="Arial" w:hAnsi="Arial" w:cs="Arial"/>
        </w:rPr>
        <w:t xml:space="preserve">in which </w:t>
      </w:r>
      <w:r>
        <w:rPr>
          <w:rFonts w:ascii="Arial" w:hAnsi="Arial" w:cs="Arial"/>
        </w:rPr>
        <w:t>you have participated</w:t>
      </w:r>
      <w:r w:rsidR="0023321A">
        <w:rPr>
          <w:rFonts w:ascii="Arial" w:hAnsi="Arial" w:cs="Arial"/>
        </w:rPr>
        <w:t>?</w:t>
      </w:r>
    </w:p>
    <w:p w:rsidR="00997986" w:rsidP="00790C98" w14:paraId="0FF75F9A" w14:textId="4935B8C1">
      <w:pPr>
        <w:pStyle w:val="ListParagraph"/>
        <w:numPr>
          <w:ilvl w:val="2"/>
          <w:numId w:val="202"/>
        </w:numPr>
        <w:rPr>
          <w:rFonts w:ascii="Arial" w:hAnsi="Arial" w:cs="Arial"/>
        </w:rPr>
      </w:pPr>
      <w:r>
        <w:rPr>
          <w:rFonts w:ascii="Arial" w:hAnsi="Arial" w:cs="Arial"/>
        </w:rPr>
        <w:t>PROBE</w:t>
      </w:r>
      <w:r w:rsidR="002B52BF">
        <w:rPr>
          <w:rFonts w:ascii="Arial" w:hAnsi="Arial" w:cs="Arial"/>
        </w:rPr>
        <w:t xml:space="preserve"> 2</w:t>
      </w:r>
      <w:r>
        <w:rPr>
          <w:rFonts w:ascii="Arial" w:hAnsi="Arial" w:cs="Arial"/>
        </w:rPr>
        <w:t>: How responsive</w:t>
      </w:r>
      <w:r w:rsidR="00567E6F">
        <w:rPr>
          <w:rFonts w:ascii="Arial" w:hAnsi="Arial" w:cs="Arial"/>
        </w:rPr>
        <w:t>/</w:t>
      </w:r>
      <w:r>
        <w:rPr>
          <w:rFonts w:ascii="Arial" w:hAnsi="Arial" w:cs="Arial"/>
        </w:rPr>
        <w:t xml:space="preserve">interested </w:t>
      </w:r>
      <w:r w:rsidR="00567E6F">
        <w:rPr>
          <w:rFonts w:ascii="Arial" w:hAnsi="Arial" w:cs="Arial"/>
        </w:rPr>
        <w:t>have stakeholders</w:t>
      </w:r>
      <w:r>
        <w:rPr>
          <w:rFonts w:ascii="Arial" w:hAnsi="Arial" w:cs="Arial"/>
        </w:rPr>
        <w:t>/representatives</w:t>
      </w:r>
      <w:r w:rsidR="00567E6F">
        <w:rPr>
          <w:rFonts w:ascii="Arial" w:hAnsi="Arial" w:cs="Arial"/>
        </w:rPr>
        <w:t xml:space="preserve"> been</w:t>
      </w:r>
      <w:r>
        <w:rPr>
          <w:rFonts w:ascii="Arial" w:hAnsi="Arial" w:cs="Arial"/>
        </w:rPr>
        <w:t xml:space="preserve"> to your advocacy efforts?</w:t>
      </w:r>
    </w:p>
    <w:p w:rsidR="00997986" w:rsidRPr="00AC7134" w:rsidP="00790C98" w14:paraId="3F878637" w14:textId="579173AD">
      <w:pPr>
        <w:pStyle w:val="ListParagraph"/>
        <w:numPr>
          <w:ilvl w:val="0"/>
          <w:numId w:val="202"/>
        </w:numPr>
        <w:rPr>
          <w:rFonts w:ascii="Arial" w:hAnsi="Arial" w:cs="Arial"/>
        </w:rPr>
      </w:pPr>
      <w:r>
        <w:rPr>
          <w:rFonts w:ascii="Arial" w:hAnsi="Arial" w:cs="Arial"/>
        </w:rPr>
        <w:t>Please describe any</w:t>
      </w:r>
      <w:r>
        <w:rPr>
          <w:rFonts w:ascii="Arial" w:hAnsi="Arial" w:cs="Arial"/>
        </w:rPr>
        <w:t xml:space="preserve"> lessons learned from participating in </w:t>
      </w:r>
      <w:r w:rsidR="00567E6F">
        <w:rPr>
          <w:rFonts w:ascii="Arial" w:hAnsi="Arial" w:cs="Arial"/>
        </w:rPr>
        <w:t>advocacy</w:t>
      </w:r>
      <w:r>
        <w:rPr>
          <w:rFonts w:ascii="Arial" w:hAnsi="Arial" w:cs="Arial"/>
        </w:rPr>
        <w:t xml:space="preserve"> activities</w:t>
      </w:r>
      <w:r>
        <w:rPr>
          <w:rFonts w:ascii="Arial" w:hAnsi="Arial" w:cs="Arial"/>
        </w:rPr>
        <w:t>.</w:t>
      </w:r>
      <w:r>
        <w:rPr>
          <w:rFonts w:ascii="Arial" w:hAnsi="Arial" w:cs="Arial"/>
        </w:rPr>
        <w:t xml:space="preserve"> </w:t>
      </w:r>
    </w:p>
    <w:p w:rsidR="004E6903" w:rsidRPr="00AC7134" w:rsidP="00E757AF" w14:paraId="0706B4D9" w14:textId="523FF722">
      <w:pPr>
        <w:pStyle w:val="Tool1"/>
        <w:rPr>
          <w:i/>
        </w:rPr>
      </w:pPr>
      <w:bookmarkStart w:id="44" w:name="_Toc104540709"/>
      <w:bookmarkEnd w:id="43"/>
      <w:r w:rsidRPr="00AC7134">
        <w:t xml:space="preserve">Closing Comments </w:t>
      </w:r>
      <w:r w:rsidRPr="00AC7134">
        <w:rPr>
          <w:i/>
        </w:rPr>
        <w:t>(</w:t>
      </w:r>
      <w:r w:rsidR="00EB634A">
        <w:rPr>
          <w:i/>
        </w:rPr>
        <w:t>2</w:t>
      </w:r>
      <w:r w:rsidRPr="00AC7134">
        <w:rPr>
          <w:i/>
        </w:rPr>
        <w:t xml:space="preserve"> minutes)</w:t>
      </w:r>
      <w:bookmarkEnd w:id="44"/>
    </w:p>
    <w:p w:rsidR="004E6903" w:rsidRPr="00AC7134" w:rsidP="004E6903" w14:paraId="2754A5FA" w14:textId="2C5F7667">
      <w:pPr>
        <w:spacing w:line="240" w:lineRule="auto"/>
        <w:contextualSpacing/>
        <w:rPr>
          <w:rFonts w:ascii="Arial" w:hAnsi="Arial" w:cs="Arial"/>
          <w:i/>
          <w:iCs/>
        </w:rPr>
      </w:pPr>
      <w:r w:rsidRPr="00AC7134">
        <w:rPr>
          <w:rFonts w:ascii="Arial" w:hAnsi="Arial" w:cs="Arial"/>
          <w:i/>
          <w:iCs/>
        </w:rPr>
        <w:t xml:space="preserve">Thank you very much for taking the time to meet with us and to discuss your </w:t>
      </w:r>
      <w:r w:rsidRPr="00AC7134">
        <w:rPr>
          <w:rFonts w:ascii="Arial" w:hAnsi="Arial" w:cs="Arial"/>
          <w:i/>
        </w:rPr>
        <w:t xml:space="preserve">PMHCA </w:t>
      </w:r>
      <w:r w:rsidRPr="00AC7134">
        <w:rPr>
          <w:rFonts w:ascii="Arial" w:hAnsi="Arial" w:cs="Arial"/>
          <w:i/>
          <w:iCs/>
        </w:rPr>
        <w:t>program activities.</w:t>
      </w:r>
    </w:p>
    <w:p w:rsidR="004E6903" w:rsidRPr="00AC7134" w:rsidP="00790C98" w14:paraId="757023AF" w14:textId="77777777">
      <w:pPr>
        <w:pStyle w:val="ListParagraph"/>
        <w:numPr>
          <w:ilvl w:val="0"/>
          <w:numId w:val="202"/>
        </w:numPr>
        <w:spacing w:line="240" w:lineRule="auto"/>
        <w:rPr>
          <w:rFonts w:ascii="Arial" w:hAnsi="Arial" w:cs="Arial"/>
          <w:iCs/>
        </w:rPr>
      </w:pPr>
      <w:r w:rsidRPr="00AC7134">
        <w:rPr>
          <w:rFonts w:ascii="Arial" w:hAnsi="Arial" w:cs="Arial"/>
        </w:rPr>
        <w:t>Do you have any additional questions, comments, or feedback at this time?</w:t>
      </w:r>
    </w:p>
    <w:p w:rsidR="00BB0A6C" w:rsidRPr="00AC7134" w:rsidP="00F1246B" w14:paraId="0F52A8B8" w14:textId="77777777"/>
    <w:p w:rsidR="00BB0A6C" w:rsidRPr="00FD1A75" w:rsidP="00F1246B" w14:paraId="711F41E1" w14:textId="77777777"/>
    <w:bookmarkEnd w:id="0"/>
    <w:p w:rsidR="00BB0A6C" w:rsidRPr="00FD1A75" w:rsidP="00F1246B" w14:paraId="422D93AD" w14:textId="77777777"/>
    <w:sectPr w:rsidSect="00E51A07">
      <w:headerReference w:type="first" r:id="rId12"/>
      <w:pgSz w:w="12240" w:h="15840"/>
      <w:pgMar w:top="72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notTrueType/>
    <w:pitch w:val="default"/>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42FC4" w:rsidRPr="003454CD" w:rsidP="00884EC7" w14:paraId="03F1B934" w14:textId="77777777">
    <w:r>
      <w:rPr>
        <w:rFonts w:ascii="Arial" w:hAnsi="Arial" w:cs="Arial"/>
        <w:noProof/>
        <w:sz w:val="18"/>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3100A4"/>
    <w:multiLevelType w:val="multilevel"/>
    <w:tmpl w:val="A37C3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0377604"/>
    <w:multiLevelType w:val="hybridMultilevel"/>
    <w:tmpl w:val="9FAE868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1E26E04"/>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42810B1"/>
    <w:multiLevelType w:val="hybridMultilevel"/>
    <w:tmpl w:val="B036AEA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43D5744"/>
    <w:multiLevelType w:val="hybridMultilevel"/>
    <w:tmpl w:val="33C8C9F4"/>
    <w:lvl w:ilvl="0">
      <w:start w:val="1"/>
      <w:numFmt w:val="bullet"/>
      <w:lvlText w:val=""/>
      <w:lvlJc w:val="left"/>
      <w:pPr>
        <w:ind w:left="720" w:hanging="360"/>
      </w:pPr>
      <w:rPr>
        <w:rFonts w:ascii="Symbol" w:hAnsi="Symbol"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5357540"/>
    <w:multiLevelType w:val="hybridMultilevel"/>
    <w:tmpl w:val="4C1A1A0C"/>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5484FCB"/>
    <w:multiLevelType w:val="hybridMultilevel"/>
    <w:tmpl w:val="4162BC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5D8519E"/>
    <w:multiLevelType w:val="hybridMultilevel"/>
    <w:tmpl w:val="390E157C"/>
    <w:lvl w:ilvl="0">
      <w:start w:val="4"/>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6DD0A7E"/>
    <w:multiLevelType w:val="hybridMultilevel"/>
    <w:tmpl w:val="62C0F18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06DD0EBA"/>
    <w:multiLevelType w:val="hybridMultilevel"/>
    <w:tmpl w:val="5E10263E"/>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07EA519F"/>
    <w:multiLevelType w:val="hybridMultilevel"/>
    <w:tmpl w:val="1F84558C"/>
    <w:lvl w:ilvl="0">
      <w:start w:val="4"/>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8263D4E"/>
    <w:multiLevelType w:val="hybridMultilevel"/>
    <w:tmpl w:val="540006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89325AF"/>
    <w:multiLevelType w:val="hybridMultilevel"/>
    <w:tmpl w:val="A5948D08"/>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8ED1C65"/>
    <w:multiLevelType w:val="hybridMultilevel"/>
    <w:tmpl w:val="7F6CC3F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091344F9"/>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9A36FCF"/>
    <w:multiLevelType w:val="hybridMultilevel"/>
    <w:tmpl w:val="F6A81458"/>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9C91E9E"/>
    <w:multiLevelType w:val="hybridMultilevel"/>
    <w:tmpl w:val="17E03DD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09D55E54"/>
    <w:multiLevelType w:val="hybridMultilevel"/>
    <w:tmpl w:val="C046B106"/>
    <w:lvl w:ilvl="0">
      <w:start w:val="7"/>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09F0743D"/>
    <w:multiLevelType w:val="hybridMultilevel"/>
    <w:tmpl w:val="2F4E39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9FA6E46"/>
    <w:multiLevelType w:val="hybridMultilevel"/>
    <w:tmpl w:val="C6789468"/>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0">
    <w:nsid w:val="0C56720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0C9A0F0E"/>
    <w:multiLevelType w:val="hybridMultilevel"/>
    <w:tmpl w:val="820C9D6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0DAF33C5"/>
    <w:multiLevelType w:val="hybridMultilevel"/>
    <w:tmpl w:val="A5CE4E8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0E0D4C75"/>
    <w:multiLevelType w:val="hybridMultilevel"/>
    <w:tmpl w:val="BEA8B166"/>
    <w:lvl w:ilvl="0">
      <w:start w:val="1"/>
      <w:numFmt w:val="bullet"/>
      <w:lvlText w:val="o"/>
      <w:lvlJc w:val="left"/>
      <w:pPr>
        <w:ind w:left="1440" w:hanging="360"/>
      </w:pPr>
      <w:rPr>
        <w:rFonts w:ascii="Courier New" w:hAnsi="Courier New" w:cs="Courier New"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4">
    <w:nsid w:val="13E57DC5"/>
    <w:multiLevelType w:val="hybridMultilevel"/>
    <w:tmpl w:val="8E00FEAE"/>
    <w:lvl w:ilvl="0">
      <w:start w:val="8"/>
      <w:numFmt w:val="decimal"/>
      <w:lvlText w:val="%1."/>
      <w:lvlJc w:val="left"/>
      <w:pPr>
        <w:ind w:left="720" w:hanging="360"/>
      </w:pPr>
    </w:lvl>
    <w:lvl w:ilvl="1">
      <w:start w:val="0"/>
      <w:numFmt w:val="decimal"/>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142A3A40"/>
    <w:multiLevelType w:val="hybridMultilevel"/>
    <w:tmpl w:val="CB6A46B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148E374D"/>
    <w:multiLevelType w:val="hybridMultilevel"/>
    <w:tmpl w:val="AADE8006"/>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14B22F2A"/>
    <w:multiLevelType w:val="hybridMultilevel"/>
    <w:tmpl w:val="1A14EFA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8">
    <w:nsid w:val="152028C6"/>
    <w:multiLevelType w:val="hybridMultilevel"/>
    <w:tmpl w:val="BED45ED6"/>
    <w:lvl w:ilvl="0">
      <w:start w:val="35"/>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15290016"/>
    <w:multiLevelType w:val="hybridMultilevel"/>
    <w:tmpl w:val="0512F280"/>
    <w:lvl w:ilvl="0">
      <w:start w:val="1"/>
      <w:numFmt w:val="decimal"/>
      <w:lvlText w:val="%1."/>
      <w:lvlJc w:val="left"/>
      <w:pPr>
        <w:ind w:left="72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16091459"/>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1">
    <w:nsid w:val="18203701"/>
    <w:multiLevelType w:val="hybridMultilevel"/>
    <w:tmpl w:val="DB085662"/>
    <w:lvl w:ilvl="0">
      <w:start w:val="1"/>
      <w:numFmt w:val="bullet"/>
      <w:lvlText w:val="o"/>
      <w:lvlJc w:val="left"/>
      <w:pPr>
        <w:ind w:left="1440" w:hanging="360"/>
      </w:pPr>
      <w:rPr>
        <w:rFonts w:ascii="Courier New" w:hAnsi="Courier New" w:cs="Courier New" w:hint="default"/>
        <w:i w:val="0"/>
        <w:iCs/>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2">
    <w:nsid w:val="19034FFC"/>
    <w:multiLevelType w:val="hybridMultilevel"/>
    <w:tmpl w:val="97C04EE2"/>
    <w:lvl w:ilvl="0">
      <w:start w:val="4"/>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190E5F3E"/>
    <w:multiLevelType w:val="hybridMultilevel"/>
    <w:tmpl w:val="D800FB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196F5F92"/>
    <w:multiLevelType w:val="hybridMultilevel"/>
    <w:tmpl w:val="01C2D8A8"/>
    <w:lvl w:ilvl="0">
      <w:start w:val="1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19CA1410"/>
    <w:multiLevelType w:val="hybridMultilevel"/>
    <w:tmpl w:val="446068C6"/>
    <w:lvl w:ilvl="0">
      <w:start w:val="6"/>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19EE6739"/>
    <w:multiLevelType w:val="hybridMultilevel"/>
    <w:tmpl w:val="64B4C3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1B820830"/>
    <w:multiLevelType w:val="hybridMultilevel"/>
    <w:tmpl w:val="B9BE28D4"/>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1CD37C5B"/>
    <w:multiLevelType w:val="hybridMultilevel"/>
    <w:tmpl w:val="FA9E1FF0"/>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9">
    <w:nsid w:val="1DF50772"/>
    <w:multiLevelType w:val="hybridMultilevel"/>
    <w:tmpl w:val="CB308894"/>
    <w:lvl w:ilvl="0">
      <w:start w:val="16"/>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1EA97146"/>
    <w:multiLevelType w:val="hybridMultilevel"/>
    <w:tmpl w:val="4162BC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1EAB402B"/>
    <w:multiLevelType w:val="hybridMultilevel"/>
    <w:tmpl w:val="BC6030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1F215D22"/>
    <w:multiLevelType w:val="hybridMultilevel"/>
    <w:tmpl w:val="34527620"/>
    <w:lvl w:ilvl="0">
      <w:start w:val="1"/>
      <w:numFmt w:val="bullet"/>
      <w:lvlText w:val=""/>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43">
    <w:nsid w:val="20784C2C"/>
    <w:multiLevelType w:val="hybridMultilevel"/>
    <w:tmpl w:val="1312DEFE"/>
    <w:lvl w:ilvl="0">
      <w:start w:val="1"/>
      <w:numFmt w:val="decimal"/>
      <w:lvlText w:val="%1."/>
      <w:lvlJc w:val="left"/>
      <w:pPr>
        <w:ind w:left="720" w:hanging="360"/>
      </w:pPr>
    </w:lvl>
    <w:lvl w:ilvl="1">
      <w:start w:val="1"/>
      <w:numFmt w:val="bullet"/>
      <w:lvlText w:val="o"/>
      <w:lvlJc w:val="left"/>
      <w:pPr>
        <w:ind w:left="207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21085ED6"/>
    <w:multiLevelType w:val="hybridMultilevel"/>
    <w:tmpl w:val="EDD467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213A6824"/>
    <w:multiLevelType w:val="hybridMultilevel"/>
    <w:tmpl w:val="D966A7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22815A21"/>
    <w:multiLevelType w:val="hybridMultilevel"/>
    <w:tmpl w:val="F00CB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22D91430"/>
    <w:multiLevelType w:val="hybridMultilevel"/>
    <w:tmpl w:val="5B2E4C6A"/>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22E9031A"/>
    <w:multiLevelType w:val="hybridMultilevel"/>
    <w:tmpl w:val="249E41E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256D06CC"/>
    <w:multiLevelType w:val="hybridMultilevel"/>
    <w:tmpl w:val="E4785ACA"/>
    <w:lvl w:ilvl="0">
      <w:start w:val="3"/>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26320707"/>
    <w:multiLevelType w:val="hybridMultilevel"/>
    <w:tmpl w:val="7F6CC3F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27116374"/>
    <w:multiLevelType w:val="hybridMultilevel"/>
    <w:tmpl w:val="52A026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276D2C88"/>
    <w:multiLevelType w:val="hybridMultilevel"/>
    <w:tmpl w:val="13DAF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278A1151"/>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27E00753"/>
    <w:multiLevelType w:val="hybridMultilevel"/>
    <w:tmpl w:val="34B2DB9C"/>
    <w:lvl w:ilvl="0">
      <w:start w:val="3"/>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280631DE"/>
    <w:multiLevelType w:val="hybridMultilevel"/>
    <w:tmpl w:val="A096125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283F44D3"/>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28B8640E"/>
    <w:multiLevelType w:val="hybridMultilevel"/>
    <w:tmpl w:val="E9340F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2B145D21"/>
    <w:multiLevelType w:val="hybridMultilevel"/>
    <w:tmpl w:val="D6703518"/>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2B7C6B0B"/>
    <w:multiLevelType w:val="hybridMultilevel"/>
    <w:tmpl w:val="D4FEC358"/>
    <w:lvl w:ilvl="0">
      <w:start w:val="13"/>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2BFC2B97"/>
    <w:multiLevelType w:val="hybridMultilevel"/>
    <w:tmpl w:val="DB1C4648"/>
    <w:lvl w:ilvl="0">
      <w:start w:val="35"/>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1">
    <w:nsid w:val="2CAB5CE9"/>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2">
    <w:nsid w:val="2D7F0E4B"/>
    <w:multiLevelType w:val="hybridMultilevel"/>
    <w:tmpl w:val="69DCB308"/>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2EC44070"/>
    <w:multiLevelType w:val="hybridMultilevel"/>
    <w:tmpl w:val="6C70A71C"/>
    <w:lvl w:ilvl="0">
      <w:start w:val="3"/>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2F9D60B6"/>
    <w:multiLevelType w:val="hybridMultilevel"/>
    <w:tmpl w:val="D952A75A"/>
    <w:lvl w:ilvl="0">
      <w:start w:val="1"/>
      <w:numFmt w:val="decimal"/>
      <w:lvlText w:val="%1."/>
      <w:lvlJc w:val="left"/>
      <w:pPr>
        <w:ind w:left="81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2FC969E2"/>
    <w:multiLevelType w:val="hybridMultilevel"/>
    <w:tmpl w:val="C442C9D0"/>
    <w:lvl w:ilvl="0">
      <w:start w:val="2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306D74DE"/>
    <w:multiLevelType w:val="hybridMultilevel"/>
    <w:tmpl w:val="4F56F8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309D3271"/>
    <w:multiLevelType w:val="hybridMultilevel"/>
    <w:tmpl w:val="B0CC132A"/>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8">
    <w:nsid w:val="310C5A82"/>
    <w:multiLevelType w:val="hybridMultilevel"/>
    <w:tmpl w:val="5FD49F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nsid w:val="311248CC"/>
    <w:multiLevelType w:val="hybridMultilevel"/>
    <w:tmpl w:val="95543C1A"/>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32187CA7"/>
    <w:multiLevelType w:val="hybridMultilevel"/>
    <w:tmpl w:val="AD6205B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nsid w:val="32662747"/>
    <w:multiLevelType w:val="hybridMultilevel"/>
    <w:tmpl w:val="1884D2DE"/>
    <w:lvl w:ilvl="0">
      <w:start w:val="7"/>
      <w:numFmt w:val="decimal"/>
      <w:lvlText w:val="%1."/>
      <w:lvlJc w:val="left"/>
      <w:pPr>
        <w:ind w:left="720" w:hanging="360"/>
      </w:pPr>
      <w:rPr>
        <w:rFonts w:ascii="Arial" w:hAnsi="Arial" w:cs="Arial" w:hint="default"/>
        <w:strike w:val="0"/>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2">
    <w:nsid w:val="32E94533"/>
    <w:multiLevelType w:val="hybridMultilevel"/>
    <w:tmpl w:val="0C2E7E90"/>
    <w:lvl w:ilvl="0">
      <w:start w:val="4"/>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3">
    <w:nsid w:val="33BC601A"/>
    <w:multiLevelType w:val="hybridMultilevel"/>
    <w:tmpl w:val="40BA6FC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4">
    <w:nsid w:val="346E21F7"/>
    <w:multiLevelType w:val="hybridMultilevel"/>
    <w:tmpl w:val="0136E172"/>
    <w:lvl w:ilvl="0">
      <w:start w:val="35"/>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5">
    <w:nsid w:val="34AD083F"/>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6">
    <w:nsid w:val="3564086C"/>
    <w:multiLevelType w:val="hybridMultilevel"/>
    <w:tmpl w:val="78887AE0"/>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7">
    <w:nsid w:val="362433AF"/>
    <w:multiLevelType w:val="hybridMultilevel"/>
    <w:tmpl w:val="6518D48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8">
    <w:nsid w:val="36C975F3"/>
    <w:multiLevelType w:val="hybridMultilevel"/>
    <w:tmpl w:val="0A48B4AA"/>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9">
    <w:nsid w:val="36DF5A61"/>
    <w:multiLevelType w:val="hybridMultilevel"/>
    <w:tmpl w:val="04940B24"/>
    <w:lvl w:ilvl="0">
      <w:start w:val="1"/>
      <w:numFmt w:val="bullet"/>
      <w:lvlText w:val="o"/>
      <w:lvlJc w:val="left"/>
      <w:pPr>
        <w:ind w:left="1440" w:hanging="360"/>
      </w:pPr>
      <w:rPr>
        <w:rFonts w:ascii="Courier New" w:hAnsi="Courier New" w:cs="Courier New" w:hint="default"/>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0">
    <w:nsid w:val="374A3FA8"/>
    <w:multiLevelType w:val="hybridMultilevel"/>
    <w:tmpl w:val="206E9E04"/>
    <w:lvl w:ilvl="0">
      <w:start w:val="7"/>
      <w:numFmt w:val="decimal"/>
      <w:lvlText w:val="%1."/>
      <w:lvlJc w:val="left"/>
      <w:pPr>
        <w:ind w:left="720" w:hanging="360"/>
      </w:pPr>
      <w:rPr>
        <w:rFonts w:hint="default"/>
        <w:b w:val="0"/>
        <w:bCs w:val="0"/>
      </w:rPr>
    </w:lvl>
    <w:lvl w:ilvl="1">
      <w:start w:val="1"/>
      <w:numFmt w:val="decimal"/>
      <w:lvlText w:val="%2."/>
      <w:lvlJc w:val="left"/>
      <w:pPr>
        <w:ind w:left="1440" w:hanging="360"/>
      </w:p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1">
    <w:nsid w:val="377A7DB6"/>
    <w:multiLevelType w:val="hybridMultilevel"/>
    <w:tmpl w:val="A1BC4790"/>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38B65FD2"/>
    <w:multiLevelType w:val="hybridMultilevel"/>
    <w:tmpl w:val="B1D84C7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3">
    <w:nsid w:val="38FB3AAB"/>
    <w:multiLevelType w:val="hybridMultilevel"/>
    <w:tmpl w:val="EB42FC8C"/>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4">
    <w:nsid w:val="397F7C54"/>
    <w:multiLevelType w:val="hybridMultilevel"/>
    <w:tmpl w:val="ECBC65EE"/>
    <w:lvl w:ilvl="0">
      <w:start w:val="1"/>
      <w:numFmt w:val="bullet"/>
      <w:lvlText w:val="o"/>
      <w:lvlJc w:val="left"/>
      <w:pPr>
        <w:ind w:left="1440" w:hanging="360"/>
      </w:pPr>
      <w:rPr>
        <w:rFonts w:ascii="Courier New" w:hAnsi="Courier New" w:cs="Courier New" w:hint="default"/>
      </w:rPr>
    </w:lvl>
    <w:lvl w:ilvl="1">
      <w:start w:val="1"/>
      <w:numFmt w:val="bullet"/>
      <w:lvlText w:val=""/>
      <w:lvlJc w:val="left"/>
      <w:pPr>
        <w:ind w:left="2340" w:hanging="360"/>
      </w:pPr>
      <w:rPr>
        <w:rFonts w:ascii="Wingdings" w:hAnsi="Wingding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85">
    <w:nsid w:val="39860514"/>
    <w:multiLevelType w:val="hybridMultilevel"/>
    <w:tmpl w:val="174E933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6">
    <w:nsid w:val="3A9B1972"/>
    <w:multiLevelType w:val="hybridMultilevel"/>
    <w:tmpl w:val="B68EF56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7">
    <w:nsid w:val="3B8360D1"/>
    <w:multiLevelType w:val="hybridMultilevel"/>
    <w:tmpl w:val="4A7617D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8">
    <w:nsid w:val="3BD63401"/>
    <w:multiLevelType w:val="hybridMultilevel"/>
    <w:tmpl w:val="9724ED3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9">
    <w:nsid w:val="3BE869ED"/>
    <w:multiLevelType w:val="hybridMultilevel"/>
    <w:tmpl w:val="AC8643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0">
    <w:nsid w:val="3C9C6853"/>
    <w:multiLevelType w:val="hybridMultilevel"/>
    <w:tmpl w:val="3E42E30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1">
    <w:nsid w:val="3CA71D06"/>
    <w:multiLevelType w:val="hybridMultilevel"/>
    <w:tmpl w:val="39501C2E"/>
    <w:lvl w:ilvl="0">
      <w:start w:val="1"/>
      <w:numFmt w:val="decimal"/>
      <w:lvlText w:val="%1."/>
      <w:lvlJc w:val="left"/>
      <w:pPr>
        <w:ind w:left="720" w:hanging="360"/>
      </w:pPr>
      <w:rPr>
        <w:rFonts w:ascii="Calibri" w:eastAsia="Calibri" w:hAnsi="Calibri"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nsid w:val="3D616BA9"/>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3">
    <w:nsid w:val="3D720359"/>
    <w:multiLevelType w:val="hybridMultilevel"/>
    <w:tmpl w:val="1DC2FD9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4">
    <w:nsid w:val="3DE65B50"/>
    <w:multiLevelType w:val="hybridMultilevel"/>
    <w:tmpl w:val="6A2EC14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5">
    <w:nsid w:val="3E923332"/>
    <w:multiLevelType w:val="hybridMultilevel"/>
    <w:tmpl w:val="A30C7F0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6">
    <w:nsid w:val="3EB86BBD"/>
    <w:multiLevelType w:val="hybridMultilevel"/>
    <w:tmpl w:val="134ED446"/>
    <w:lvl w:ilvl="0">
      <w:start w:val="3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7">
    <w:nsid w:val="40095DA9"/>
    <w:multiLevelType w:val="hybridMultilevel"/>
    <w:tmpl w:val="C376FF3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98">
    <w:nsid w:val="40472674"/>
    <w:multiLevelType w:val="hybridMultilevel"/>
    <w:tmpl w:val="C7DA71E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9">
    <w:nsid w:val="40BE7AE7"/>
    <w:multiLevelType w:val="hybridMultilevel"/>
    <w:tmpl w:val="05DE6ED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0">
    <w:nsid w:val="41230E40"/>
    <w:multiLevelType w:val="hybridMultilevel"/>
    <w:tmpl w:val="B2BC6F10"/>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1">
    <w:nsid w:val="41383670"/>
    <w:multiLevelType w:val="hybridMultilevel"/>
    <w:tmpl w:val="C9C2B48C"/>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2">
    <w:nsid w:val="42E06074"/>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3">
    <w:nsid w:val="430E4597"/>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4">
    <w:nsid w:val="43460609"/>
    <w:multiLevelType w:val="hybridMultilevel"/>
    <w:tmpl w:val="4DA2BEE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5">
    <w:nsid w:val="43B77630"/>
    <w:multiLevelType w:val="hybridMultilevel"/>
    <w:tmpl w:val="E53E3E4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6">
    <w:nsid w:val="43D63084"/>
    <w:multiLevelType w:val="hybridMultilevel"/>
    <w:tmpl w:val="F1C234D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7">
    <w:nsid w:val="440369C8"/>
    <w:multiLevelType w:val="hybridMultilevel"/>
    <w:tmpl w:val="F57A0E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8">
    <w:nsid w:val="446F1C1D"/>
    <w:multiLevelType w:val="hybridMultilevel"/>
    <w:tmpl w:val="534619EA"/>
    <w:lvl w:ilvl="0">
      <w:start w:val="12"/>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9">
    <w:nsid w:val="452848F2"/>
    <w:multiLevelType w:val="hybridMultilevel"/>
    <w:tmpl w:val="3E1E90B4"/>
    <w:lvl w:ilvl="0">
      <w:start w:val="13"/>
      <w:numFmt w:val="decimal"/>
      <w:lvlText w:val="%1."/>
      <w:lvlJc w:val="left"/>
      <w:pPr>
        <w:ind w:left="720" w:hanging="360"/>
      </w:pPr>
      <w:rPr>
        <w:rFonts w:hint="default"/>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0">
    <w:nsid w:val="456F65AD"/>
    <w:multiLevelType w:val="hybridMultilevel"/>
    <w:tmpl w:val="D042EBD2"/>
    <w:lvl w:ilvl="0">
      <w:start w:val="6"/>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1">
    <w:nsid w:val="458F3C2B"/>
    <w:multiLevelType w:val="hybridMultilevel"/>
    <w:tmpl w:val="DE8C4F0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2">
    <w:nsid w:val="45AC17C2"/>
    <w:multiLevelType w:val="hybridMultilevel"/>
    <w:tmpl w:val="E606171A"/>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3">
    <w:nsid w:val="466D7509"/>
    <w:multiLevelType w:val="hybridMultilevel"/>
    <w:tmpl w:val="700E29F4"/>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4">
    <w:nsid w:val="4686519A"/>
    <w:multiLevelType w:val="hybridMultilevel"/>
    <w:tmpl w:val="82603D30"/>
    <w:lvl w:ilvl="0">
      <w:start w:val="3"/>
      <w:numFmt w:val="decimal"/>
      <w:lvlText w:val="%1."/>
      <w:lvlJc w:val="left"/>
      <w:pPr>
        <w:ind w:left="720" w:hanging="360"/>
      </w:pPr>
      <w:rPr>
        <w:rFonts w:hint="default"/>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decimal"/>
      <w:lvlText w:val="(%5)"/>
      <w:lvlJc w:val="left"/>
      <w:pPr>
        <w:ind w:left="3600" w:hanging="360"/>
      </w:pPr>
      <w:rPr>
        <w:rFonts w:hint="default"/>
      </w:r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5">
    <w:nsid w:val="472804EF"/>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6">
    <w:nsid w:val="474D19E3"/>
    <w:multiLevelType w:val="hybridMultilevel"/>
    <w:tmpl w:val="B1BCF1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7">
    <w:nsid w:val="48AB79D0"/>
    <w:multiLevelType w:val="hybridMultilevel"/>
    <w:tmpl w:val="CEC02242"/>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8">
    <w:nsid w:val="48C6051B"/>
    <w:multiLevelType w:val="hybridMultilevel"/>
    <w:tmpl w:val="2B92D14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9">
    <w:nsid w:val="494A62A7"/>
    <w:multiLevelType w:val="hybridMultilevel"/>
    <w:tmpl w:val="C724470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0">
    <w:nsid w:val="4B763129"/>
    <w:multiLevelType w:val="hybridMultilevel"/>
    <w:tmpl w:val="02782C66"/>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1">
    <w:nsid w:val="4C080AE4"/>
    <w:multiLevelType w:val="hybridMultilevel"/>
    <w:tmpl w:val="E3FE3BE8"/>
    <w:lvl w:ilvl="0">
      <w:start w:val="2"/>
      <w:numFmt w:val="decimal"/>
      <w:lvlText w:val="%1."/>
      <w:lvlJc w:val="left"/>
      <w:pPr>
        <w:ind w:left="720" w:hanging="360"/>
      </w:pPr>
      <w:rPr>
        <w:rFonts w:hint="default"/>
        <w:i w:val="0"/>
        <w:iCs/>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2">
    <w:nsid w:val="4D353341"/>
    <w:multiLevelType w:val="hybridMultilevel"/>
    <w:tmpl w:val="FD08E422"/>
    <w:lvl w:ilvl="0">
      <w:start w:val="1"/>
      <w:numFmt w:val="decimal"/>
      <w:lvlText w:val="%1."/>
      <w:lvlJc w:val="left"/>
      <w:pPr>
        <w:ind w:left="72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3">
    <w:nsid w:val="4D602C7F"/>
    <w:multiLevelType w:val="hybridMultilevel"/>
    <w:tmpl w:val="9D9E464C"/>
    <w:lvl w:ilvl="0">
      <w:start w:val="17"/>
      <w:numFmt w:val="decimal"/>
      <w:lvlText w:val="%1."/>
      <w:lvlJc w:val="left"/>
      <w:pPr>
        <w:ind w:left="1080" w:hanging="360"/>
      </w:pPr>
      <w:rPr>
        <w:rFonts w:ascii="Arial" w:hAnsi="Arial" w:cs="Arial" w:hint="default"/>
        <w:color w:val="auto"/>
        <w:sz w:val="22"/>
        <w:szCs w:val="22"/>
      </w:rPr>
    </w:lvl>
    <w:lvl w:ilvl="1" w:tentative="1">
      <w:start w:val="1"/>
      <w:numFmt w:val="lowerLetter"/>
      <w:lvlText w:val="%2."/>
      <w:lvlJc w:val="left"/>
      <w:pPr>
        <w:ind w:left="180" w:hanging="360"/>
      </w:pPr>
    </w:lvl>
    <w:lvl w:ilvl="2" w:tentative="1">
      <w:start w:val="1"/>
      <w:numFmt w:val="lowerRoman"/>
      <w:lvlText w:val="%3."/>
      <w:lvlJc w:val="right"/>
      <w:pPr>
        <w:ind w:left="900" w:hanging="180"/>
      </w:pPr>
    </w:lvl>
    <w:lvl w:ilvl="3" w:tentative="1">
      <w:start w:val="1"/>
      <w:numFmt w:val="decimal"/>
      <w:lvlText w:val="%4."/>
      <w:lvlJc w:val="left"/>
      <w:pPr>
        <w:ind w:left="1620" w:hanging="360"/>
      </w:pPr>
    </w:lvl>
    <w:lvl w:ilvl="4" w:tentative="1">
      <w:start w:val="1"/>
      <w:numFmt w:val="lowerLetter"/>
      <w:lvlText w:val="%5."/>
      <w:lvlJc w:val="left"/>
      <w:pPr>
        <w:ind w:left="2340" w:hanging="360"/>
      </w:pPr>
    </w:lvl>
    <w:lvl w:ilvl="5" w:tentative="1">
      <w:start w:val="1"/>
      <w:numFmt w:val="lowerRoman"/>
      <w:lvlText w:val="%6."/>
      <w:lvlJc w:val="right"/>
      <w:pPr>
        <w:ind w:left="3060" w:hanging="180"/>
      </w:pPr>
    </w:lvl>
    <w:lvl w:ilvl="6" w:tentative="1">
      <w:start w:val="1"/>
      <w:numFmt w:val="decimal"/>
      <w:lvlText w:val="%7."/>
      <w:lvlJc w:val="left"/>
      <w:pPr>
        <w:ind w:left="3780" w:hanging="360"/>
      </w:pPr>
    </w:lvl>
    <w:lvl w:ilvl="7" w:tentative="1">
      <w:start w:val="1"/>
      <w:numFmt w:val="lowerLetter"/>
      <w:lvlText w:val="%8."/>
      <w:lvlJc w:val="left"/>
      <w:pPr>
        <w:ind w:left="4500" w:hanging="360"/>
      </w:pPr>
    </w:lvl>
    <w:lvl w:ilvl="8" w:tentative="1">
      <w:start w:val="1"/>
      <w:numFmt w:val="lowerRoman"/>
      <w:lvlText w:val="%9."/>
      <w:lvlJc w:val="right"/>
      <w:pPr>
        <w:ind w:left="5220" w:hanging="180"/>
      </w:pPr>
    </w:lvl>
  </w:abstractNum>
  <w:abstractNum w:abstractNumId="124">
    <w:nsid w:val="4E526634"/>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5">
    <w:nsid w:val="4E9B5894"/>
    <w:multiLevelType w:val="hybridMultilevel"/>
    <w:tmpl w:val="2150486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6">
    <w:nsid w:val="4F6631CD"/>
    <w:multiLevelType w:val="hybridMultilevel"/>
    <w:tmpl w:val="0B365B86"/>
    <w:lvl w:ilvl="0">
      <w:start w:val="22"/>
      <w:numFmt w:val="decimal"/>
      <w:lvlText w:val="%1."/>
      <w:lvlJc w:val="left"/>
      <w:pPr>
        <w:ind w:left="144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7">
    <w:nsid w:val="4F67703C"/>
    <w:multiLevelType w:val="hybridMultilevel"/>
    <w:tmpl w:val="D6BA5BD2"/>
    <w:lvl w:ilvl="0">
      <w:start w:val="24"/>
      <w:numFmt w:val="decimal"/>
      <w:lvlText w:val="%1."/>
      <w:lvlJc w:val="left"/>
      <w:pPr>
        <w:ind w:left="144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8">
    <w:nsid w:val="502A221C"/>
    <w:multiLevelType w:val="hybridMultilevel"/>
    <w:tmpl w:val="764CCE76"/>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9">
    <w:nsid w:val="50CD1375"/>
    <w:multiLevelType w:val="hybridMultilevel"/>
    <w:tmpl w:val="57026FA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0">
    <w:nsid w:val="5123661D"/>
    <w:multiLevelType w:val="hybridMultilevel"/>
    <w:tmpl w:val="7BE455B8"/>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1">
    <w:nsid w:val="512D77B2"/>
    <w:multiLevelType w:val="hybridMultilevel"/>
    <w:tmpl w:val="05165F54"/>
    <w:lvl w:ilvl="0">
      <w:start w:val="7"/>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2">
    <w:nsid w:val="518A5EBC"/>
    <w:multiLevelType w:val="hybridMultilevel"/>
    <w:tmpl w:val="3E3ABE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3">
    <w:nsid w:val="51932B15"/>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4">
    <w:nsid w:val="52195374"/>
    <w:multiLevelType w:val="hybridMultilevel"/>
    <w:tmpl w:val="90882D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5">
    <w:nsid w:val="53203065"/>
    <w:multiLevelType w:val="hybridMultilevel"/>
    <w:tmpl w:val="1A14EFA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6">
    <w:nsid w:val="550B446D"/>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7">
    <w:nsid w:val="56373CEC"/>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8">
    <w:nsid w:val="564736B4"/>
    <w:multiLevelType w:val="hybridMultilevel"/>
    <w:tmpl w:val="C316C67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9">
    <w:nsid w:val="570650E0"/>
    <w:multiLevelType w:val="hybridMultilevel"/>
    <w:tmpl w:val="AD9CDE0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0">
    <w:nsid w:val="57396B73"/>
    <w:multiLevelType w:val="hybridMultilevel"/>
    <w:tmpl w:val="E69C8060"/>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1">
    <w:nsid w:val="584805FB"/>
    <w:multiLevelType w:val="hybridMultilevel"/>
    <w:tmpl w:val="AC8643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2">
    <w:nsid w:val="5A0541C4"/>
    <w:multiLevelType w:val="hybridMultilevel"/>
    <w:tmpl w:val="5E183762"/>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3">
    <w:nsid w:val="5A554090"/>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4">
    <w:nsid w:val="5A861E57"/>
    <w:multiLevelType w:val="hybridMultilevel"/>
    <w:tmpl w:val="62D636C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5">
    <w:nsid w:val="5A8F6DD3"/>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46">
    <w:nsid w:val="5AB93DE3"/>
    <w:multiLevelType w:val="hybridMultilevel"/>
    <w:tmpl w:val="B386930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7">
    <w:nsid w:val="5AEC6617"/>
    <w:multiLevelType w:val="hybridMultilevel"/>
    <w:tmpl w:val="B6B48ADC"/>
    <w:lvl w:ilvl="0">
      <w:start w:val="4"/>
      <w:numFmt w:val="decimal"/>
      <w:lvlText w:val="%1."/>
      <w:lvlJc w:val="left"/>
      <w:pPr>
        <w:ind w:left="720" w:hanging="360"/>
      </w:pPr>
      <w:rPr>
        <w:rFonts w:ascii="Arial" w:hAnsi="Arial" w:cs="Arial" w:hint="default"/>
        <w:strike w:val="0"/>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8">
    <w:nsid w:val="5B226B4D"/>
    <w:multiLevelType w:val="hybridMultilevel"/>
    <w:tmpl w:val="892AB2B2"/>
    <w:lvl w:ilvl="0">
      <w:start w:val="1"/>
      <w:numFmt w:val="bullet"/>
      <w:lvlText w:val="o"/>
      <w:lvlJc w:val="left"/>
      <w:pPr>
        <w:ind w:left="1440" w:hanging="360"/>
      </w:pPr>
      <w:rPr>
        <w:rFonts w:ascii="Courier New" w:hAnsi="Courier New" w:cs="Courier New" w:hint="default"/>
      </w:rPr>
    </w:lvl>
    <w:lvl w:ilvl="1">
      <w:start w:val="1"/>
      <w:numFmt w:val="decimal"/>
      <w:lvlText w:val="%2."/>
      <w:lvlJc w:val="left"/>
      <w:pPr>
        <w:ind w:left="2160" w:hanging="360"/>
      </w:pPr>
      <w:rPr>
        <w:rFont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9">
    <w:nsid w:val="5B767B1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0">
    <w:nsid w:val="5B79061A"/>
    <w:multiLevelType w:val="hybridMultilevel"/>
    <w:tmpl w:val="745ECD0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1">
    <w:nsid w:val="5BF81317"/>
    <w:multiLevelType w:val="hybridMultilevel"/>
    <w:tmpl w:val="2758B8C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2">
    <w:nsid w:val="5C114170"/>
    <w:multiLevelType w:val="hybridMultilevel"/>
    <w:tmpl w:val="4E3E0586"/>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3">
    <w:nsid w:val="5C696AA6"/>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4">
    <w:nsid w:val="5CE9293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5">
    <w:nsid w:val="5D945011"/>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6">
    <w:nsid w:val="5E1D3F67"/>
    <w:multiLevelType w:val="hybridMultilevel"/>
    <w:tmpl w:val="530A414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7">
    <w:nsid w:val="5EEC3C18"/>
    <w:multiLevelType w:val="hybridMultilevel"/>
    <w:tmpl w:val="60A4F91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8">
    <w:nsid w:val="5EF34CC0"/>
    <w:multiLevelType w:val="hybridMultilevel"/>
    <w:tmpl w:val="BED45ED6"/>
    <w:lvl w:ilvl="0">
      <w:start w:val="35"/>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9">
    <w:nsid w:val="5F71320E"/>
    <w:multiLevelType w:val="hybridMultilevel"/>
    <w:tmpl w:val="FFF4F3C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0">
    <w:nsid w:val="5F9C3B01"/>
    <w:multiLevelType w:val="hybridMultilevel"/>
    <w:tmpl w:val="96DAC5E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61">
    <w:nsid w:val="5FFF07D2"/>
    <w:multiLevelType w:val="hybridMultilevel"/>
    <w:tmpl w:val="EA460FEC"/>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2">
    <w:nsid w:val="607A765C"/>
    <w:multiLevelType w:val="hybridMultilevel"/>
    <w:tmpl w:val="E70EB5F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3">
    <w:nsid w:val="61210373"/>
    <w:multiLevelType w:val="hybridMultilevel"/>
    <w:tmpl w:val="EF7CFB3E"/>
    <w:lvl w:ilvl="0">
      <w:start w:val="24"/>
      <w:numFmt w:val="decimal"/>
      <w:lvlText w:val="%1."/>
      <w:lvlJc w:val="left"/>
      <w:pPr>
        <w:ind w:left="144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4">
    <w:nsid w:val="61B7779C"/>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5">
    <w:nsid w:val="621E70B0"/>
    <w:multiLevelType w:val="hybridMultilevel"/>
    <w:tmpl w:val="E00239A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6">
    <w:nsid w:val="62FA51A8"/>
    <w:multiLevelType w:val="hybridMultilevel"/>
    <w:tmpl w:val="6A2EC14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7">
    <w:nsid w:val="630629F5"/>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8">
    <w:nsid w:val="63FE5286"/>
    <w:multiLevelType w:val="hybridMultilevel"/>
    <w:tmpl w:val="4EB285CE"/>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9">
    <w:nsid w:val="65205692"/>
    <w:multiLevelType w:val="hybridMultilevel"/>
    <w:tmpl w:val="134ED446"/>
    <w:lvl w:ilvl="0">
      <w:start w:val="3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0">
    <w:nsid w:val="65DB5D87"/>
    <w:multiLevelType w:val="hybridMultilevel"/>
    <w:tmpl w:val="86FCD4A8"/>
    <w:lvl w:ilvl="0">
      <w:start w:val="5"/>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1">
    <w:nsid w:val="66244603"/>
    <w:multiLevelType w:val="hybridMultilevel"/>
    <w:tmpl w:val="71CC04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2">
    <w:nsid w:val="66D37629"/>
    <w:multiLevelType w:val="hybridMultilevel"/>
    <w:tmpl w:val="F1DE92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3">
    <w:nsid w:val="66F92E5B"/>
    <w:multiLevelType w:val="hybridMultilevel"/>
    <w:tmpl w:val="13F4C1F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4">
    <w:nsid w:val="671B4CC8"/>
    <w:multiLevelType w:val="hybridMultilevel"/>
    <w:tmpl w:val="D3EA55F4"/>
    <w:lvl w:ilvl="0">
      <w:start w:val="1"/>
      <w:numFmt w:val="bullet"/>
      <w:lvlText w:val=""/>
      <w:lvlJc w:val="left"/>
      <w:pPr>
        <w:ind w:left="720" w:hanging="360"/>
      </w:pPr>
      <w:rPr>
        <w:rFonts w:ascii="Symbol" w:hAnsi="Symbol"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5">
    <w:nsid w:val="672670BB"/>
    <w:multiLevelType w:val="hybridMultilevel"/>
    <w:tmpl w:val="3D88026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6">
    <w:nsid w:val="6792122B"/>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7">
    <w:nsid w:val="695062BF"/>
    <w:multiLevelType w:val="hybridMultilevel"/>
    <w:tmpl w:val="0F6E508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8">
    <w:nsid w:val="69826B08"/>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9">
    <w:nsid w:val="69971059"/>
    <w:multiLevelType w:val="hybridMultilevel"/>
    <w:tmpl w:val="C4AEC3A6"/>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80">
    <w:nsid w:val="6A773381"/>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1">
    <w:nsid w:val="6AA62A6A"/>
    <w:multiLevelType w:val="hybridMultilevel"/>
    <w:tmpl w:val="6B980DE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2">
    <w:nsid w:val="6B9464C4"/>
    <w:multiLevelType w:val="hybridMultilevel"/>
    <w:tmpl w:val="FEF8FE22"/>
    <w:lvl w:ilvl="0">
      <w:start w:val="20"/>
      <w:numFmt w:val="decimal"/>
      <w:lvlText w:val="%1."/>
      <w:lvlJc w:val="left"/>
      <w:pPr>
        <w:ind w:left="144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3">
    <w:nsid w:val="6C0553C1"/>
    <w:multiLevelType w:val="hybridMultilevel"/>
    <w:tmpl w:val="97E006F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84">
    <w:nsid w:val="6CE97EAE"/>
    <w:multiLevelType w:val="hybridMultilevel"/>
    <w:tmpl w:val="5F5A94A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5">
    <w:nsid w:val="6DE37CC5"/>
    <w:multiLevelType w:val="hybridMultilevel"/>
    <w:tmpl w:val="82E614C4"/>
    <w:lvl w:ilvl="0">
      <w:start w:val="6"/>
      <w:numFmt w:val="bullet"/>
      <w:lvlText w:val=""/>
      <w:lvlJc w:val="left"/>
      <w:pPr>
        <w:ind w:left="720" w:hanging="360"/>
      </w:pPr>
      <w:rPr>
        <w:rFonts w:ascii="Symbol" w:hAnsi="Symbol"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6">
    <w:nsid w:val="6E015A2E"/>
    <w:multiLevelType w:val="hybridMultilevel"/>
    <w:tmpl w:val="D2B049D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7">
    <w:nsid w:val="6E8B1F84"/>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8">
    <w:nsid w:val="6F171ECC"/>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9">
    <w:nsid w:val="716C1E91"/>
    <w:multiLevelType w:val="hybridMultilevel"/>
    <w:tmpl w:val="D4F2CE5E"/>
    <w:lvl w:ilvl="0">
      <w:start w:val="1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0">
    <w:nsid w:val="720630FD"/>
    <w:multiLevelType w:val="hybridMultilevel"/>
    <w:tmpl w:val="13FE6D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1">
    <w:nsid w:val="72253B48"/>
    <w:multiLevelType w:val="hybridMultilevel"/>
    <w:tmpl w:val="4A82F32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2">
    <w:nsid w:val="72807713"/>
    <w:multiLevelType w:val="hybridMultilevel"/>
    <w:tmpl w:val="A57E5B30"/>
    <w:lvl w:ilvl="0">
      <w:start w:val="3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3">
    <w:nsid w:val="72A60D06"/>
    <w:multiLevelType w:val="hybridMultilevel"/>
    <w:tmpl w:val="969C86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4">
    <w:nsid w:val="73402766"/>
    <w:multiLevelType w:val="hybridMultilevel"/>
    <w:tmpl w:val="CF92B778"/>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5">
    <w:nsid w:val="74006E39"/>
    <w:multiLevelType w:val="hybridMultilevel"/>
    <w:tmpl w:val="9A2023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6">
    <w:nsid w:val="741A5B75"/>
    <w:multiLevelType w:val="hybridMultilevel"/>
    <w:tmpl w:val="F1C234D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7">
    <w:nsid w:val="7519214A"/>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8">
    <w:nsid w:val="75631810"/>
    <w:multiLevelType w:val="hybridMultilevel"/>
    <w:tmpl w:val="E4FA05B2"/>
    <w:lvl w:ilvl="0">
      <w:start w:val="2"/>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9">
    <w:nsid w:val="75E94B98"/>
    <w:multiLevelType w:val="hybridMultilevel"/>
    <w:tmpl w:val="90ACB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0">
    <w:nsid w:val="76586AE6"/>
    <w:multiLevelType w:val="hybridMultilevel"/>
    <w:tmpl w:val="ACE8DF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1">
    <w:nsid w:val="766B4583"/>
    <w:multiLevelType w:val="hybridMultilevel"/>
    <w:tmpl w:val="EC7E51A0"/>
    <w:lvl w:ilvl="0">
      <w:start w:val="17"/>
      <w:numFmt w:val="decimal"/>
      <w:lvlText w:val="%1."/>
      <w:lvlJc w:val="left"/>
      <w:pPr>
        <w:ind w:left="144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2">
    <w:nsid w:val="76ED2B66"/>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3">
    <w:nsid w:val="77AC566C"/>
    <w:multiLevelType w:val="hybridMultilevel"/>
    <w:tmpl w:val="66867CA6"/>
    <w:lvl w:ilvl="0">
      <w:start w:val="16"/>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4">
    <w:nsid w:val="785B04C5"/>
    <w:multiLevelType w:val="hybridMultilevel"/>
    <w:tmpl w:val="6584DE70"/>
    <w:lvl w:ilvl="0">
      <w:start w:val="14"/>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5">
    <w:nsid w:val="78743F33"/>
    <w:multiLevelType w:val="hybridMultilevel"/>
    <w:tmpl w:val="A45AB9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6">
    <w:nsid w:val="78E370BE"/>
    <w:multiLevelType w:val="hybridMultilevel"/>
    <w:tmpl w:val="EDBE57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7">
    <w:nsid w:val="790F1040"/>
    <w:multiLevelType w:val="hybridMultilevel"/>
    <w:tmpl w:val="F4806BE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8">
    <w:nsid w:val="7940680E"/>
    <w:multiLevelType w:val="hybridMultilevel"/>
    <w:tmpl w:val="3A10CF36"/>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9">
    <w:nsid w:val="79811216"/>
    <w:multiLevelType w:val="hybridMultilevel"/>
    <w:tmpl w:val="0B02AD36"/>
    <w:lvl w:ilvl="0">
      <w:start w:val="1"/>
      <w:numFmt w:val="decimal"/>
      <w:lvlText w:val="%1."/>
      <w:lvlJc w:val="left"/>
      <w:pPr>
        <w:ind w:left="720" w:hanging="360"/>
      </w:pPr>
      <w:rPr>
        <w:rFonts w:asciiTheme="minorHAnsi" w:eastAsiaTheme="minorHAnsi" w:hAnsiTheme="minorHAnsi" w:cstheme="minorBid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5"/>
      <w:numFmt w:val="decimal"/>
      <w:lvlText w:val="%6"/>
      <w:lvlJc w:val="left"/>
      <w:pPr>
        <w:ind w:left="4320" w:hanging="360"/>
      </w:pPr>
      <w:rPr>
        <w:rFont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0">
    <w:nsid w:val="79AF7E73"/>
    <w:multiLevelType w:val="hybridMultilevel"/>
    <w:tmpl w:val="A8A8C00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1">
    <w:nsid w:val="7CDB2E2F"/>
    <w:multiLevelType w:val="hybridMultilevel"/>
    <w:tmpl w:val="0746431C"/>
    <w:lvl w:ilvl="0">
      <w:start w:val="1"/>
      <w:numFmt w:val="bullet"/>
      <w:lvlText w:val="o"/>
      <w:lvlJc w:val="left"/>
      <w:pPr>
        <w:ind w:left="1440" w:hanging="360"/>
      </w:pPr>
      <w:rPr>
        <w:rFonts w:ascii="Courier New" w:hAnsi="Courier New" w:cs="Courier New"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12">
    <w:nsid w:val="7CF751C9"/>
    <w:multiLevelType w:val="hybridMultilevel"/>
    <w:tmpl w:val="9F8644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3">
    <w:nsid w:val="7DCF4938"/>
    <w:multiLevelType w:val="hybridMultilevel"/>
    <w:tmpl w:val="5E0432AA"/>
    <w:lvl w:ilvl="0">
      <w:start w:val="1"/>
      <w:numFmt w:val="lowerLetter"/>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214">
    <w:nsid w:val="7E031E0B"/>
    <w:multiLevelType w:val="hybridMultilevel"/>
    <w:tmpl w:val="8BBEA0D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5">
    <w:nsid w:val="7E4B4993"/>
    <w:multiLevelType w:val="hybridMultilevel"/>
    <w:tmpl w:val="8660A22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6">
    <w:nsid w:val="7EAF4B38"/>
    <w:multiLevelType w:val="hybridMultilevel"/>
    <w:tmpl w:val="B276097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7">
    <w:nsid w:val="7FB22656"/>
    <w:multiLevelType w:val="hybridMultilevel"/>
    <w:tmpl w:val="D61EF842"/>
    <w:lvl w:ilvl="0">
      <w:start w:val="37"/>
      <w:numFmt w:val="decimal"/>
      <w:lvlText w:val="%1."/>
      <w:lvlJc w:val="left"/>
      <w:pPr>
        <w:ind w:left="144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8">
    <w:nsid w:val="7FD264EE"/>
    <w:multiLevelType w:val="hybridMultilevel"/>
    <w:tmpl w:val="A754BE9A"/>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num w:numId="1" w16cid:durableId="818571273">
    <w:abstractNumId w:val="116"/>
  </w:num>
  <w:num w:numId="2" w16cid:durableId="1237519723">
    <w:abstractNumId w:val="18"/>
  </w:num>
  <w:num w:numId="3" w16cid:durableId="638221172">
    <w:abstractNumId w:val="36"/>
  </w:num>
  <w:num w:numId="4" w16cid:durableId="1912622318">
    <w:abstractNumId w:val="42"/>
  </w:num>
  <w:num w:numId="5" w16cid:durableId="1557741316">
    <w:abstractNumId w:val="104"/>
  </w:num>
  <w:num w:numId="6" w16cid:durableId="731856433">
    <w:abstractNumId w:val="193"/>
  </w:num>
  <w:num w:numId="7" w16cid:durableId="1879200009">
    <w:abstractNumId w:val="194"/>
  </w:num>
  <w:num w:numId="8" w16cid:durableId="1080907435">
    <w:abstractNumId w:val="70"/>
  </w:num>
  <w:num w:numId="9" w16cid:durableId="1174229096">
    <w:abstractNumId w:val="208"/>
  </w:num>
  <w:num w:numId="10" w16cid:durableId="115028930">
    <w:abstractNumId w:val="141"/>
  </w:num>
  <w:num w:numId="11" w16cid:durableId="1225262348">
    <w:abstractNumId w:val="89"/>
  </w:num>
  <w:num w:numId="12" w16cid:durableId="1927297266">
    <w:abstractNumId w:val="125"/>
  </w:num>
  <w:num w:numId="13" w16cid:durableId="1120958021">
    <w:abstractNumId w:val="27"/>
  </w:num>
  <w:num w:numId="14" w16cid:durableId="1449202808">
    <w:abstractNumId w:val="203"/>
  </w:num>
  <w:num w:numId="15" w16cid:durableId="1726367297">
    <w:abstractNumId w:val="3"/>
  </w:num>
  <w:num w:numId="16" w16cid:durableId="437220716">
    <w:abstractNumId w:val="132"/>
  </w:num>
  <w:num w:numId="17" w16cid:durableId="835459611">
    <w:abstractNumId w:val="209"/>
  </w:num>
  <w:num w:numId="18" w16cid:durableId="573899018">
    <w:abstractNumId w:val="195"/>
  </w:num>
  <w:num w:numId="19" w16cid:durableId="797181502">
    <w:abstractNumId w:val="172"/>
  </w:num>
  <w:num w:numId="20" w16cid:durableId="1433166777">
    <w:abstractNumId w:val="214"/>
  </w:num>
  <w:num w:numId="21" w16cid:durableId="1684043005">
    <w:abstractNumId w:val="34"/>
  </w:num>
  <w:num w:numId="22" w16cid:durableId="1138651308">
    <w:abstractNumId w:val="191"/>
  </w:num>
  <w:num w:numId="23" w16cid:durableId="908344278">
    <w:abstractNumId w:val="186"/>
  </w:num>
  <w:num w:numId="24" w16cid:durableId="489517961">
    <w:abstractNumId w:val="32"/>
  </w:num>
  <w:num w:numId="25" w16cid:durableId="1386946524">
    <w:abstractNumId w:val="18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65052080">
    <w:abstractNumId w:val="45"/>
  </w:num>
  <w:num w:numId="27" w16cid:durableId="1543518874">
    <w:abstractNumId w:val="118"/>
  </w:num>
  <w:num w:numId="28" w16cid:durableId="161287242">
    <w:abstractNumId w:val="105"/>
  </w:num>
  <w:num w:numId="29" w16cid:durableId="1198544516">
    <w:abstractNumId w:val="210"/>
  </w:num>
  <w:num w:numId="30" w16cid:durableId="1270970823">
    <w:abstractNumId w:val="62"/>
  </w:num>
  <w:num w:numId="31" w16cid:durableId="238365864">
    <w:abstractNumId w:val="40"/>
  </w:num>
  <w:num w:numId="32" w16cid:durableId="183717330">
    <w:abstractNumId w:val="43"/>
  </w:num>
  <w:num w:numId="33" w16cid:durableId="1847743841">
    <w:abstractNumId w:val="16"/>
  </w:num>
  <w:num w:numId="34" w16cid:durableId="1103843657">
    <w:abstractNumId w:val="216"/>
  </w:num>
  <w:num w:numId="35" w16cid:durableId="1346639069">
    <w:abstractNumId w:val="207"/>
  </w:num>
  <w:num w:numId="36" w16cid:durableId="552154529">
    <w:abstractNumId w:val="129"/>
  </w:num>
  <w:num w:numId="37" w16cid:durableId="45110380">
    <w:abstractNumId w:val="8"/>
  </w:num>
  <w:num w:numId="38" w16cid:durableId="241108336">
    <w:abstractNumId w:val="94"/>
  </w:num>
  <w:num w:numId="39" w16cid:durableId="1577473045">
    <w:abstractNumId w:val="50"/>
  </w:num>
  <w:num w:numId="40" w16cid:durableId="591088100">
    <w:abstractNumId w:val="166"/>
  </w:num>
  <w:num w:numId="41" w16cid:durableId="1046445736">
    <w:abstractNumId w:val="6"/>
  </w:num>
  <w:num w:numId="42" w16cid:durableId="2111966533">
    <w:abstractNumId w:val="33"/>
  </w:num>
  <w:num w:numId="43" w16cid:durableId="728185983">
    <w:abstractNumId w:val="173"/>
  </w:num>
  <w:num w:numId="44" w16cid:durableId="1684353470">
    <w:abstractNumId w:val="215"/>
  </w:num>
  <w:num w:numId="45" w16cid:durableId="678848048">
    <w:abstractNumId w:val="99"/>
  </w:num>
  <w:num w:numId="46" w16cid:durableId="595329881">
    <w:abstractNumId w:val="175"/>
  </w:num>
  <w:num w:numId="47" w16cid:durableId="76902806">
    <w:abstractNumId w:val="9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73385428">
    <w:abstractNumId w:val="64"/>
  </w:num>
  <w:num w:numId="49" w16cid:durableId="62021796">
    <w:abstractNumId w:val="106"/>
  </w:num>
  <w:num w:numId="50" w16cid:durableId="351299316">
    <w:abstractNumId w:val="206"/>
  </w:num>
  <w:num w:numId="51" w16cid:durableId="1397166163">
    <w:abstractNumId w:val="159"/>
  </w:num>
  <w:num w:numId="52" w16cid:durableId="264314917">
    <w:abstractNumId w:val="128"/>
  </w:num>
  <w:num w:numId="53" w16cid:durableId="801309913">
    <w:abstractNumId w:val="138"/>
  </w:num>
  <w:num w:numId="54" w16cid:durableId="234633771">
    <w:abstractNumId w:val="73"/>
  </w:num>
  <w:num w:numId="55" w16cid:durableId="1973748235">
    <w:abstractNumId w:val="21"/>
  </w:num>
  <w:num w:numId="56" w16cid:durableId="470750972">
    <w:abstractNumId w:val="205"/>
  </w:num>
  <w:num w:numId="57" w16cid:durableId="1108814519">
    <w:abstractNumId w:val="41"/>
  </w:num>
  <w:num w:numId="58" w16cid:durableId="232814536">
    <w:abstractNumId w:val="157"/>
  </w:num>
  <w:num w:numId="59" w16cid:durableId="210263442">
    <w:abstractNumId w:val="95"/>
  </w:num>
  <w:num w:numId="60" w16cid:durableId="1781532095">
    <w:abstractNumId w:val="150"/>
  </w:num>
  <w:num w:numId="61" w16cid:durableId="1098411270">
    <w:abstractNumId w:val="152"/>
  </w:num>
  <w:num w:numId="62" w16cid:durableId="909312456">
    <w:abstractNumId w:val="55"/>
  </w:num>
  <w:num w:numId="63" w16cid:durableId="1272469400">
    <w:abstractNumId w:val="177"/>
  </w:num>
  <w:num w:numId="64" w16cid:durableId="1271474613">
    <w:abstractNumId w:val="88"/>
  </w:num>
  <w:num w:numId="65" w16cid:durableId="463239279">
    <w:abstractNumId w:val="139"/>
  </w:num>
  <w:num w:numId="66" w16cid:durableId="2039889899">
    <w:abstractNumId w:val="85"/>
  </w:num>
  <w:num w:numId="67" w16cid:durableId="2073771637">
    <w:abstractNumId w:val="68"/>
  </w:num>
  <w:num w:numId="68" w16cid:durableId="582840632">
    <w:abstractNumId w:val="72"/>
  </w:num>
  <w:num w:numId="69" w16cid:durableId="74329494">
    <w:abstractNumId w:val="82"/>
  </w:num>
  <w:num w:numId="70" w16cid:durableId="1624310212">
    <w:abstractNumId w:val="179"/>
  </w:num>
  <w:num w:numId="71" w16cid:durableId="2100907985">
    <w:abstractNumId w:val="130"/>
  </w:num>
  <w:num w:numId="72" w16cid:durableId="236138529">
    <w:abstractNumId w:val="119"/>
  </w:num>
  <w:num w:numId="73" w16cid:durableId="1819834892">
    <w:abstractNumId w:val="22"/>
  </w:num>
  <w:num w:numId="74" w16cid:durableId="612588520">
    <w:abstractNumId w:val="51"/>
  </w:num>
  <w:num w:numId="75" w16cid:durableId="981084682">
    <w:abstractNumId w:val="218"/>
  </w:num>
  <w:num w:numId="76" w16cid:durableId="1066955007">
    <w:abstractNumId w:val="135"/>
  </w:num>
  <w:num w:numId="77" w16cid:durableId="571039280">
    <w:abstractNumId w:val="145"/>
  </w:num>
  <w:num w:numId="78" w16cid:durableId="149949838">
    <w:abstractNumId w:val="183"/>
  </w:num>
  <w:num w:numId="79" w16cid:durableId="1889298202">
    <w:abstractNumId w:val="97"/>
  </w:num>
  <w:num w:numId="80" w16cid:durableId="188763605">
    <w:abstractNumId w:val="61"/>
  </w:num>
  <w:num w:numId="81" w16cid:durableId="367687391">
    <w:abstractNumId w:val="30"/>
  </w:num>
  <w:num w:numId="82" w16cid:durableId="1902861335">
    <w:abstractNumId w:val="151"/>
  </w:num>
  <w:num w:numId="83" w16cid:durableId="1056516681">
    <w:abstractNumId w:val="86"/>
  </w:num>
  <w:num w:numId="84" w16cid:durableId="207843847">
    <w:abstractNumId w:val="127"/>
  </w:num>
  <w:num w:numId="85" w16cid:durableId="1362702246">
    <w:abstractNumId w:val="113"/>
  </w:num>
  <w:num w:numId="86" w16cid:durableId="327177357">
    <w:abstractNumId w:val="83"/>
  </w:num>
  <w:num w:numId="87" w16cid:durableId="29494827">
    <w:abstractNumId w:val="161"/>
  </w:num>
  <w:num w:numId="88" w16cid:durableId="928076975">
    <w:abstractNumId w:val="9"/>
  </w:num>
  <w:num w:numId="89" w16cid:durableId="226457535">
    <w:abstractNumId w:val="74"/>
  </w:num>
  <w:num w:numId="90" w16cid:durableId="36904955">
    <w:abstractNumId w:val="161"/>
  </w:num>
  <w:num w:numId="91" w16cid:durableId="2064407254">
    <w:abstractNumId w:val="111"/>
  </w:num>
  <w:num w:numId="92" w16cid:durableId="1093280612">
    <w:abstractNumId w:val="184"/>
  </w:num>
  <w:num w:numId="93" w16cid:durableId="459959942">
    <w:abstractNumId w:val="165"/>
  </w:num>
  <w:num w:numId="94" w16cid:durableId="408308592">
    <w:abstractNumId w:val="1"/>
  </w:num>
  <w:num w:numId="95" w16cid:durableId="220793535">
    <w:abstractNumId w:val="25"/>
  </w:num>
  <w:num w:numId="96" w16cid:durableId="1464691976">
    <w:abstractNumId w:val="93"/>
  </w:num>
  <w:num w:numId="97" w16cid:durableId="1308901094">
    <w:abstractNumId w:val="24"/>
  </w:num>
  <w:num w:numId="98" w16cid:durableId="1604532519">
    <w:abstractNumId w:val="160"/>
  </w:num>
  <w:num w:numId="99" w16cid:durableId="1606766161">
    <w:abstractNumId w:val="126"/>
  </w:num>
  <w:num w:numId="100" w16cid:durableId="1000162081">
    <w:abstractNumId w:val="57"/>
  </w:num>
  <w:num w:numId="101" w16cid:durableId="1837958534">
    <w:abstractNumId w:val="48"/>
  </w:num>
  <w:num w:numId="102" w16cid:durableId="1043870891">
    <w:abstractNumId w:val="156"/>
  </w:num>
  <w:num w:numId="103" w16cid:durableId="1384137230">
    <w:abstractNumId w:val="217"/>
  </w:num>
  <w:num w:numId="104" w16cid:durableId="1624580652">
    <w:abstractNumId w:val="171"/>
  </w:num>
  <w:num w:numId="105" w16cid:durableId="272790103">
    <w:abstractNumId w:val="100"/>
  </w:num>
  <w:num w:numId="106" w16cid:durableId="372391683">
    <w:abstractNumId w:val="196"/>
  </w:num>
  <w:num w:numId="107" w16cid:durableId="374933614">
    <w:abstractNumId w:val="212"/>
  </w:num>
  <w:num w:numId="108" w16cid:durableId="1288245639">
    <w:abstractNumId w:val="146"/>
  </w:num>
  <w:num w:numId="109" w16cid:durableId="2063213173">
    <w:abstractNumId w:val="169"/>
  </w:num>
  <w:num w:numId="110" w16cid:durableId="311913760">
    <w:abstractNumId w:val="77"/>
  </w:num>
  <w:num w:numId="111" w16cid:durableId="1623347388">
    <w:abstractNumId w:val="120"/>
  </w:num>
  <w:num w:numId="112" w16cid:durableId="213469393">
    <w:abstractNumId w:val="31"/>
  </w:num>
  <w:num w:numId="113" w16cid:durableId="302123621">
    <w:abstractNumId w:val="190"/>
  </w:num>
  <w:num w:numId="114" w16cid:durableId="1550342226">
    <w:abstractNumId w:val="79"/>
  </w:num>
  <w:num w:numId="115" w16cid:durableId="1474638612">
    <w:abstractNumId w:val="163"/>
  </w:num>
  <w:num w:numId="116" w16cid:durableId="1625424039">
    <w:abstractNumId w:val="211"/>
  </w:num>
  <w:num w:numId="117" w16cid:durableId="699548174">
    <w:abstractNumId w:val="23"/>
  </w:num>
  <w:num w:numId="118" w16cid:durableId="230776995">
    <w:abstractNumId w:val="98"/>
  </w:num>
  <w:num w:numId="119" w16cid:durableId="466433563">
    <w:abstractNumId w:val="162"/>
  </w:num>
  <w:num w:numId="120" w16cid:durableId="946039461">
    <w:abstractNumId w:val="38"/>
  </w:num>
  <w:num w:numId="121" w16cid:durableId="1878732108">
    <w:abstractNumId w:val="12"/>
  </w:num>
  <w:num w:numId="122" w16cid:durableId="1905483332">
    <w:abstractNumId w:val="58"/>
  </w:num>
  <w:num w:numId="123" w16cid:durableId="140122698">
    <w:abstractNumId w:val="84"/>
  </w:num>
  <w:num w:numId="124" w16cid:durableId="1278297519">
    <w:abstractNumId w:val="131"/>
  </w:num>
  <w:num w:numId="125" w16cid:durableId="1540970116">
    <w:abstractNumId w:val="148"/>
  </w:num>
  <w:num w:numId="126" w16cid:durableId="25646101">
    <w:abstractNumId w:val="81"/>
  </w:num>
  <w:num w:numId="127" w16cid:durableId="1024787893">
    <w:abstractNumId w:val="67"/>
  </w:num>
  <w:num w:numId="128" w16cid:durableId="1032656969">
    <w:abstractNumId w:val="19"/>
  </w:num>
  <w:num w:numId="129" w16cid:durableId="454561842">
    <w:abstractNumId w:val="140"/>
  </w:num>
  <w:num w:numId="130" w16cid:durableId="1270775640">
    <w:abstractNumId w:val="47"/>
  </w:num>
  <w:num w:numId="131" w16cid:durableId="502285290">
    <w:abstractNumId w:val="170"/>
  </w:num>
  <w:num w:numId="132" w16cid:durableId="620578376">
    <w:abstractNumId w:val="26"/>
  </w:num>
  <w:num w:numId="133" w16cid:durableId="908686382">
    <w:abstractNumId w:val="115"/>
  </w:num>
  <w:num w:numId="134" w16cid:durableId="1266230694">
    <w:abstractNumId w:val="168"/>
  </w:num>
  <w:num w:numId="135" w16cid:durableId="1498382149">
    <w:abstractNumId w:val="5"/>
  </w:num>
  <w:num w:numId="136" w16cid:durableId="1614361666">
    <w:abstractNumId w:val="91"/>
    <w:lvlOverride w:ilvl="0">
      <w:startOverride w:val="1"/>
    </w:lvlOverride>
    <w:lvlOverride w:ilvl="1"/>
    <w:lvlOverride w:ilvl="2"/>
    <w:lvlOverride w:ilvl="3"/>
    <w:lvlOverride w:ilvl="4"/>
    <w:lvlOverride w:ilvl="5"/>
    <w:lvlOverride w:ilvl="6"/>
    <w:lvlOverride w:ilvl="7"/>
    <w:lvlOverride w:ilvl="8"/>
  </w:num>
  <w:num w:numId="137" w16cid:durableId="300614894">
    <w:abstractNumId w:val="35"/>
  </w:num>
  <w:num w:numId="138" w16cid:durableId="377706007">
    <w:abstractNumId w:val="185"/>
  </w:num>
  <w:num w:numId="139" w16cid:durableId="491258637">
    <w:abstractNumId w:val="44"/>
  </w:num>
  <w:num w:numId="140" w16cid:durableId="339551597">
    <w:abstractNumId w:val="198"/>
  </w:num>
  <w:num w:numId="141" w16cid:durableId="1542597522">
    <w:abstractNumId w:val="11"/>
  </w:num>
  <w:num w:numId="142" w16cid:durableId="409936304">
    <w:abstractNumId w:val="90"/>
  </w:num>
  <w:num w:numId="143" w16cid:durableId="681705851">
    <w:abstractNumId w:val="0"/>
  </w:num>
  <w:num w:numId="144" w16cid:durableId="2114667719">
    <w:abstractNumId w:val="13"/>
  </w:num>
  <w:num w:numId="145" w16cid:durableId="355498984">
    <w:abstractNumId w:val="59"/>
  </w:num>
  <w:num w:numId="146" w16cid:durableId="394203405">
    <w:abstractNumId w:val="144"/>
  </w:num>
  <w:num w:numId="147" w16cid:durableId="2146703774">
    <w:abstractNumId w:val="164"/>
  </w:num>
  <w:num w:numId="148" w16cid:durableId="760832024">
    <w:abstractNumId w:val="143"/>
  </w:num>
  <w:num w:numId="149" w16cid:durableId="32004448">
    <w:abstractNumId w:val="87"/>
  </w:num>
  <w:num w:numId="150" w16cid:durableId="1275091960">
    <w:abstractNumId w:val="20"/>
  </w:num>
  <w:num w:numId="151" w16cid:durableId="1139955206">
    <w:abstractNumId w:val="14"/>
  </w:num>
  <w:num w:numId="152" w16cid:durableId="1581479334">
    <w:abstractNumId w:val="178"/>
  </w:num>
  <w:num w:numId="153" w16cid:durableId="1116144762">
    <w:abstractNumId w:val="76"/>
  </w:num>
  <w:num w:numId="154" w16cid:durableId="341081176">
    <w:abstractNumId w:val="53"/>
  </w:num>
  <w:num w:numId="155" w16cid:durableId="1099107490">
    <w:abstractNumId w:val="136"/>
  </w:num>
  <w:num w:numId="156" w16cid:durableId="741022616">
    <w:abstractNumId w:val="142"/>
  </w:num>
  <w:num w:numId="157" w16cid:durableId="1087922987">
    <w:abstractNumId w:val="188"/>
  </w:num>
  <w:num w:numId="158" w16cid:durableId="391315832">
    <w:abstractNumId w:val="180"/>
  </w:num>
  <w:num w:numId="159" w16cid:durableId="1548301113">
    <w:abstractNumId w:val="154"/>
  </w:num>
  <w:num w:numId="160" w16cid:durableId="1815292370">
    <w:abstractNumId w:val="149"/>
  </w:num>
  <w:num w:numId="161" w16cid:durableId="1130127274">
    <w:abstractNumId w:val="197"/>
  </w:num>
  <w:num w:numId="162" w16cid:durableId="252323712">
    <w:abstractNumId w:val="92"/>
  </w:num>
  <w:num w:numId="163" w16cid:durableId="864752437">
    <w:abstractNumId w:val="153"/>
  </w:num>
  <w:num w:numId="164" w16cid:durableId="1369800553">
    <w:abstractNumId w:val="49"/>
  </w:num>
  <w:num w:numId="165" w16cid:durableId="1691642850">
    <w:abstractNumId w:val="7"/>
  </w:num>
  <w:num w:numId="166" w16cid:durableId="40177872">
    <w:abstractNumId w:val="102"/>
  </w:num>
  <w:num w:numId="167" w16cid:durableId="1255742504">
    <w:abstractNumId w:val="187"/>
  </w:num>
  <w:num w:numId="168" w16cid:durableId="1729105254">
    <w:abstractNumId w:val="155"/>
  </w:num>
  <w:num w:numId="169" w16cid:durableId="751467974">
    <w:abstractNumId w:val="78"/>
  </w:num>
  <w:num w:numId="170" w16cid:durableId="859199704">
    <w:abstractNumId w:val="54"/>
  </w:num>
  <w:num w:numId="171" w16cid:durableId="1003246439">
    <w:abstractNumId w:val="114"/>
  </w:num>
  <w:num w:numId="172" w16cid:durableId="1466582192">
    <w:abstractNumId w:val="176"/>
  </w:num>
  <w:num w:numId="173" w16cid:durableId="415516938">
    <w:abstractNumId w:val="56"/>
  </w:num>
  <w:num w:numId="174" w16cid:durableId="671765263">
    <w:abstractNumId w:val="15"/>
  </w:num>
  <w:num w:numId="175" w16cid:durableId="1791702131">
    <w:abstractNumId w:val="147"/>
  </w:num>
  <w:num w:numId="176" w16cid:durableId="862672682">
    <w:abstractNumId w:val="71"/>
  </w:num>
  <w:num w:numId="177" w16cid:durableId="1479346459">
    <w:abstractNumId w:val="167"/>
  </w:num>
  <w:num w:numId="178" w16cid:durableId="27606824">
    <w:abstractNumId w:val="117"/>
  </w:num>
  <w:num w:numId="179" w16cid:durableId="2063868338">
    <w:abstractNumId w:val="75"/>
  </w:num>
  <w:num w:numId="180" w16cid:durableId="1828859336">
    <w:abstractNumId w:val="133"/>
  </w:num>
  <w:num w:numId="181" w16cid:durableId="547573524">
    <w:abstractNumId w:val="101"/>
  </w:num>
  <w:num w:numId="182" w16cid:durableId="1975525226">
    <w:abstractNumId w:val="103"/>
  </w:num>
  <w:num w:numId="183" w16cid:durableId="745806984">
    <w:abstractNumId w:val="124"/>
  </w:num>
  <w:num w:numId="184" w16cid:durableId="1989481120">
    <w:abstractNumId w:val="69"/>
  </w:num>
  <w:num w:numId="185" w16cid:durableId="965115885">
    <w:abstractNumId w:val="63"/>
  </w:num>
  <w:num w:numId="186" w16cid:durableId="154952858">
    <w:abstractNumId w:val="10"/>
  </w:num>
  <w:num w:numId="187" w16cid:durableId="1204321155">
    <w:abstractNumId w:val="80"/>
  </w:num>
  <w:num w:numId="188" w16cid:durableId="97873359">
    <w:abstractNumId w:val="189"/>
  </w:num>
  <w:num w:numId="189" w16cid:durableId="1352758850">
    <w:abstractNumId w:val="181"/>
  </w:num>
  <w:num w:numId="190" w16cid:durableId="466317534">
    <w:abstractNumId w:val="122"/>
  </w:num>
  <w:num w:numId="191" w16cid:durableId="1931964170">
    <w:abstractNumId w:val="28"/>
  </w:num>
  <w:num w:numId="192" w16cid:durableId="505824743">
    <w:abstractNumId w:val="158"/>
  </w:num>
  <w:num w:numId="193" w16cid:durableId="1873837826">
    <w:abstractNumId w:val="137"/>
  </w:num>
  <w:num w:numId="194" w16cid:durableId="1448281118">
    <w:abstractNumId w:val="2"/>
  </w:num>
  <w:num w:numId="195" w16cid:durableId="1269042549">
    <w:abstractNumId w:val="192"/>
  </w:num>
  <w:num w:numId="196" w16cid:durableId="1889993233">
    <w:abstractNumId w:val="96"/>
  </w:num>
  <w:num w:numId="197" w16cid:durableId="1114011063">
    <w:abstractNumId w:val="66"/>
  </w:num>
  <w:num w:numId="198" w16cid:durableId="1026635679">
    <w:abstractNumId w:val="29"/>
  </w:num>
  <w:num w:numId="199" w16cid:durableId="787775224">
    <w:abstractNumId w:val="121"/>
  </w:num>
  <w:num w:numId="200" w16cid:durableId="1533154829">
    <w:abstractNumId w:val="60"/>
  </w:num>
  <w:num w:numId="201" w16cid:durableId="1403677844">
    <w:abstractNumId w:val="109"/>
  </w:num>
  <w:num w:numId="202" w16cid:durableId="1386488877">
    <w:abstractNumId w:val="39"/>
  </w:num>
  <w:num w:numId="203" w16cid:durableId="719862287">
    <w:abstractNumId w:val="17"/>
  </w:num>
  <w:num w:numId="204" w16cid:durableId="148832333">
    <w:abstractNumId w:val="110"/>
  </w:num>
  <w:num w:numId="205" w16cid:durableId="2144763241">
    <w:abstractNumId w:val="213"/>
  </w:num>
  <w:num w:numId="206" w16cid:durableId="278881838">
    <w:abstractNumId w:val="65"/>
  </w:num>
  <w:num w:numId="207" w16cid:durableId="1667434232">
    <w:abstractNumId w:val="204"/>
  </w:num>
  <w:num w:numId="208" w16cid:durableId="392244062">
    <w:abstractNumId w:val="201"/>
  </w:num>
  <w:num w:numId="209" w16cid:durableId="191958182">
    <w:abstractNumId w:val="182"/>
  </w:num>
  <w:num w:numId="210" w16cid:durableId="681860196">
    <w:abstractNumId w:val="108"/>
  </w:num>
  <w:num w:numId="211" w16cid:durableId="192770801">
    <w:abstractNumId w:val="123"/>
  </w:num>
  <w:num w:numId="212" w16cid:durableId="389352129">
    <w:abstractNumId w:val="202"/>
  </w:num>
  <w:num w:numId="213" w16cid:durableId="1174224074">
    <w:abstractNumId w:val="107"/>
  </w:num>
  <w:num w:numId="214" w16cid:durableId="1426268861">
    <w:abstractNumId w:val="200"/>
  </w:num>
  <w:num w:numId="215" w16cid:durableId="437022656">
    <w:abstractNumId w:val="199"/>
  </w:num>
  <w:num w:numId="216" w16cid:durableId="798570044">
    <w:abstractNumId w:val="134"/>
  </w:num>
  <w:num w:numId="217" w16cid:durableId="712969073">
    <w:abstractNumId w:val="46"/>
  </w:num>
  <w:num w:numId="218" w16cid:durableId="444157697">
    <w:abstractNumId w:val="52"/>
  </w:num>
  <w:num w:numId="219" w16cid:durableId="797454338">
    <w:abstractNumId w:val="112"/>
  </w:num>
  <w:num w:numId="220" w16cid:durableId="1493252088">
    <w:abstractNumId w:val="37"/>
  </w:num>
  <w:num w:numId="221" w16cid:durableId="270864618">
    <w:abstractNumId w:val="4"/>
  </w:num>
  <w:num w:numId="222" w16cid:durableId="1696269521">
    <w:abstractNumId w:val="174"/>
  </w:num>
  <w:numIdMacAtCleanup w:val="2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2375"/>
    <w:rsid w:val="0000206A"/>
    <w:rsid w:val="00002311"/>
    <w:rsid w:val="0000242C"/>
    <w:rsid w:val="000025A1"/>
    <w:rsid w:val="00002DF0"/>
    <w:rsid w:val="0000418C"/>
    <w:rsid w:val="00004B2B"/>
    <w:rsid w:val="000056FE"/>
    <w:rsid w:val="00005D6C"/>
    <w:rsid w:val="00005DA0"/>
    <w:rsid w:val="00006C6A"/>
    <w:rsid w:val="000074DB"/>
    <w:rsid w:val="00007774"/>
    <w:rsid w:val="00010B14"/>
    <w:rsid w:val="00010B4E"/>
    <w:rsid w:val="000128E3"/>
    <w:rsid w:val="00013741"/>
    <w:rsid w:val="0001451B"/>
    <w:rsid w:val="00015ADD"/>
    <w:rsid w:val="00016589"/>
    <w:rsid w:val="00021368"/>
    <w:rsid w:val="0002162C"/>
    <w:rsid w:val="0002257A"/>
    <w:rsid w:val="00022DDA"/>
    <w:rsid w:val="00023510"/>
    <w:rsid w:val="00023832"/>
    <w:rsid w:val="0002521D"/>
    <w:rsid w:val="00025487"/>
    <w:rsid w:val="000254FD"/>
    <w:rsid w:val="0002584B"/>
    <w:rsid w:val="00025E1B"/>
    <w:rsid w:val="00026EFE"/>
    <w:rsid w:val="00030E40"/>
    <w:rsid w:val="000310FB"/>
    <w:rsid w:val="00032C71"/>
    <w:rsid w:val="00032F1D"/>
    <w:rsid w:val="000341ED"/>
    <w:rsid w:val="00034A46"/>
    <w:rsid w:val="00040083"/>
    <w:rsid w:val="00040253"/>
    <w:rsid w:val="00040580"/>
    <w:rsid w:val="00040D4B"/>
    <w:rsid w:val="00040ED9"/>
    <w:rsid w:val="00042E04"/>
    <w:rsid w:val="00043A09"/>
    <w:rsid w:val="00043E82"/>
    <w:rsid w:val="00044450"/>
    <w:rsid w:val="000446DE"/>
    <w:rsid w:val="000448F4"/>
    <w:rsid w:val="00044A34"/>
    <w:rsid w:val="00046460"/>
    <w:rsid w:val="0004704F"/>
    <w:rsid w:val="000471C7"/>
    <w:rsid w:val="00047E50"/>
    <w:rsid w:val="00050CFA"/>
    <w:rsid w:val="00051F58"/>
    <w:rsid w:val="0005400D"/>
    <w:rsid w:val="00054057"/>
    <w:rsid w:val="00054075"/>
    <w:rsid w:val="00055E44"/>
    <w:rsid w:val="00056A26"/>
    <w:rsid w:val="000572E9"/>
    <w:rsid w:val="00060682"/>
    <w:rsid w:val="00064F6C"/>
    <w:rsid w:val="0006500C"/>
    <w:rsid w:val="0006536F"/>
    <w:rsid w:val="000659D9"/>
    <w:rsid w:val="00065DD8"/>
    <w:rsid w:val="000661EB"/>
    <w:rsid w:val="00067348"/>
    <w:rsid w:val="000674A6"/>
    <w:rsid w:val="0006767B"/>
    <w:rsid w:val="00067FC3"/>
    <w:rsid w:val="000707A6"/>
    <w:rsid w:val="00071C76"/>
    <w:rsid w:val="00072C70"/>
    <w:rsid w:val="00075E88"/>
    <w:rsid w:val="0008004F"/>
    <w:rsid w:val="00080620"/>
    <w:rsid w:val="000819D0"/>
    <w:rsid w:val="00082B6B"/>
    <w:rsid w:val="00083336"/>
    <w:rsid w:val="00084B80"/>
    <w:rsid w:val="00086165"/>
    <w:rsid w:val="00090597"/>
    <w:rsid w:val="0009084C"/>
    <w:rsid w:val="00090D69"/>
    <w:rsid w:val="000918F2"/>
    <w:rsid w:val="00091A24"/>
    <w:rsid w:val="000920DB"/>
    <w:rsid w:val="000923A9"/>
    <w:rsid w:val="00093885"/>
    <w:rsid w:val="00096B97"/>
    <w:rsid w:val="00096D92"/>
    <w:rsid w:val="000A09B0"/>
    <w:rsid w:val="000A0B50"/>
    <w:rsid w:val="000A0CAE"/>
    <w:rsid w:val="000A14DB"/>
    <w:rsid w:val="000A1853"/>
    <w:rsid w:val="000A1EBE"/>
    <w:rsid w:val="000A2149"/>
    <w:rsid w:val="000A29CF"/>
    <w:rsid w:val="000A2BFE"/>
    <w:rsid w:val="000A3297"/>
    <w:rsid w:val="000A5840"/>
    <w:rsid w:val="000A6538"/>
    <w:rsid w:val="000A719A"/>
    <w:rsid w:val="000A79F3"/>
    <w:rsid w:val="000A7CD8"/>
    <w:rsid w:val="000B2992"/>
    <w:rsid w:val="000B37F9"/>
    <w:rsid w:val="000B3C25"/>
    <w:rsid w:val="000B3E74"/>
    <w:rsid w:val="000B426E"/>
    <w:rsid w:val="000B44BE"/>
    <w:rsid w:val="000B46CC"/>
    <w:rsid w:val="000B50AC"/>
    <w:rsid w:val="000B6618"/>
    <w:rsid w:val="000B6D00"/>
    <w:rsid w:val="000B725F"/>
    <w:rsid w:val="000B7AF4"/>
    <w:rsid w:val="000C0340"/>
    <w:rsid w:val="000C0BA7"/>
    <w:rsid w:val="000C1079"/>
    <w:rsid w:val="000C38DF"/>
    <w:rsid w:val="000C613E"/>
    <w:rsid w:val="000C6808"/>
    <w:rsid w:val="000C758B"/>
    <w:rsid w:val="000D0D72"/>
    <w:rsid w:val="000D2132"/>
    <w:rsid w:val="000D2CC3"/>
    <w:rsid w:val="000D34C5"/>
    <w:rsid w:val="000D4BAA"/>
    <w:rsid w:val="000D6ACC"/>
    <w:rsid w:val="000E160C"/>
    <w:rsid w:val="000E307A"/>
    <w:rsid w:val="000E4A22"/>
    <w:rsid w:val="000E7088"/>
    <w:rsid w:val="000E7E42"/>
    <w:rsid w:val="000F1198"/>
    <w:rsid w:val="000F191D"/>
    <w:rsid w:val="000F48FB"/>
    <w:rsid w:val="000F5190"/>
    <w:rsid w:val="000F6EDA"/>
    <w:rsid w:val="00100BE0"/>
    <w:rsid w:val="00101172"/>
    <w:rsid w:val="001014F4"/>
    <w:rsid w:val="00101F83"/>
    <w:rsid w:val="0010227D"/>
    <w:rsid w:val="0010399F"/>
    <w:rsid w:val="00104D55"/>
    <w:rsid w:val="00104F55"/>
    <w:rsid w:val="00105082"/>
    <w:rsid w:val="00105C2C"/>
    <w:rsid w:val="00107356"/>
    <w:rsid w:val="00110650"/>
    <w:rsid w:val="001109C2"/>
    <w:rsid w:val="00111051"/>
    <w:rsid w:val="00111A0E"/>
    <w:rsid w:val="0011227B"/>
    <w:rsid w:val="001124FE"/>
    <w:rsid w:val="00112740"/>
    <w:rsid w:val="001133B2"/>
    <w:rsid w:val="00113591"/>
    <w:rsid w:val="001135EA"/>
    <w:rsid w:val="00113CDC"/>
    <w:rsid w:val="0011451C"/>
    <w:rsid w:val="0011474F"/>
    <w:rsid w:val="00115668"/>
    <w:rsid w:val="00116F38"/>
    <w:rsid w:val="0011735C"/>
    <w:rsid w:val="001173C7"/>
    <w:rsid w:val="001175C7"/>
    <w:rsid w:val="001200A2"/>
    <w:rsid w:val="0012020D"/>
    <w:rsid w:val="001206AD"/>
    <w:rsid w:val="0012244B"/>
    <w:rsid w:val="001226E6"/>
    <w:rsid w:val="00123D68"/>
    <w:rsid w:val="001242BA"/>
    <w:rsid w:val="00124ABD"/>
    <w:rsid w:val="00125518"/>
    <w:rsid w:val="00126D19"/>
    <w:rsid w:val="00126EAD"/>
    <w:rsid w:val="0012704E"/>
    <w:rsid w:val="0012789C"/>
    <w:rsid w:val="00134C48"/>
    <w:rsid w:val="0013616F"/>
    <w:rsid w:val="00136D9B"/>
    <w:rsid w:val="00142A9E"/>
    <w:rsid w:val="00147986"/>
    <w:rsid w:val="00147A3C"/>
    <w:rsid w:val="001522E3"/>
    <w:rsid w:val="0015238D"/>
    <w:rsid w:val="00152D3D"/>
    <w:rsid w:val="00152E90"/>
    <w:rsid w:val="00153288"/>
    <w:rsid w:val="001538CA"/>
    <w:rsid w:val="0015402F"/>
    <w:rsid w:val="001549C2"/>
    <w:rsid w:val="001550F4"/>
    <w:rsid w:val="00155904"/>
    <w:rsid w:val="00163B01"/>
    <w:rsid w:val="0016438C"/>
    <w:rsid w:val="00165832"/>
    <w:rsid w:val="00165E50"/>
    <w:rsid w:val="0016611F"/>
    <w:rsid w:val="0016684E"/>
    <w:rsid w:val="00166887"/>
    <w:rsid w:val="00167154"/>
    <w:rsid w:val="00167BEE"/>
    <w:rsid w:val="0017018D"/>
    <w:rsid w:val="00170B14"/>
    <w:rsid w:val="00170B5B"/>
    <w:rsid w:val="001722CA"/>
    <w:rsid w:val="00172FEA"/>
    <w:rsid w:val="00173656"/>
    <w:rsid w:val="00175302"/>
    <w:rsid w:val="0017598A"/>
    <w:rsid w:val="0017670E"/>
    <w:rsid w:val="001775BE"/>
    <w:rsid w:val="00177EA4"/>
    <w:rsid w:val="0018084B"/>
    <w:rsid w:val="0018181B"/>
    <w:rsid w:val="00181C27"/>
    <w:rsid w:val="00181DD0"/>
    <w:rsid w:val="0018261A"/>
    <w:rsid w:val="0018374B"/>
    <w:rsid w:val="00184AC6"/>
    <w:rsid w:val="00184DFB"/>
    <w:rsid w:val="00186667"/>
    <w:rsid w:val="00187D0A"/>
    <w:rsid w:val="00191293"/>
    <w:rsid w:val="001912B6"/>
    <w:rsid w:val="00191351"/>
    <w:rsid w:val="00191A9A"/>
    <w:rsid w:val="001926C2"/>
    <w:rsid w:val="001929DA"/>
    <w:rsid w:val="001942F9"/>
    <w:rsid w:val="001943F0"/>
    <w:rsid w:val="00194C36"/>
    <w:rsid w:val="00196020"/>
    <w:rsid w:val="00196034"/>
    <w:rsid w:val="0019759C"/>
    <w:rsid w:val="00197C82"/>
    <w:rsid w:val="00197CCB"/>
    <w:rsid w:val="001A1944"/>
    <w:rsid w:val="001A1D12"/>
    <w:rsid w:val="001A2045"/>
    <w:rsid w:val="001A3064"/>
    <w:rsid w:val="001A44A8"/>
    <w:rsid w:val="001A61BD"/>
    <w:rsid w:val="001A70EF"/>
    <w:rsid w:val="001B0608"/>
    <w:rsid w:val="001B0B91"/>
    <w:rsid w:val="001B0FB3"/>
    <w:rsid w:val="001B1B6B"/>
    <w:rsid w:val="001B1C4D"/>
    <w:rsid w:val="001B2591"/>
    <w:rsid w:val="001B298A"/>
    <w:rsid w:val="001B4253"/>
    <w:rsid w:val="001B4D67"/>
    <w:rsid w:val="001B5503"/>
    <w:rsid w:val="001B5C29"/>
    <w:rsid w:val="001B7741"/>
    <w:rsid w:val="001C0FC3"/>
    <w:rsid w:val="001C10E2"/>
    <w:rsid w:val="001C2229"/>
    <w:rsid w:val="001C2D88"/>
    <w:rsid w:val="001C3F5B"/>
    <w:rsid w:val="001C43E3"/>
    <w:rsid w:val="001C4B94"/>
    <w:rsid w:val="001C53C1"/>
    <w:rsid w:val="001C57FB"/>
    <w:rsid w:val="001C59D2"/>
    <w:rsid w:val="001C6049"/>
    <w:rsid w:val="001C6C58"/>
    <w:rsid w:val="001C7FFA"/>
    <w:rsid w:val="001D160B"/>
    <w:rsid w:val="001D1C06"/>
    <w:rsid w:val="001D2367"/>
    <w:rsid w:val="001D3521"/>
    <w:rsid w:val="001D4EAF"/>
    <w:rsid w:val="001D4F45"/>
    <w:rsid w:val="001D5608"/>
    <w:rsid w:val="001D5688"/>
    <w:rsid w:val="001D5C90"/>
    <w:rsid w:val="001D750F"/>
    <w:rsid w:val="001E112D"/>
    <w:rsid w:val="001E15EC"/>
    <w:rsid w:val="001E2038"/>
    <w:rsid w:val="001E339F"/>
    <w:rsid w:val="001E3BCE"/>
    <w:rsid w:val="001E53B5"/>
    <w:rsid w:val="001F0B4E"/>
    <w:rsid w:val="001F3355"/>
    <w:rsid w:val="001F3594"/>
    <w:rsid w:val="001F3722"/>
    <w:rsid w:val="001F39EE"/>
    <w:rsid w:val="001F5016"/>
    <w:rsid w:val="001F6042"/>
    <w:rsid w:val="0020066E"/>
    <w:rsid w:val="002014D9"/>
    <w:rsid w:val="00203831"/>
    <w:rsid w:val="00203A38"/>
    <w:rsid w:val="00204407"/>
    <w:rsid w:val="0021061A"/>
    <w:rsid w:val="00211CFB"/>
    <w:rsid w:val="00212113"/>
    <w:rsid w:val="0021234C"/>
    <w:rsid w:val="002142BB"/>
    <w:rsid w:val="002146AD"/>
    <w:rsid w:val="0021597F"/>
    <w:rsid w:val="00217519"/>
    <w:rsid w:val="00217C33"/>
    <w:rsid w:val="00217F7A"/>
    <w:rsid w:val="0022090D"/>
    <w:rsid w:val="00221104"/>
    <w:rsid w:val="002218C9"/>
    <w:rsid w:val="002222C0"/>
    <w:rsid w:val="002235D3"/>
    <w:rsid w:val="00224EA0"/>
    <w:rsid w:val="0022576E"/>
    <w:rsid w:val="00225CCF"/>
    <w:rsid w:val="002279AA"/>
    <w:rsid w:val="002300C5"/>
    <w:rsid w:val="00230114"/>
    <w:rsid w:val="002302B7"/>
    <w:rsid w:val="002312FA"/>
    <w:rsid w:val="0023130A"/>
    <w:rsid w:val="00231669"/>
    <w:rsid w:val="0023321A"/>
    <w:rsid w:val="00233320"/>
    <w:rsid w:val="00233E7D"/>
    <w:rsid w:val="0023400D"/>
    <w:rsid w:val="00234286"/>
    <w:rsid w:val="002348A2"/>
    <w:rsid w:val="002354D5"/>
    <w:rsid w:val="00235697"/>
    <w:rsid w:val="0023569F"/>
    <w:rsid w:val="00235DDB"/>
    <w:rsid w:val="00242851"/>
    <w:rsid w:val="00243D93"/>
    <w:rsid w:val="00245141"/>
    <w:rsid w:val="002468AD"/>
    <w:rsid w:val="002517BE"/>
    <w:rsid w:val="00251E2D"/>
    <w:rsid w:val="00252812"/>
    <w:rsid w:val="00252819"/>
    <w:rsid w:val="00252A85"/>
    <w:rsid w:val="00252C0C"/>
    <w:rsid w:val="0025443D"/>
    <w:rsid w:val="00254BF7"/>
    <w:rsid w:val="00255533"/>
    <w:rsid w:val="00256772"/>
    <w:rsid w:val="00257327"/>
    <w:rsid w:val="002622C5"/>
    <w:rsid w:val="00262C1E"/>
    <w:rsid w:val="00262FEA"/>
    <w:rsid w:val="00263551"/>
    <w:rsid w:val="00263C41"/>
    <w:rsid w:val="0026403E"/>
    <w:rsid w:val="002646CA"/>
    <w:rsid w:val="00265940"/>
    <w:rsid w:val="00267DA0"/>
    <w:rsid w:val="00271067"/>
    <w:rsid w:val="002711DF"/>
    <w:rsid w:val="0027142F"/>
    <w:rsid w:val="00272560"/>
    <w:rsid w:val="00272CEC"/>
    <w:rsid w:val="002730CA"/>
    <w:rsid w:val="00273E99"/>
    <w:rsid w:val="0027421A"/>
    <w:rsid w:val="00275F5F"/>
    <w:rsid w:val="002775CB"/>
    <w:rsid w:val="00280CB8"/>
    <w:rsid w:val="0028151E"/>
    <w:rsid w:val="00281D3C"/>
    <w:rsid w:val="00281F94"/>
    <w:rsid w:val="002843A5"/>
    <w:rsid w:val="00285490"/>
    <w:rsid w:val="002856B0"/>
    <w:rsid w:val="00285B87"/>
    <w:rsid w:val="00285E28"/>
    <w:rsid w:val="00286FF1"/>
    <w:rsid w:val="00287FE5"/>
    <w:rsid w:val="00290243"/>
    <w:rsid w:val="002908CE"/>
    <w:rsid w:val="002909D0"/>
    <w:rsid w:val="00291648"/>
    <w:rsid w:val="00291883"/>
    <w:rsid w:val="00291A1F"/>
    <w:rsid w:val="002922F4"/>
    <w:rsid w:val="002945D3"/>
    <w:rsid w:val="00294874"/>
    <w:rsid w:val="0029488D"/>
    <w:rsid w:val="002949BF"/>
    <w:rsid w:val="00294FC0"/>
    <w:rsid w:val="002958E7"/>
    <w:rsid w:val="00295E40"/>
    <w:rsid w:val="002961BA"/>
    <w:rsid w:val="00297EC6"/>
    <w:rsid w:val="002A0EB9"/>
    <w:rsid w:val="002A2757"/>
    <w:rsid w:val="002A4A18"/>
    <w:rsid w:val="002A5693"/>
    <w:rsid w:val="002B0160"/>
    <w:rsid w:val="002B069B"/>
    <w:rsid w:val="002B0C5D"/>
    <w:rsid w:val="002B1746"/>
    <w:rsid w:val="002B3338"/>
    <w:rsid w:val="002B389B"/>
    <w:rsid w:val="002B461A"/>
    <w:rsid w:val="002B4BAE"/>
    <w:rsid w:val="002B4C4C"/>
    <w:rsid w:val="002B52BF"/>
    <w:rsid w:val="002B61FA"/>
    <w:rsid w:val="002B75C7"/>
    <w:rsid w:val="002C031C"/>
    <w:rsid w:val="002C0366"/>
    <w:rsid w:val="002C090E"/>
    <w:rsid w:val="002C11F1"/>
    <w:rsid w:val="002C1A96"/>
    <w:rsid w:val="002C217A"/>
    <w:rsid w:val="002C23B8"/>
    <w:rsid w:val="002C27FB"/>
    <w:rsid w:val="002C2B88"/>
    <w:rsid w:val="002C30B8"/>
    <w:rsid w:val="002C3DD1"/>
    <w:rsid w:val="002C6284"/>
    <w:rsid w:val="002C754B"/>
    <w:rsid w:val="002D011A"/>
    <w:rsid w:val="002D2FE3"/>
    <w:rsid w:val="002D35E4"/>
    <w:rsid w:val="002D4457"/>
    <w:rsid w:val="002D45ED"/>
    <w:rsid w:val="002D55EF"/>
    <w:rsid w:val="002D68D3"/>
    <w:rsid w:val="002D78CD"/>
    <w:rsid w:val="002E016B"/>
    <w:rsid w:val="002E03F0"/>
    <w:rsid w:val="002E16BC"/>
    <w:rsid w:val="002E178E"/>
    <w:rsid w:val="002E59FB"/>
    <w:rsid w:val="002E5BE8"/>
    <w:rsid w:val="002E620C"/>
    <w:rsid w:val="002E71DE"/>
    <w:rsid w:val="002E7685"/>
    <w:rsid w:val="002F0B76"/>
    <w:rsid w:val="002F1040"/>
    <w:rsid w:val="002F1D60"/>
    <w:rsid w:val="002F26C5"/>
    <w:rsid w:val="002F6481"/>
    <w:rsid w:val="0030030F"/>
    <w:rsid w:val="00301353"/>
    <w:rsid w:val="0030274A"/>
    <w:rsid w:val="00302988"/>
    <w:rsid w:val="003029F2"/>
    <w:rsid w:val="003036BF"/>
    <w:rsid w:val="00304557"/>
    <w:rsid w:val="00304F54"/>
    <w:rsid w:val="003051D0"/>
    <w:rsid w:val="00305406"/>
    <w:rsid w:val="00305AC2"/>
    <w:rsid w:val="003064EA"/>
    <w:rsid w:val="00307B06"/>
    <w:rsid w:val="003125D7"/>
    <w:rsid w:val="00316D2D"/>
    <w:rsid w:val="003170D4"/>
    <w:rsid w:val="003205D1"/>
    <w:rsid w:val="0032073D"/>
    <w:rsid w:val="00324361"/>
    <w:rsid w:val="00325D0F"/>
    <w:rsid w:val="00326FA7"/>
    <w:rsid w:val="003303CB"/>
    <w:rsid w:val="0033248C"/>
    <w:rsid w:val="00332A6A"/>
    <w:rsid w:val="00332C3E"/>
    <w:rsid w:val="00335C8D"/>
    <w:rsid w:val="003365A8"/>
    <w:rsid w:val="0033678F"/>
    <w:rsid w:val="0033773D"/>
    <w:rsid w:val="003408D1"/>
    <w:rsid w:val="00342E1A"/>
    <w:rsid w:val="00343583"/>
    <w:rsid w:val="00344915"/>
    <w:rsid w:val="003454CD"/>
    <w:rsid w:val="003464BA"/>
    <w:rsid w:val="00346CFA"/>
    <w:rsid w:val="00346E31"/>
    <w:rsid w:val="00347253"/>
    <w:rsid w:val="00347E9D"/>
    <w:rsid w:val="003506D0"/>
    <w:rsid w:val="00350FE0"/>
    <w:rsid w:val="00352030"/>
    <w:rsid w:val="003522BA"/>
    <w:rsid w:val="00352631"/>
    <w:rsid w:val="0035270E"/>
    <w:rsid w:val="0035369E"/>
    <w:rsid w:val="00353AD7"/>
    <w:rsid w:val="00353F25"/>
    <w:rsid w:val="00356D09"/>
    <w:rsid w:val="00357319"/>
    <w:rsid w:val="003601FB"/>
    <w:rsid w:val="00365054"/>
    <w:rsid w:val="003651CF"/>
    <w:rsid w:val="003661AE"/>
    <w:rsid w:val="00366229"/>
    <w:rsid w:val="003669CE"/>
    <w:rsid w:val="003728E3"/>
    <w:rsid w:val="00374CF3"/>
    <w:rsid w:val="00374EE5"/>
    <w:rsid w:val="00375238"/>
    <w:rsid w:val="003779EE"/>
    <w:rsid w:val="003819F4"/>
    <w:rsid w:val="003838C9"/>
    <w:rsid w:val="0038445C"/>
    <w:rsid w:val="00385C8D"/>
    <w:rsid w:val="003865BE"/>
    <w:rsid w:val="003873F1"/>
    <w:rsid w:val="003907E4"/>
    <w:rsid w:val="0039083F"/>
    <w:rsid w:val="0039251C"/>
    <w:rsid w:val="0039292E"/>
    <w:rsid w:val="00392CC0"/>
    <w:rsid w:val="003946BD"/>
    <w:rsid w:val="00394BCC"/>
    <w:rsid w:val="00394D44"/>
    <w:rsid w:val="00396402"/>
    <w:rsid w:val="00396C10"/>
    <w:rsid w:val="00397733"/>
    <w:rsid w:val="00397BF4"/>
    <w:rsid w:val="00397DF0"/>
    <w:rsid w:val="003A25B0"/>
    <w:rsid w:val="003A2C60"/>
    <w:rsid w:val="003A2FB2"/>
    <w:rsid w:val="003A55CD"/>
    <w:rsid w:val="003A5CF5"/>
    <w:rsid w:val="003A6020"/>
    <w:rsid w:val="003A657D"/>
    <w:rsid w:val="003A71D5"/>
    <w:rsid w:val="003A7B97"/>
    <w:rsid w:val="003B14B1"/>
    <w:rsid w:val="003B3E4E"/>
    <w:rsid w:val="003B3FC8"/>
    <w:rsid w:val="003B5613"/>
    <w:rsid w:val="003B5E2C"/>
    <w:rsid w:val="003B6DE2"/>
    <w:rsid w:val="003B7B5C"/>
    <w:rsid w:val="003C059E"/>
    <w:rsid w:val="003C169F"/>
    <w:rsid w:val="003C2D29"/>
    <w:rsid w:val="003C307F"/>
    <w:rsid w:val="003C441A"/>
    <w:rsid w:val="003C48F6"/>
    <w:rsid w:val="003C6DBE"/>
    <w:rsid w:val="003D330B"/>
    <w:rsid w:val="003D34A9"/>
    <w:rsid w:val="003D3E39"/>
    <w:rsid w:val="003D4035"/>
    <w:rsid w:val="003D51AE"/>
    <w:rsid w:val="003D51F8"/>
    <w:rsid w:val="003D6D27"/>
    <w:rsid w:val="003D7A74"/>
    <w:rsid w:val="003E04FF"/>
    <w:rsid w:val="003E214F"/>
    <w:rsid w:val="003E26F4"/>
    <w:rsid w:val="003E3B01"/>
    <w:rsid w:val="003E3B74"/>
    <w:rsid w:val="003E5D72"/>
    <w:rsid w:val="003F05F9"/>
    <w:rsid w:val="003F0A60"/>
    <w:rsid w:val="003F0BA3"/>
    <w:rsid w:val="003F5901"/>
    <w:rsid w:val="003F7AEE"/>
    <w:rsid w:val="00401EAA"/>
    <w:rsid w:val="00401FF5"/>
    <w:rsid w:val="00404117"/>
    <w:rsid w:val="004052C6"/>
    <w:rsid w:val="00405CE3"/>
    <w:rsid w:val="00405E08"/>
    <w:rsid w:val="00410E12"/>
    <w:rsid w:val="004112DA"/>
    <w:rsid w:val="00411318"/>
    <w:rsid w:val="00413BAA"/>
    <w:rsid w:val="00413BB0"/>
    <w:rsid w:val="004156B5"/>
    <w:rsid w:val="00420DBF"/>
    <w:rsid w:val="00420F7D"/>
    <w:rsid w:val="00421385"/>
    <w:rsid w:val="00421B96"/>
    <w:rsid w:val="004226FF"/>
    <w:rsid w:val="00423A41"/>
    <w:rsid w:val="00423FEA"/>
    <w:rsid w:val="00424560"/>
    <w:rsid w:val="00427236"/>
    <w:rsid w:val="00430834"/>
    <w:rsid w:val="00431969"/>
    <w:rsid w:val="00431FFA"/>
    <w:rsid w:val="00433193"/>
    <w:rsid w:val="004358B1"/>
    <w:rsid w:val="00437A28"/>
    <w:rsid w:val="004409E4"/>
    <w:rsid w:val="00440BDB"/>
    <w:rsid w:val="00442671"/>
    <w:rsid w:val="00442FC4"/>
    <w:rsid w:val="00445D21"/>
    <w:rsid w:val="00452040"/>
    <w:rsid w:val="00452248"/>
    <w:rsid w:val="00452BC1"/>
    <w:rsid w:val="0045324B"/>
    <w:rsid w:val="00453788"/>
    <w:rsid w:val="00453A26"/>
    <w:rsid w:val="00453ED6"/>
    <w:rsid w:val="00455637"/>
    <w:rsid w:val="0045583A"/>
    <w:rsid w:val="00455FA4"/>
    <w:rsid w:val="004561E9"/>
    <w:rsid w:val="00456269"/>
    <w:rsid w:val="004651DD"/>
    <w:rsid w:val="004666B4"/>
    <w:rsid w:val="0047027A"/>
    <w:rsid w:val="00470A42"/>
    <w:rsid w:val="00470C76"/>
    <w:rsid w:val="00471841"/>
    <w:rsid w:val="00471BDB"/>
    <w:rsid w:val="004731FD"/>
    <w:rsid w:val="00473D1B"/>
    <w:rsid w:val="00474856"/>
    <w:rsid w:val="00474AAD"/>
    <w:rsid w:val="004761F0"/>
    <w:rsid w:val="0047625A"/>
    <w:rsid w:val="00480CAC"/>
    <w:rsid w:val="00481425"/>
    <w:rsid w:val="00482A2C"/>
    <w:rsid w:val="00484243"/>
    <w:rsid w:val="00485628"/>
    <w:rsid w:val="00486295"/>
    <w:rsid w:val="00486812"/>
    <w:rsid w:val="0048753E"/>
    <w:rsid w:val="00490027"/>
    <w:rsid w:val="00491562"/>
    <w:rsid w:val="00492BDD"/>
    <w:rsid w:val="00493D03"/>
    <w:rsid w:val="004943F8"/>
    <w:rsid w:val="004957CD"/>
    <w:rsid w:val="00495E65"/>
    <w:rsid w:val="004962F1"/>
    <w:rsid w:val="00496B7C"/>
    <w:rsid w:val="004A03D5"/>
    <w:rsid w:val="004A092C"/>
    <w:rsid w:val="004A0B27"/>
    <w:rsid w:val="004A0D65"/>
    <w:rsid w:val="004A0DFE"/>
    <w:rsid w:val="004A1120"/>
    <w:rsid w:val="004A18AB"/>
    <w:rsid w:val="004A1A08"/>
    <w:rsid w:val="004A500B"/>
    <w:rsid w:val="004A58A5"/>
    <w:rsid w:val="004A5FBC"/>
    <w:rsid w:val="004A754E"/>
    <w:rsid w:val="004A7BC7"/>
    <w:rsid w:val="004B0245"/>
    <w:rsid w:val="004B171E"/>
    <w:rsid w:val="004B2B89"/>
    <w:rsid w:val="004B3D23"/>
    <w:rsid w:val="004B4A1B"/>
    <w:rsid w:val="004B4E68"/>
    <w:rsid w:val="004B53D6"/>
    <w:rsid w:val="004B7269"/>
    <w:rsid w:val="004C159F"/>
    <w:rsid w:val="004C316C"/>
    <w:rsid w:val="004C4D90"/>
    <w:rsid w:val="004C67D9"/>
    <w:rsid w:val="004C6F10"/>
    <w:rsid w:val="004D0A42"/>
    <w:rsid w:val="004D19A9"/>
    <w:rsid w:val="004D4A39"/>
    <w:rsid w:val="004D592A"/>
    <w:rsid w:val="004D59CD"/>
    <w:rsid w:val="004D68A2"/>
    <w:rsid w:val="004D6C77"/>
    <w:rsid w:val="004E06BF"/>
    <w:rsid w:val="004E20DB"/>
    <w:rsid w:val="004E2425"/>
    <w:rsid w:val="004E276E"/>
    <w:rsid w:val="004E3491"/>
    <w:rsid w:val="004E5CE4"/>
    <w:rsid w:val="004E5D38"/>
    <w:rsid w:val="004E63E0"/>
    <w:rsid w:val="004E6903"/>
    <w:rsid w:val="004E70E2"/>
    <w:rsid w:val="004E7E85"/>
    <w:rsid w:val="004F16E4"/>
    <w:rsid w:val="004F2630"/>
    <w:rsid w:val="004F2E47"/>
    <w:rsid w:val="004F4052"/>
    <w:rsid w:val="004F47BC"/>
    <w:rsid w:val="004F4C93"/>
    <w:rsid w:val="004F50DC"/>
    <w:rsid w:val="004F619F"/>
    <w:rsid w:val="0050088F"/>
    <w:rsid w:val="005012B0"/>
    <w:rsid w:val="00501ECB"/>
    <w:rsid w:val="00504580"/>
    <w:rsid w:val="00506391"/>
    <w:rsid w:val="0050672F"/>
    <w:rsid w:val="00506A3D"/>
    <w:rsid w:val="0051022D"/>
    <w:rsid w:val="0051049A"/>
    <w:rsid w:val="00510692"/>
    <w:rsid w:val="00510876"/>
    <w:rsid w:val="00510AEE"/>
    <w:rsid w:val="005111FE"/>
    <w:rsid w:val="005126AF"/>
    <w:rsid w:val="0051284E"/>
    <w:rsid w:val="00512F6C"/>
    <w:rsid w:val="005139C7"/>
    <w:rsid w:val="00515DA2"/>
    <w:rsid w:val="0051784D"/>
    <w:rsid w:val="00524FE5"/>
    <w:rsid w:val="005269BF"/>
    <w:rsid w:val="0052780B"/>
    <w:rsid w:val="00527875"/>
    <w:rsid w:val="00527EA1"/>
    <w:rsid w:val="005329F6"/>
    <w:rsid w:val="00534773"/>
    <w:rsid w:val="00534B41"/>
    <w:rsid w:val="00535214"/>
    <w:rsid w:val="005353D0"/>
    <w:rsid w:val="00536442"/>
    <w:rsid w:val="00536796"/>
    <w:rsid w:val="00536E11"/>
    <w:rsid w:val="005371C7"/>
    <w:rsid w:val="00537D37"/>
    <w:rsid w:val="005417E6"/>
    <w:rsid w:val="00542067"/>
    <w:rsid w:val="00542674"/>
    <w:rsid w:val="005448B1"/>
    <w:rsid w:val="00545B7E"/>
    <w:rsid w:val="00545B9A"/>
    <w:rsid w:val="00545BD7"/>
    <w:rsid w:val="00545D82"/>
    <w:rsid w:val="00547767"/>
    <w:rsid w:val="00550DC1"/>
    <w:rsid w:val="00551025"/>
    <w:rsid w:val="005515E3"/>
    <w:rsid w:val="00552973"/>
    <w:rsid w:val="00553076"/>
    <w:rsid w:val="005533BA"/>
    <w:rsid w:val="00553683"/>
    <w:rsid w:val="00553944"/>
    <w:rsid w:val="00553B5C"/>
    <w:rsid w:val="00554877"/>
    <w:rsid w:val="00554F5F"/>
    <w:rsid w:val="0055581A"/>
    <w:rsid w:val="005572E5"/>
    <w:rsid w:val="00557C04"/>
    <w:rsid w:val="00560B4A"/>
    <w:rsid w:val="00561316"/>
    <w:rsid w:val="0056230D"/>
    <w:rsid w:val="00562640"/>
    <w:rsid w:val="005650F8"/>
    <w:rsid w:val="00567E6F"/>
    <w:rsid w:val="00570A80"/>
    <w:rsid w:val="00572264"/>
    <w:rsid w:val="0057243D"/>
    <w:rsid w:val="00574722"/>
    <w:rsid w:val="0057607C"/>
    <w:rsid w:val="00576CBF"/>
    <w:rsid w:val="00577AA5"/>
    <w:rsid w:val="00577D15"/>
    <w:rsid w:val="00581F62"/>
    <w:rsid w:val="00581FE8"/>
    <w:rsid w:val="00583367"/>
    <w:rsid w:val="0058336B"/>
    <w:rsid w:val="00583B01"/>
    <w:rsid w:val="00583CA5"/>
    <w:rsid w:val="005841B2"/>
    <w:rsid w:val="00585C12"/>
    <w:rsid w:val="00586E78"/>
    <w:rsid w:val="005875EF"/>
    <w:rsid w:val="005928BF"/>
    <w:rsid w:val="005940AB"/>
    <w:rsid w:val="0059558E"/>
    <w:rsid w:val="0059676F"/>
    <w:rsid w:val="00596DB1"/>
    <w:rsid w:val="00597DC3"/>
    <w:rsid w:val="005A1155"/>
    <w:rsid w:val="005A1BAB"/>
    <w:rsid w:val="005A24E4"/>
    <w:rsid w:val="005A50C3"/>
    <w:rsid w:val="005A5963"/>
    <w:rsid w:val="005B1744"/>
    <w:rsid w:val="005B21CC"/>
    <w:rsid w:val="005B4946"/>
    <w:rsid w:val="005B4A5F"/>
    <w:rsid w:val="005B4DAA"/>
    <w:rsid w:val="005B4F3F"/>
    <w:rsid w:val="005B6056"/>
    <w:rsid w:val="005B60A6"/>
    <w:rsid w:val="005C4519"/>
    <w:rsid w:val="005C64C1"/>
    <w:rsid w:val="005C797A"/>
    <w:rsid w:val="005C7EAF"/>
    <w:rsid w:val="005D0D75"/>
    <w:rsid w:val="005D11E7"/>
    <w:rsid w:val="005D139D"/>
    <w:rsid w:val="005D20CF"/>
    <w:rsid w:val="005D6BF8"/>
    <w:rsid w:val="005E1A3B"/>
    <w:rsid w:val="005E2621"/>
    <w:rsid w:val="005E344D"/>
    <w:rsid w:val="005E7AC1"/>
    <w:rsid w:val="005F12EB"/>
    <w:rsid w:val="005F2EAC"/>
    <w:rsid w:val="005F3778"/>
    <w:rsid w:val="005F4208"/>
    <w:rsid w:val="005F5A77"/>
    <w:rsid w:val="005F6016"/>
    <w:rsid w:val="005F6609"/>
    <w:rsid w:val="005F679E"/>
    <w:rsid w:val="005F6A95"/>
    <w:rsid w:val="005F6F40"/>
    <w:rsid w:val="005F7E45"/>
    <w:rsid w:val="00600076"/>
    <w:rsid w:val="006014F9"/>
    <w:rsid w:val="00601A10"/>
    <w:rsid w:val="0060399A"/>
    <w:rsid w:val="00603AC9"/>
    <w:rsid w:val="00603DB5"/>
    <w:rsid w:val="006051C9"/>
    <w:rsid w:val="00605F64"/>
    <w:rsid w:val="006063DE"/>
    <w:rsid w:val="006065A5"/>
    <w:rsid w:val="006067A4"/>
    <w:rsid w:val="00606A2B"/>
    <w:rsid w:val="006072E0"/>
    <w:rsid w:val="00607307"/>
    <w:rsid w:val="006111D1"/>
    <w:rsid w:val="006134EC"/>
    <w:rsid w:val="00615C4D"/>
    <w:rsid w:val="00616375"/>
    <w:rsid w:val="00617907"/>
    <w:rsid w:val="00620868"/>
    <w:rsid w:val="00620F00"/>
    <w:rsid w:val="006228B8"/>
    <w:rsid w:val="0062401E"/>
    <w:rsid w:val="0062428D"/>
    <w:rsid w:val="00624CCE"/>
    <w:rsid w:val="00624EA3"/>
    <w:rsid w:val="0062652D"/>
    <w:rsid w:val="0062703B"/>
    <w:rsid w:val="00630BAB"/>
    <w:rsid w:val="00630F48"/>
    <w:rsid w:val="0063124F"/>
    <w:rsid w:val="006316D9"/>
    <w:rsid w:val="00632F7F"/>
    <w:rsid w:val="00633505"/>
    <w:rsid w:val="006345D8"/>
    <w:rsid w:val="00634A87"/>
    <w:rsid w:val="00635103"/>
    <w:rsid w:val="006355E3"/>
    <w:rsid w:val="00635620"/>
    <w:rsid w:val="006360AF"/>
    <w:rsid w:val="00637D5B"/>
    <w:rsid w:val="00640306"/>
    <w:rsid w:val="00640767"/>
    <w:rsid w:val="00641732"/>
    <w:rsid w:val="0064194B"/>
    <w:rsid w:val="006419A5"/>
    <w:rsid w:val="0064305F"/>
    <w:rsid w:val="006434C3"/>
    <w:rsid w:val="00643BD0"/>
    <w:rsid w:val="00643CB9"/>
    <w:rsid w:val="00643EF9"/>
    <w:rsid w:val="00644C03"/>
    <w:rsid w:val="006464D6"/>
    <w:rsid w:val="00647A61"/>
    <w:rsid w:val="00650B9F"/>
    <w:rsid w:val="0065169D"/>
    <w:rsid w:val="00651B0D"/>
    <w:rsid w:val="00653331"/>
    <w:rsid w:val="006546BB"/>
    <w:rsid w:val="00655BDE"/>
    <w:rsid w:val="00655EED"/>
    <w:rsid w:val="00657BEA"/>
    <w:rsid w:val="00657C35"/>
    <w:rsid w:val="006609C9"/>
    <w:rsid w:val="00660AA1"/>
    <w:rsid w:val="00660E4D"/>
    <w:rsid w:val="00660FA3"/>
    <w:rsid w:val="006619C9"/>
    <w:rsid w:val="00662124"/>
    <w:rsid w:val="006622A9"/>
    <w:rsid w:val="00662331"/>
    <w:rsid w:val="00662BFF"/>
    <w:rsid w:val="00663661"/>
    <w:rsid w:val="00663924"/>
    <w:rsid w:val="00663E93"/>
    <w:rsid w:val="006642A9"/>
    <w:rsid w:val="00667630"/>
    <w:rsid w:val="006711F6"/>
    <w:rsid w:val="0067184A"/>
    <w:rsid w:val="00672FA0"/>
    <w:rsid w:val="006737E0"/>
    <w:rsid w:val="00675773"/>
    <w:rsid w:val="00675835"/>
    <w:rsid w:val="006770EB"/>
    <w:rsid w:val="00677BB8"/>
    <w:rsid w:val="0068016C"/>
    <w:rsid w:val="006808D7"/>
    <w:rsid w:val="00682A02"/>
    <w:rsid w:val="006844A6"/>
    <w:rsid w:val="0068533C"/>
    <w:rsid w:val="0068643E"/>
    <w:rsid w:val="00686813"/>
    <w:rsid w:val="006868F9"/>
    <w:rsid w:val="00690836"/>
    <w:rsid w:val="00691240"/>
    <w:rsid w:val="006914DF"/>
    <w:rsid w:val="00696C4F"/>
    <w:rsid w:val="006A11CD"/>
    <w:rsid w:val="006A1AFA"/>
    <w:rsid w:val="006A1DEE"/>
    <w:rsid w:val="006A2C11"/>
    <w:rsid w:val="006A2C24"/>
    <w:rsid w:val="006A3052"/>
    <w:rsid w:val="006A410D"/>
    <w:rsid w:val="006A7442"/>
    <w:rsid w:val="006B0606"/>
    <w:rsid w:val="006B0627"/>
    <w:rsid w:val="006B07F4"/>
    <w:rsid w:val="006B0845"/>
    <w:rsid w:val="006B0B70"/>
    <w:rsid w:val="006B0CA7"/>
    <w:rsid w:val="006B13E1"/>
    <w:rsid w:val="006B1535"/>
    <w:rsid w:val="006B1832"/>
    <w:rsid w:val="006B30BB"/>
    <w:rsid w:val="006B369F"/>
    <w:rsid w:val="006B45CC"/>
    <w:rsid w:val="006B4932"/>
    <w:rsid w:val="006B58FC"/>
    <w:rsid w:val="006B5C8C"/>
    <w:rsid w:val="006B69C8"/>
    <w:rsid w:val="006C0AAC"/>
    <w:rsid w:val="006C1918"/>
    <w:rsid w:val="006C1C90"/>
    <w:rsid w:val="006C3059"/>
    <w:rsid w:val="006C3617"/>
    <w:rsid w:val="006C38E1"/>
    <w:rsid w:val="006C3EB5"/>
    <w:rsid w:val="006C5A9A"/>
    <w:rsid w:val="006C62FC"/>
    <w:rsid w:val="006C6D02"/>
    <w:rsid w:val="006C7BA6"/>
    <w:rsid w:val="006D00C8"/>
    <w:rsid w:val="006D120A"/>
    <w:rsid w:val="006D1493"/>
    <w:rsid w:val="006D19B4"/>
    <w:rsid w:val="006D1F94"/>
    <w:rsid w:val="006D4148"/>
    <w:rsid w:val="006D4950"/>
    <w:rsid w:val="006D7C93"/>
    <w:rsid w:val="006E0400"/>
    <w:rsid w:val="006E0C8A"/>
    <w:rsid w:val="006E1532"/>
    <w:rsid w:val="006E218A"/>
    <w:rsid w:val="006E3BD9"/>
    <w:rsid w:val="006E427A"/>
    <w:rsid w:val="006E46FE"/>
    <w:rsid w:val="006E472F"/>
    <w:rsid w:val="006E57AF"/>
    <w:rsid w:val="006E7585"/>
    <w:rsid w:val="006F0FDC"/>
    <w:rsid w:val="006F10FE"/>
    <w:rsid w:val="006F2375"/>
    <w:rsid w:val="006F25D6"/>
    <w:rsid w:val="006F262C"/>
    <w:rsid w:val="006F2CDB"/>
    <w:rsid w:val="006F2F7E"/>
    <w:rsid w:val="006F3B09"/>
    <w:rsid w:val="006F428D"/>
    <w:rsid w:val="006F44C0"/>
    <w:rsid w:val="006F647E"/>
    <w:rsid w:val="006F6713"/>
    <w:rsid w:val="006F6A13"/>
    <w:rsid w:val="006F733E"/>
    <w:rsid w:val="006F7D8B"/>
    <w:rsid w:val="0070039A"/>
    <w:rsid w:val="0070116E"/>
    <w:rsid w:val="00701359"/>
    <w:rsid w:val="007027F1"/>
    <w:rsid w:val="00703755"/>
    <w:rsid w:val="0070536F"/>
    <w:rsid w:val="00706301"/>
    <w:rsid w:val="007079BD"/>
    <w:rsid w:val="00711860"/>
    <w:rsid w:val="00711E24"/>
    <w:rsid w:val="00711F27"/>
    <w:rsid w:val="00715FEE"/>
    <w:rsid w:val="00716228"/>
    <w:rsid w:val="00716DBA"/>
    <w:rsid w:val="00717A5F"/>
    <w:rsid w:val="00721CF7"/>
    <w:rsid w:val="00721FE7"/>
    <w:rsid w:val="007229EE"/>
    <w:rsid w:val="00723C94"/>
    <w:rsid w:val="00723F5F"/>
    <w:rsid w:val="007254C7"/>
    <w:rsid w:val="0072588F"/>
    <w:rsid w:val="00725A63"/>
    <w:rsid w:val="00726977"/>
    <w:rsid w:val="00726A92"/>
    <w:rsid w:val="0072719C"/>
    <w:rsid w:val="00727500"/>
    <w:rsid w:val="007306DF"/>
    <w:rsid w:val="00730982"/>
    <w:rsid w:val="00731F28"/>
    <w:rsid w:val="007322A6"/>
    <w:rsid w:val="0073287E"/>
    <w:rsid w:val="0073370B"/>
    <w:rsid w:val="00734ECD"/>
    <w:rsid w:val="00734F2E"/>
    <w:rsid w:val="007366E7"/>
    <w:rsid w:val="00736FDC"/>
    <w:rsid w:val="007370DC"/>
    <w:rsid w:val="00737187"/>
    <w:rsid w:val="00740752"/>
    <w:rsid w:val="00741CD3"/>
    <w:rsid w:val="00741EFA"/>
    <w:rsid w:val="00742717"/>
    <w:rsid w:val="00742E88"/>
    <w:rsid w:val="00743633"/>
    <w:rsid w:val="00743A5D"/>
    <w:rsid w:val="007443F5"/>
    <w:rsid w:val="00745C5A"/>
    <w:rsid w:val="00746360"/>
    <w:rsid w:val="007464BD"/>
    <w:rsid w:val="007469E9"/>
    <w:rsid w:val="007478E1"/>
    <w:rsid w:val="00747A65"/>
    <w:rsid w:val="0075014B"/>
    <w:rsid w:val="00750979"/>
    <w:rsid w:val="00750F39"/>
    <w:rsid w:val="00750F45"/>
    <w:rsid w:val="007511F8"/>
    <w:rsid w:val="00751393"/>
    <w:rsid w:val="0075185A"/>
    <w:rsid w:val="00751B02"/>
    <w:rsid w:val="00751F10"/>
    <w:rsid w:val="00752C84"/>
    <w:rsid w:val="00754293"/>
    <w:rsid w:val="00754F12"/>
    <w:rsid w:val="0075534D"/>
    <w:rsid w:val="00755F26"/>
    <w:rsid w:val="0075664A"/>
    <w:rsid w:val="007568BF"/>
    <w:rsid w:val="00756DC8"/>
    <w:rsid w:val="00756EFF"/>
    <w:rsid w:val="0076050D"/>
    <w:rsid w:val="007609D2"/>
    <w:rsid w:val="00761C8E"/>
    <w:rsid w:val="00763B54"/>
    <w:rsid w:val="00763DCE"/>
    <w:rsid w:val="007644DD"/>
    <w:rsid w:val="007646C7"/>
    <w:rsid w:val="007653EF"/>
    <w:rsid w:val="0076601D"/>
    <w:rsid w:val="00766B1E"/>
    <w:rsid w:val="00766BAA"/>
    <w:rsid w:val="007671DD"/>
    <w:rsid w:val="00767E3F"/>
    <w:rsid w:val="00770E51"/>
    <w:rsid w:val="007712F1"/>
    <w:rsid w:val="00771CA1"/>
    <w:rsid w:val="0077235A"/>
    <w:rsid w:val="00772900"/>
    <w:rsid w:val="00772BA7"/>
    <w:rsid w:val="007735CF"/>
    <w:rsid w:val="00773F80"/>
    <w:rsid w:val="0077476C"/>
    <w:rsid w:val="00776EDF"/>
    <w:rsid w:val="00776F86"/>
    <w:rsid w:val="007775FB"/>
    <w:rsid w:val="00777AD8"/>
    <w:rsid w:val="0078136D"/>
    <w:rsid w:val="007813B5"/>
    <w:rsid w:val="0078296A"/>
    <w:rsid w:val="00782AC7"/>
    <w:rsid w:val="007834F7"/>
    <w:rsid w:val="0078441A"/>
    <w:rsid w:val="00784811"/>
    <w:rsid w:val="00784B76"/>
    <w:rsid w:val="007850F9"/>
    <w:rsid w:val="00787077"/>
    <w:rsid w:val="007909BC"/>
    <w:rsid w:val="00790C98"/>
    <w:rsid w:val="00792BF9"/>
    <w:rsid w:val="007935C2"/>
    <w:rsid w:val="007941A9"/>
    <w:rsid w:val="00795414"/>
    <w:rsid w:val="007957F5"/>
    <w:rsid w:val="007960D3"/>
    <w:rsid w:val="00797573"/>
    <w:rsid w:val="007A00A9"/>
    <w:rsid w:val="007A31E4"/>
    <w:rsid w:val="007A34EE"/>
    <w:rsid w:val="007A3C5A"/>
    <w:rsid w:val="007A7960"/>
    <w:rsid w:val="007B0CD5"/>
    <w:rsid w:val="007B1471"/>
    <w:rsid w:val="007B1ABB"/>
    <w:rsid w:val="007B2402"/>
    <w:rsid w:val="007B3923"/>
    <w:rsid w:val="007B3CB9"/>
    <w:rsid w:val="007B40FC"/>
    <w:rsid w:val="007B6564"/>
    <w:rsid w:val="007B6FD2"/>
    <w:rsid w:val="007B737D"/>
    <w:rsid w:val="007C1BBC"/>
    <w:rsid w:val="007C270D"/>
    <w:rsid w:val="007C27D2"/>
    <w:rsid w:val="007C35C5"/>
    <w:rsid w:val="007C3B88"/>
    <w:rsid w:val="007C3EF2"/>
    <w:rsid w:val="007C4556"/>
    <w:rsid w:val="007C46F6"/>
    <w:rsid w:val="007D097A"/>
    <w:rsid w:val="007D098C"/>
    <w:rsid w:val="007D0E84"/>
    <w:rsid w:val="007D1D7B"/>
    <w:rsid w:val="007D29C5"/>
    <w:rsid w:val="007D2A70"/>
    <w:rsid w:val="007D2B48"/>
    <w:rsid w:val="007D32CC"/>
    <w:rsid w:val="007D365E"/>
    <w:rsid w:val="007D3BB9"/>
    <w:rsid w:val="007D3C91"/>
    <w:rsid w:val="007D4222"/>
    <w:rsid w:val="007E2746"/>
    <w:rsid w:val="007E2C8E"/>
    <w:rsid w:val="007E3B91"/>
    <w:rsid w:val="007E42B5"/>
    <w:rsid w:val="007E5CC1"/>
    <w:rsid w:val="007F13E1"/>
    <w:rsid w:val="007F1942"/>
    <w:rsid w:val="007F28F9"/>
    <w:rsid w:val="007F29D4"/>
    <w:rsid w:val="007F398B"/>
    <w:rsid w:val="007F53F9"/>
    <w:rsid w:val="007F7F66"/>
    <w:rsid w:val="00800F84"/>
    <w:rsid w:val="0080198D"/>
    <w:rsid w:val="00802D63"/>
    <w:rsid w:val="0080347A"/>
    <w:rsid w:val="0080431E"/>
    <w:rsid w:val="008044B9"/>
    <w:rsid w:val="00804F63"/>
    <w:rsid w:val="00805075"/>
    <w:rsid w:val="00805233"/>
    <w:rsid w:val="0080639D"/>
    <w:rsid w:val="008068A5"/>
    <w:rsid w:val="00807948"/>
    <w:rsid w:val="00807967"/>
    <w:rsid w:val="008079FF"/>
    <w:rsid w:val="00810132"/>
    <w:rsid w:val="00811F7D"/>
    <w:rsid w:val="008121D2"/>
    <w:rsid w:val="00812497"/>
    <w:rsid w:val="0081381B"/>
    <w:rsid w:val="00816756"/>
    <w:rsid w:val="00817773"/>
    <w:rsid w:val="00817AAC"/>
    <w:rsid w:val="00820F8D"/>
    <w:rsid w:val="00821FC6"/>
    <w:rsid w:val="0082214C"/>
    <w:rsid w:val="00822274"/>
    <w:rsid w:val="008231C3"/>
    <w:rsid w:val="00823605"/>
    <w:rsid w:val="00824619"/>
    <w:rsid w:val="00826D1D"/>
    <w:rsid w:val="00827425"/>
    <w:rsid w:val="00832324"/>
    <w:rsid w:val="00832CFE"/>
    <w:rsid w:val="00833AD9"/>
    <w:rsid w:val="008350FA"/>
    <w:rsid w:val="008369ED"/>
    <w:rsid w:val="008370CD"/>
    <w:rsid w:val="008374AA"/>
    <w:rsid w:val="008379B5"/>
    <w:rsid w:val="008401DF"/>
    <w:rsid w:val="00841753"/>
    <w:rsid w:val="00841E72"/>
    <w:rsid w:val="00843634"/>
    <w:rsid w:val="008439AB"/>
    <w:rsid w:val="00844A51"/>
    <w:rsid w:val="00844EFF"/>
    <w:rsid w:val="0084511B"/>
    <w:rsid w:val="00846A53"/>
    <w:rsid w:val="00846B83"/>
    <w:rsid w:val="0084719D"/>
    <w:rsid w:val="00847A28"/>
    <w:rsid w:val="00847ED2"/>
    <w:rsid w:val="00850B4A"/>
    <w:rsid w:val="008525C1"/>
    <w:rsid w:val="008527A3"/>
    <w:rsid w:val="00852D2B"/>
    <w:rsid w:val="00852D9A"/>
    <w:rsid w:val="008536CA"/>
    <w:rsid w:val="00853BCB"/>
    <w:rsid w:val="00853FB8"/>
    <w:rsid w:val="00854B60"/>
    <w:rsid w:val="00855549"/>
    <w:rsid w:val="00855B50"/>
    <w:rsid w:val="00856049"/>
    <w:rsid w:val="008623CE"/>
    <w:rsid w:val="00862664"/>
    <w:rsid w:val="00862A9A"/>
    <w:rsid w:val="00863A19"/>
    <w:rsid w:val="00864B66"/>
    <w:rsid w:val="00864CE4"/>
    <w:rsid w:val="00864DCE"/>
    <w:rsid w:val="008674DF"/>
    <w:rsid w:val="008714EA"/>
    <w:rsid w:val="00873DF7"/>
    <w:rsid w:val="00875D57"/>
    <w:rsid w:val="008767D6"/>
    <w:rsid w:val="008805B8"/>
    <w:rsid w:val="0088087D"/>
    <w:rsid w:val="00880CDF"/>
    <w:rsid w:val="00881CB7"/>
    <w:rsid w:val="00882A6D"/>
    <w:rsid w:val="00882E59"/>
    <w:rsid w:val="008839C7"/>
    <w:rsid w:val="00884271"/>
    <w:rsid w:val="00884355"/>
    <w:rsid w:val="00884366"/>
    <w:rsid w:val="00884BF8"/>
    <w:rsid w:val="00884EC7"/>
    <w:rsid w:val="00885264"/>
    <w:rsid w:val="00885B06"/>
    <w:rsid w:val="0088605A"/>
    <w:rsid w:val="008860AC"/>
    <w:rsid w:val="0088667C"/>
    <w:rsid w:val="00886DAE"/>
    <w:rsid w:val="008900D2"/>
    <w:rsid w:val="008916F4"/>
    <w:rsid w:val="00892AD8"/>
    <w:rsid w:val="00892EE6"/>
    <w:rsid w:val="00894FF0"/>
    <w:rsid w:val="00895B91"/>
    <w:rsid w:val="00895C22"/>
    <w:rsid w:val="00896E19"/>
    <w:rsid w:val="00897E76"/>
    <w:rsid w:val="008A0385"/>
    <w:rsid w:val="008A25F7"/>
    <w:rsid w:val="008A2963"/>
    <w:rsid w:val="008A522D"/>
    <w:rsid w:val="008A5C1D"/>
    <w:rsid w:val="008A6D4B"/>
    <w:rsid w:val="008A70E7"/>
    <w:rsid w:val="008B0902"/>
    <w:rsid w:val="008B13C9"/>
    <w:rsid w:val="008B1589"/>
    <w:rsid w:val="008B1831"/>
    <w:rsid w:val="008B2F64"/>
    <w:rsid w:val="008B4241"/>
    <w:rsid w:val="008B468A"/>
    <w:rsid w:val="008B507B"/>
    <w:rsid w:val="008B5CDA"/>
    <w:rsid w:val="008B6739"/>
    <w:rsid w:val="008B6DF9"/>
    <w:rsid w:val="008B72EF"/>
    <w:rsid w:val="008B74C0"/>
    <w:rsid w:val="008C09BC"/>
    <w:rsid w:val="008C1054"/>
    <w:rsid w:val="008C10EC"/>
    <w:rsid w:val="008C165E"/>
    <w:rsid w:val="008C1FBF"/>
    <w:rsid w:val="008C22D6"/>
    <w:rsid w:val="008C3DAD"/>
    <w:rsid w:val="008C6A07"/>
    <w:rsid w:val="008C770C"/>
    <w:rsid w:val="008C7C69"/>
    <w:rsid w:val="008D19E1"/>
    <w:rsid w:val="008D1BA0"/>
    <w:rsid w:val="008D1F32"/>
    <w:rsid w:val="008D20E6"/>
    <w:rsid w:val="008D4F73"/>
    <w:rsid w:val="008D56F4"/>
    <w:rsid w:val="008D5A71"/>
    <w:rsid w:val="008D7A63"/>
    <w:rsid w:val="008E0459"/>
    <w:rsid w:val="008E2386"/>
    <w:rsid w:val="008E249D"/>
    <w:rsid w:val="008E257A"/>
    <w:rsid w:val="008E384C"/>
    <w:rsid w:val="008E6620"/>
    <w:rsid w:val="008E737F"/>
    <w:rsid w:val="008E7D63"/>
    <w:rsid w:val="008F03AA"/>
    <w:rsid w:val="008F2D8D"/>
    <w:rsid w:val="008F3906"/>
    <w:rsid w:val="008F3FFC"/>
    <w:rsid w:val="008F5A88"/>
    <w:rsid w:val="008F7311"/>
    <w:rsid w:val="008F74E9"/>
    <w:rsid w:val="008F7942"/>
    <w:rsid w:val="008F7B7C"/>
    <w:rsid w:val="00900706"/>
    <w:rsid w:val="00902BD6"/>
    <w:rsid w:val="00902DCA"/>
    <w:rsid w:val="00904A80"/>
    <w:rsid w:val="00904EB3"/>
    <w:rsid w:val="00905244"/>
    <w:rsid w:val="00905644"/>
    <w:rsid w:val="00905F3B"/>
    <w:rsid w:val="009061F9"/>
    <w:rsid w:val="009065D8"/>
    <w:rsid w:val="00906CD4"/>
    <w:rsid w:val="00906CD5"/>
    <w:rsid w:val="00907FD2"/>
    <w:rsid w:val="0091035B"/>
    <w:rsid w:val="00910D30"/>
    <w:rsid w:val="00911C99"/>
    <w:rsid w:val="00911D59"/>
    <w:rsid w:val="00916554"/>
    <w:rsid w:val="00916A4A"/>
    <w:rsid w:val="00917409"/>
    <w:rsid w:val="00921923"/>
    <w:rsid w:val="009221BE"/>
    <w:rsid w:val="0092255D"/>
    <w:rsid w:val="00924A05"/>
    <w:rsid w:val="009255CE"/>
    <w:rsid w:val="0092563A"/>
    <w:rsid w:val="009270B7"/>
    <w:rsid w:val="00930913"/>
    <w:rsid w:val="00931394"/>
    <w:rsid w:val="009333AE"/>
    <w:rsid w:val="0093387C"/>
    <w:rsid w:val="00934384"/>
    <w:rsid w:val="009347E7"/>
    <w:rsid w:val="00937236"/>
    <w:rsid w:val="009374B9"/>
    <w:rsid w:val="009400CD"/>
    <w:rsid w:val="009401B2"/>
    <w:rsid w:val="009402F1"/>
    <w:rsid w:val="00940542"/>
    <w:rsid w:val="00940660"/>
    <w:rsid w:val="009406A0"/>
    <w:rsid w:val="00940F6D"/>
    <w:rsid w:val="009425FD"/>
    <w:rsid w:val="009426D8"/>
    <w:rsid w:val="00942A9E"/>
    <w:rsid w:val="009434FD"/>
    <w:rsid w:val="00943755"/>
    <w:rsid w:val="00943A81"/>
    <w:rsid w:val="00944957"/>
    <w:rsid w:val="00944EA4"/>
    <w:rsid w:val="0094549E"/>
    <w:rsid w:val="00945977"/>
    <w:rsid w:val="0094608C"/>
    <w:rsid w:val="00946712"/>
    <w:rsid w:val="00947010"/>
    <w:rsid w:val="00947423"/>
    <w:rsid w:val="00947DF2"/>
    <w:rsid w:val="00951B46"/>
    <w:rsid w:val="00951E59"/>
    <w:rsid w:val="00952647"/>
    <w:rsid w:val="009528E7"/>
    <w:rsid w:val="009535F5"/>
    <w:rsid w:val="00954341"/>
    <w:rsid w:val="009552F9"/>
    <w:rsid w:val="0095594E"/>
    <w:rsid w:val="00955CD5"/>
    <w:rsid w:val="00956E48"/>
    <w:rsid w:val="0096005F"/>
    <w:rsid w:val="00961636"/>
    <w:rsid w:val="00961901"/>
    <w:rsid w:val="00962FF7"/>
    <w:rsid w:val="00963162"/>
    <w:rsid w:val="009633B0"/>
    <w:rsid w:val="009643B0"/>
    <w:rsid w:val="00965CC6"/>
    <w:rsid w:val="009662ED"/>
    <w:rsid w:val="0096693F"/>
    <w:rsid w:val="00966B32"/>
    <w:rsid w:val="00966F94"/>
    <w:rsid w:val="00971A8E"/>
    <w:rsid w:val="00973E7C"/>
    <w:rsid w:val="00975C02"/>
    <w:rsid w:val="009768EB"/>
    <w:rsid w:val="00977D79"/>
    <w:rsid w:val="00980415"/>
    <w:rsid w:val="0098079F"/>
    <w:rsid w:val="00980E8F"/>
    <w:rsid w:val="00982CE0"/>
    <w:rsid w:val="00983A7E"/>
    <w:rsid w:val="0098422C"/>
    <w:rsid w:val="0098502C"/>
    <w:rsid w:val="009904A6"/>
    <w:rsid w:val="00990D42"/>
    <w:rsid w:val="009912A7"/>
    <w:rsid w:val="00994119"/>
    <w:rsid w:val="00994756"/>
    <w:rsid w:val="009956C9"/>
    <w:rsid w:val="00995B2D"/>
    <w:rsid w:val="00996241"/>
    <w:rsid w:val="0099790D"/>
    <w:rsid w:val="00997986"/>
    <w:rsid w:val="009A1B1C"/>
    <w:rsid w:val="009A2598"/>
    <w:rsid w:val="009A2911"/>
    <w:rsid w:val="009A2EB1"/>
    <w:rsid w:val="009A4183"/>
    <w:rsid w:val="009A4422"/>
    <w:rsid w:val="009A4532"/>
    <w:rsid w:val="009A69DF"/>
    <w:rsid w:val="009A738D"/>
    <w:rsid w:val="009A7C07"/>
    <w:rsid w:val="009B003D"/>
    <w:rsid w:val="009B0623"/>
    <w:rsid w:val="009B0E65"/>
    <w:rsid w:val="009B103F"/>
    <w:rsid w:val="009B119B"/>
    <w:rsid w:val="009B14DF"/>
    <w:rsid w:val="009B279F"/>
    <w:rsid w:val="009B3E5D"/>
    <w:rsid w:val="009B4021"/>
    <w:rsid w:val="009B4A9C"/>
    <w:rsid w:val="009B7482"/>
    <w:rsid w:val="009B76B2"/>
    <w:rsid w:val="009C071A"/>
    <w:rsid w:val="009C2EB4"/>
    <w:rsid w:val="009C5EB9"/>
    <w:rsid w:val="009C638D"/>
    <w:rsid w:val="009C63CC"/>
    <w:rsid w:val="009C63F8"/>
    <w:rsid w:val="009C6B88"/>
    <w:rsid w:val="009C7502"/>
    <w:rsid w:val="009D00A1"/>
    <w:rsid w:val="009D2C03"/>
    <w:rsid w:val="009D3118"/>
    <w:rsid w:val="009D4802"/>
    <w:rsid w:val="009D5022"/>
    <w:rsid w:val="009D532C"/>
    <w:rsid w:val="009D5514"/>
    <w:rsid w:val="009D59F8"/>
    <w:rsid w:val="009D69EB"/>
    <w:rsid w:val="009D6FC2"/>
    <w:rsid w:val="009D7E1E"/>
    <w:rsid w:val="009E0BEC"/>
    <w:rsid w:val="009E0F6D"/>
    <w:rsid w:val="009E1D41"/>
    <w:rsid w:val="009E2086"/>
    <w:rsid w:val="009E2AD6"/>
    <w:rsid w:val="009E371E"/>
    <w:rsid w:val="009E4121"/>
    <w:rsid w:val="009E466F"/>
    <w:rsid w:val="009E6A02"/>
    <w:rsid w:val="009E6A7A"/>
    <w:rsid w:val="009E6AC1"/>
    <w:rsid w:val="009E7584"/>
    <w:rsid w:val="009F02FF"/>
    <w:rsid w:val="009F0948"/>
    <w:rsid w:val="009F1129"/>
    <w:rsid w:val="009F1185"/>
    <w:rsid w:val="009F1A6E"/>
    <w:rsid w:val="009F283D"/>
    <w:rsid w:val="009F3326"/>
    <w:rsid w:val="009F3700"/>
    <w:rsid w:val="009F5349"/>
    <w:rsid w:val="009F5930"/>
    <w:rsid w:val="009F68FA"/>
    <w:rsid w:val="009F7179"/>
    <w:rsid w:val="009F7383"/>
    <w:rsid w:val="009F790B"/>
    <w:rsid w:val="00A0005E"/>
    <w:rsid w:val="00A00778"/>
    <w:rsid w:val="00A01FA6"/>
    <w:rsid w:val="00A034F7"/>
    <w:rsid w:val="00A04682"/>
    <w:rsid w:val="00A05595"/>
    <w:rsid w:val="00A05DAE"/>
    <w:rsid w:val="00A06ACF"/>
    <w:rsid w:val="00A075C1"/>
    <w:rsid w:val="00A07D0B"/>
    <w:rsid w:val="00A10DDB"/>
    <w:rsid w:val="00A13971"/>
    <w:rsid w:val="00A158D6"/>
    <w:rsid w:val="00A172B9"/>
    <w:rsid w:val="00A1779B"/>
    <w:rsid w:val="00A20E73"/>
    <w:rsid w:val="00A221EA"/>
    <w:rsid w:val="00A22C8E"/>
    <w:rsid w:val="00A2335B"/>
    <w:rsid w:val="00A2454F"/>
    <w:rsid w:val="00A24703"/>
    <w:rsid w:val="00A25EFD"/>
    <w:rsid w:val="00A26936"/>
    <w:rsid w:val="00A2705F"/>
    <w:rsid w:val="00A30A1A"/>
    <w:rsid w:val="00A31B34"/>
    <w:rsid w:val="00A325A5"/>
    <w:rsid w:val="00A33355"/>
    <w:rsid w:val="00A338AA"/>
    <w:rsid w:val="00A341A6"/>
    <w:rsid w:val="00A343F5"/>
    <w:rsid w:val="00A34ACF"/>
    <w:rsid w:val="00A371CA"/>
    <w:rsid w:val="00A37557"/>
    <w:rsid w:val="00A40BCA"/>
    <w:rsid w:val="00A41CC3"/>
    <w:rsid w:val="00A41FFD"/>
    <w:rsid w:val="00A42062"/>
    <w:rsid w:val="00A42E3F"/>
    <w:rsid w:val="00A43E39"/>
    <w:rsid w:val="00A4687B"/>
    <w:rsid w:val="00A47408"/>
    <w:rsid w:val="00A47870"/>
    <w:rsid w:val="00A47A2B"/>
    <w:rsid w:val="00A47A9F"/>
    <w:rsid w:val="00A47B6D"/>
    <w:rsid w:val="00A508FE"/>
    <w:rsid w:val="00A52015"/>
    <w:rsid w:val="00A52A8C"/>
    <w:rsid w:val="00A546B8"/>
    <w:rsid w:val="00A54E0D"/>
    <w:rsid w:val="00A559C1"/>
    <w:rsid w:val="00A55E96"/>
    <w:rsid w:val="00A56A79"/>
    <w:rsid w:val="00A5722E"/>
    <w:rsid w:val="00A57D51"/>
    <w:rsid w:val="00A60DCB"/>
    <w:rsid w:val="00A60F98"/>
    <w:rsid w:val="00A61B17"/>
    <w:rsid w:val="00A622AB"/>
    <w:rsid w:val="00A62C38"/>
    <w:rsid w:val="00A62F57"/>
    <w:rsid w:val="00A645A3"/>
    <w:rsid w:val="00A64606"/>
    <w:rsid w:val="00A64823"/>
    <w:rsid w:val="00A64CC3"/>
    <w:rsid w:val="00A658D9"/>
    <w:rsid w:val="00A67093"/>
    <w:rsid w:val="00A67810"/>
    <w:rsid w:val="00A7091C"/>
    <w:rsid w:val="00A70F37"/>
    <w:rsid w:val="00A71593"/>
    <w:rsid w:val="00A71D51"/>
    <w:rsid w:val="00A73CEC"/>
    <w:rsid w:val="00A73E98"/>
    <w:rsid w:val="00A7409C"/>
    <w:rsid w:val="00A753EE"/>
    <w:rsid w:val="00A77A45"/>
    <w:rsid w:val="00A77B40"/>
    <w:rsid w:val="00A80D3E"/>
    <w:rsid w:val="00A827C3"/>
    <w:rsid w:val="00A831F4"/>
    <w:rsid w:val="00A83E4D"/>
    <w:rsid w:val="00A83F87"/>
    <w:rsid w:val="00A84018"/>
    <w:rsid w:val="00A851E7"/>
    <w:rsid w:val="00A901F7"/>
    <w:rsid w:val="00A91931"/>
    <w:rsid w:val="00A91C70"/>
    <w:rsid w:val="00A92E64"/>
    <w:rsid w:val="00A93149"/>
    <w:rsid w:val="00A94639"/>
    <w:rsid w:val="00A951AE"/>
    <w:rsid w:val="00A9534C"/>
    <w:rsid w:val="00A96055"/>
    <w:rsid w:val="00A96739"/>
    <w:rsid w:val="00A96DC4"/>
    <w:rsid w:val="00AA02D6"/>
    <w:rsid w:val="00AA06DA"/>
    <w:rsid w:val="00AA21A1"/>
    <w:rsid w:val="00AA30E9"/>
    <w:rsid w:val="00AA362D"/>
    <w:rsid w:val="00AA3A84"/>
    <w:rsid w:val="00AA4704"/>
    <w:rsid w:val="00AA4E8F"/>
    <w:rsid w:val="00AA64CE"/>
    <w:rsid w:val="00AA6503"/>
    <w:rsid w:val="00AA7678"/>
    <w:rsid w:val="00AB0B7E"/>
    <w:rsid w:val="00AB0F82"/>
    <w:rsid w:val="00AB1135"/>
    <w:rsid w:val="00AB1BD8"/>
    <w:rsid w:val="00AB2229"/>
    <w:rsid w:val="00AB24DF"/>
    <w:rsid w:val="00AB6BF6"/>
    <w:rsid w:val="00AB6DE6"/>
    <w:rsid w:val="00AC0F50"/>
    <w:rsid w:val="00AC132A"/>
    <w:rsid w:val="00AC30D7"/>
    <w:rsid w:val="00AC381F"/>
    <w:rsid w:val="00AC4085"/>
    <w:rsid w:val="00AC4CDB"/>
    <w:rsid w:val="00AC699F"/>
    <w:rsid w:val="00AC6B22"/>
    <w:rsid w:val="00AC6BB5"/>
    <w:rsid w:val="00AC7134"/>
    <w:rsid w:val="00AD0A2D"/>
    <w:rsid w:val="00AD1F97"/>
    <w:rsid w:val="00AD2D94"/>
    <w:rsid w:val="00AD3557"/>
    <w:rsid w:val="00AD48DC"/>
    <w:rsid w:val="00AD555E"/>
    <w:rsid w:val="00AD593A"/>
    <w:rsid w:val="00AD613B"/>
    <w:rsid w:val="00AD6CE2"/>
    <w:rsid w:val="00AD6F00"/>
    <w:rsid w:val="00AD6F7B"/>
    <w:rsid w:val="00AE05A7"/>
    <w:rsid w:val="00AE2EA0"/>
    <w:rsid w:val="00AE3761"/>
    <w:rsid w:val="00AE6B66"/>
    <w:rsid w:val="00AE6D55"/>
    <w:rsid w:val="00AE6F3C"/>
    <w:rsid w:val="00AE72AB"/>
    <w:rsid w:val="00AE7BF2"/>
    <w:rsid w:val="00AF0EB4"/>
    <w:rsid w:val="00AF30FE"/>
    <w:rsid w:val="00AF47B4"/>
    <w:rsid w:val="00AF4816"/>
    <w:rsid w:val="00AF5201"/>
    <w:rsid w:val="00AF5957"/>
    <w:rsid w:val="00AF5F43"/>
    <w:rsid w:val="00AF6440"/>
    <w:rsid w:val="00AF6ACD"/>
    <w:rsid w:val="00AF7B1F"/>
    <w:rsid w:val="00B000EB"/>
    <w:rsid w:val="00B0129D"/>
    <w:rsid w:val="00B02972"/>
    <w:rsid w:val="00B03024"/>
    <w:rsid w:val="00B04BCE"/>
    <w:rsid w:val="00B058E6"/>
    <w:rsid w:val="00B05C49"/>
    <w:rsid w:val="00B065BE"/>
    <w:rsid w:val="00B06CEA"/>
    <w:rsid w:val="00B06FE1"/>
    <w:rsid w:val="00B10D1A"/>
    <w:rsid w:val="00B12AC9"/>
    <w:rsid w:val="00B13667"/>
    <w:rsid w:val="00B13933"/>
    <w:rsid w:val="00B13B28"/>
    <w:rsid w:val="00B14060"/>
    <w:rsid w:val="00B148CC"/>
    <w:rsid w:val="00B15D88"/>
    <w:rsid w:val="00B20483"/>
    <w:rsid w:val="00B20741"/>
    <w:rsid w:val="00B2076B"/>
    <w:rsid w:val="00B21FFC"/>
    <w:rsid w:val="00B22EF5"/>
    <w:rsid w:val="00B23AC0"/>
    <w:rsid w:val="00B2440B"/>
    <w:rsid w:val="00B24AB2"/>
    <w:rsid w:val="00B24F47"/>
    <w:rsid w:val="00B26A31"/>
    <w:rsid w:val="00B26DA8"/>
    <w:rsid w:val="00B27F25"/>
    <w:rsid w:val="00B30AFE"/>
    <w:rsid w:val="00B32048"/>
    <w:rsid w:val="00B34975"/>
    <w:rsid w:val="00B34CCE"/>
    <w:rsid w:val="00B35808"/>
    <w:rsid w:val="00B35F03"/>
    <w:rsid w:val="00B36008"/>
    <w:rsid w:val="00B36A9C"/>
    <w:rsid w:val="00B37744"/>
    <w:rsid w:val="00B40452"/>
    <w:rsid w:val="00B40D99"/>
    <w:rsid w:val="00B41F2A"/>
    <w:rsid w:val="00B420DD"/>
    <w:rsid w:val="00B423F1"/>
    <w:rsid w:val="00B43A9D"/>
    <w:rsid w:val="00B44F8D"/>
    <w:rsid w:val="00B461A0"/>
    <w:rsid w:val="00B47128"/>
    <w:rsid w:val="00B47956"/>
    <w:rsid w:val="00B47C08"/>
    <w:rsid w:val="00B51479"/>
    <w:rsid w:val="00B51C2D"/>
    <w:rsid w:val="00B5337C"/>
    <w:rsid w:val="00B55512"/>
    <w:rsid w:val="00B568C9"/>
    <w:rsid w:val="00B60791"/>
    <w:rsid w:val="00B62068"/>
    <w:rsid w:val="00B64048"/>
    <w:rsid w:val="00B6478E"/>
    <w:rsid w:val="00B64BB2"/>
    <w:rsid w:val="00B650F8"/>
    <w:rsid w:val="00B65FE9"/>
    <w:rsid w:val="00B6619A"/>
    <w:rsid w:val="00B66FF4"/>
    <w:rsid w:val="00B70480"/>
    <w:rsid w:val="00B7166A"/>
    <w:rsid w:val="00B72B3D"/>
    <w:rsid w:val="00B73333"/>
    <w:rsid w:val="00B7350C"/>
    <w:rsid w:val="00B7363C"/>
    <w:rsid w:val="00B73D9E"/>
    <w:rsid w:val="00B74555"/>
    <w:rsid w:val="00B75CF2"/>
    <w:rsid w:val="00B75E05"/>
    <w:rsid w:val="00B76749"/>
    <w:rsid w:val="00B769C9"/>
    <w:rsid w:val="00B7701A"/>
    <w:rsid w:val="00B77D05"/>
    <w:rsid w:val="00B8029A"/>
    <w:rsid w:val="00B804BA"/>
    <w:rsid w:val="00B839C3"/>
    <w:rsid w:val="00B85068"/>
    <w:rsid w:val="00B8699D"/>
    <w:rsid w:val="00B87A84"/>
    <w:rsid w:val="00B91FF7"/>
    <w:rsid w:val="00B92366"/>
    <w:rsid w:val="00B92DE1"/>
    <w:rsid w:val="00B92FEE"/>
    <w:rsid w:val="00B930F6"/>
    <w:rsid w:val="00B93EF1"/>
    <w:rsid w:val="00B93FCF"/>
    <w:rsid w:val="00B94A97"/>
    <w:rsid w:val="00B965B7"/>
    <w:rsid w:val="00B97097"/>
    <w:rsid w:val="00B97823"/>
    <w:rsid w:val="00B97BB3"/>
    <w:rsid w:val="00BA0111"/>
    <w:rsid w:val="00BA0390"/>
    <w:rsid w:val="00BA0785"/>
    <w:rsid w:val="00BA25B7"/>
    <w:rsid w:val="00BA2EC2"/>
    <w:rsid w:val="00BA3B95"/>
    <w:rsid w:val="00BA5085"/>
    <w:rsid w:val="00BA54FC"/>
    <w:rsid w:val="00BA6509"/>
    <w:rsid w:val="00BB0087"/>
    <w:rsid w:val="00BB0765"/>
    <w:rsid w:val="00BB0A6C"/>
    <w:rsid w:val="00BB0A8C"/>
    <w:rsid w:val="00BB0CB3"/>
    <w:rsid w:val="00BB2786"/>
    <w:rsid w:val="00BB28BC"/>
    <w:rsid w:val="00BB2906"/>
    <w:rsid w:val="00BB2EF5"/>
    <w:rsid w:val="00BB49D5"/>
    <w:rsid w:val="00BB4BE3"/>
    <w:rsid w:val="00BB5C96"/>
    <w:rsid w:val="00BC0065"/>
    <w:rsid w:val="00BC0295"/>
    <w:rsid w:val="00BC0D1A"/>
    <w:rsid w:val="00BC16CF"/>
    <w:rsid w:val="00BC1B8E"/>
    <w:rsid w:val="00BC24E4"/>
    <w:rsid w:val="00BC2DC9"/>
    <w:rsid w:val="00BC3CB8"/>
    <w:rsid w:val="00BC4906"/>
    <w:rsid w:val="00BC6283"/>
    <w:rsid w:val="00BC62D6"/>
    <w:rsid w:val="00BC6796"/>
    <w:rsid w:val="00BC7569"/>
    <w:rsid w:val="00BC7960"/>
    <w:rsid w:val="00BD068D"/>
    <w:rsid w:val="00BD1136"/>
    <w:rsid w:val="00BD1497"/>
    <w:rsid w:val="00BD14BB"/>
    <w:rsid w:val="00BD1BFB"/>
    <w:rsid w:val="00BD6773"/>
    <w:rsid w:val="00BD7EE4"/>
    <w:rsid w:val="00BE1E49"/>
    <w:rsid w:val="00BE1F10"/>
    <w:rsid w:val="00BE24E8"/>
    <w:rsid w:val="00BE27C6"/>
    <w:rsid w:val="00BE2923"/>
    <w:rsid w:val="00BE3ACE"/>
    <w:rsid w:val="00BE4175"/>
    <w:rsid w:val="00BE6472"/>
    <w:rsid w:val="00BE69B1"/>
    <w:rsid w:val="00BF0920"/>
    <w:rsid w:val="00BF4141"/>
    <w:rsid w:val="00BF44EE"/>
    <w:rsid w:val="00BF4F68"/>
    <w:rsid w:val="00BF6E98"/>
    <w:rsid w:val="00BF71CC"/>
    <w:rsid w:val="00C028E8"/>
    <w:rsid w:val="00C02CBA"/>
    <w:rsid w:val="00C02EBD"/>
    <w:rsid w:val="00C02FD4"/>
    <w:rsid w:val="00C032E2"/>
    <w:rsid w:val="00C10BC6"/>
    <w:rsid w:val="00C125AE"/>
    <w:rsid w:val="00C13189"/>
    <w:rsid w:val="00C14F9E"/>
    <w:rsid w:val="00C1565A"/>
    <w:rsid w:val="00C1567E"/>
    <w:rsid w:val="00C15745"/>
    <w:rsid w:val="00C15880"/>
    <w:rsid w:val="00C16450"/>
    <w:rsid w:val="00C1760E"/>
    <w:rsid w:val="00C17FAC"/>
    <w:rsid w:val="00C20CA6"/>
    <w:rsid w:val="00C21B9E"/>
    <w:rsid w:val="00C21D26"/>
    <w:rsid w:val="00C23223"/>
    <w:rsid w:val="00C233F4"/>
    <w:rsid w:val="00C2384B"/>
    <w:rsid w:val="00C24CF4"/>
    <w:rsid w:val="00C26CE2"/>
    <w:rsid w:val="00C31924"/>
    <w:rsid w:val="00C31C1A"/>
    <w:rsid w:val="00C34D2B"/>
    <w:rsid w:val="00C404B2"/>
    <w:rsid w:val="00C4084B"/>
    <w:rsid w:val="00C40B6E"/>
    <w:rsid w:val="00C41949"/>
    <w:rsid w:val="00C42F06"/>
    <w:rsid w:val="00C437A8"/>
    <w:rsid w:val="00C443F4"/>
    <w:rsid w:val="00C47039"/>
    <w:rsid w:val="00C51588"/>
    <w:rsid w:val="00C526A6"/>
    <w:rsid w:val="00C53999"/>
    <w:rsid w:val="00C5475A"/>
    <w:rsid w:val="00C548F4"/>
    <w:rsid w:val="00C550ED"/>
    <w:rsid w:val="00C56CC9"/>
    <w:rsid w:val="00C600DB"/>
    <w:rsid w:val="00C6050B"/>
    <w:rsid w:val="00C60C01"/>
    <w:rsid w:val="00C6139B"/>
    <w:rsid w:val="00C621BC"/>
    <w:rsid w:val="00C6281A"/>
    <w:rsid w:val="00C644DD"/>
    <w:rsid w:val="00C654B5"/>
    <w:rsid w:val="00C6578A"/>
    <w:rsid w:val="00C6580C"/>
    <w:rsid w:val="00C65DC0"/>
    <w:rsid w:val="00C67ADC"/>
    <w:rsid w:val="00C70367"/>
    <w:rsid w:val="00C72AFE"/>
    <w:rsid w:val="00C753C6"/>
    <w:rsid w:val="00C759D7"/>
    <w:rsid w:val="00C75C48"/>
    <w:rsid w:val="00C75E13"/>
    <w:rsid w:val="00C775F8"/>
    <w:rsid w:val="00C81B4B"/>
    <w:rsid w:val="00C81E38"/>
    <w:rsid w:val="00C81F9C"/>
    <w:rsid w:val="00C826DE"/>
    <w:rsid w:val="00C833FE"/>
    <w:rsid w:val="00C85683"/>
    <w:rsid w:val="00C86294"/>
    <w:rsid w:val="00C8679C"/>
    <w:rsid w:val="00C87413"/>
    <w:rsid w:val="00C91DB8"/>
    <w:rsid w:val="00C91F76"/>
    <w:rsid w:val="00C92529"/>
    <w:rsid w:val="00C92755"/>
    <w:rsid w:val="00C92B4A"/>
    <w:rsid w:val="00C95B9C"/>
    <w:rsid w:val="00CA0C00"/>
    <w:rsid w:val="00CA10C9"/>
    <w:rsid w:val="00CA2533"/>
    <w:rsid w:val="00CA3814"/>
    <w:rsid w:val="00CA531A"/>
    <w:rsid w:val="00CA53B8"/>
    <w:rsid w:val="00CA5F28"/>
    <w:rsid w:val="00CA7494"/>
    <w:rsid w:val="00CB0E84"/>
    <w:rsid w:val="00CB25E1"/>
    <w:rsid w:val="00CB4CC8"/>
    <w:rsid w:val="00CB5151"/>
    <w:rsid w:val="00CB6CAB"/>
    <w:rsid w:val="00CB7C58"/>
    <w:rsid w:val="00CC02F8"/>
    <w:rsid w:val="00CC1DF3"/>
    <w:rsid w:val="00CC222A"/>
    <w:rsid w:val="00CC25B1"/>
    <w:rsid w:val="00CC2C51"/>
    <w:rsid w:val="00CC344D"/>
    <w:rsid w:val="00CC35A8"/>
    <w:rsid w:val="00CC4B55"/>
    <w:rsid w:val="00CC517D"/>
    <w:rsid w:val="00CC542F"/>
    <w:rsid w:val="00CC6214"/>
    <w:rsid w:val="00CC6319"/>
    <w:rsid w:val="00CC63F1"/>
    <w:rsid w:val="00CC64CD"/>
    <w:rsid w:val="00CC6CCC"/>
    <w:rsid w:val="00CC75B2"/>
    <w:rsid w:val="00CD05AB"/>
    <w:rsid w:val="00CD0B5D"/>
    <w:rsid w:val="00CD2126"/>
    <w:rsid w:val="00CD7011"/>
    <w:rsid w:val="00CD7D06"/>
    <w:rsid w:val="00CD7E62"/>
    <w:rsid w:val="00CE047B"/>
    <w:rsid w:val="00CE1624"/>
    <w:rsid w:val="00CE27B0"/>
    <w:rsid w:val="00CE4181"/>
    <w:rsid w:val="00CE4A5B"/>
    <w:rsid w:val="00CE56E6"/>
    <w:rsid w:val="00CE5980"/>
    <w:rsid w:val="00CE5C41"/>
    <w:rsid w:val="00CE5EF3"/>
    <w:rsid w:val="00CE7090"/>
    <w:rsid w:val="00CE7FC4"/>
    <w:rsid w:val="00CF06B1"/>
    <w:rsid w:val="00CF1632"/>
    <w:rsid w:val="00CF2A09"/>
    <w:rsid w:val="00CF31DA"/>
    <w:rsid w:val="00CF34C8"/>
    <w:rsid w:val="00CF6178"/>
    <w:rsid w:val="00D00DC5"/>
    <w:rsid w:val="00D01473"/>
    <w:rsid w:val="00D0186D"/>
    <w:rsid w:val="00D02425"/>
    <w:rsid w:val="00D02DCB"/>
    <w:rsid w:val="00D035BA"/>
    <w:rsid w:val="00D03992"/>
    <w:rsid w:val="00D07AD4"/>
    <w:rsid w:val="00D10321"/>
    <w:rsid w:val="00D1036C"/>
    <w:rsid w:val="00D11554"/>
    <w:rsid w:val="00D11F0D"/>
    <w:rsid w:val="00D13A59"/>
    <w:rsid w:val="00D1420D"/>
    <w:rsid w:val="00D142C2"/>
    <w:rsid w:val="00D15AA2"/>
    <w:rsid w:val="00D15E54"/>
    <w:rsid w:val="00D161BD"/>
    <w:rsid w:val="00D1663C"/>
    <w:rsid w:val="00D16A92"/>
    <w:rsid w:val="00D1775D"/>
    <w:rsid w:val="00D17FAC"/>
    <w:rsid w:val="00D2049E"/>
    <w:rsid w:val="00D21434"/>
    <w:rsid w:val="00D2214B"/>
    <w:rsid w:val="00D22153"/>
    <w:rsid w:val="00D22158"/>
    <w:rsid w:val="00D23440"/>
    <w:rsid w:val="00D238FC"/>
    <w:rsid w:val="00D25BF9"/>
    <w:rsid w:val="00D25F07"/>
    <w:rsid w:val="00D26961"/>
    <w:rsid w:val="00D276B6"/>
    <w:rsid w:val="00D30128"/>
    <w:rsid w:val="00D3335B"/>
    <w:rsid w:val="00D333A9"/>
    <w:rsid w:val="00D333DE"/>
    <w:rsid w:val="00D33440"/>
    <w:rsid w:val="00D336C7"/>
    <w:rsid w:val="00D35779"/>
    <w:rsid w:val="00D35DE6"/>
    <w:rsid w:val="00D368BA"/>
    <w:rsid w:val="00D40676"/>
    <w:rsid w:val="00D4176E"/>
    <w:rsid w:val="00D431A8"/>
    <w:rsid w:val="00D437D5"/>
    <w:rsid w:val="00D43AA5"/>
    <w:rsid w:val="00D445E8"/>
    <w:rsid w:val="00D4491F"/>
    <w:rsid w:val="00D46851"/>
    <w:rsid w:val="00D46B0D"/>
    <w:rsid w:val="00D512AD"/>
    <w:rsid w:val="00D51C4F"/>
    <w:rsid w:val="00D547FE"/>
    <w:rsid w:val="00D548CF"/>
    <w:rsid w:val="00D551A3"/>
    <w:rsid w:val="00D5568C"/>
    <w:rsid w:val="00D559BB"/>
    <w:rsid w:val="00D57E03"/>
    <w:rsid w:val="00D60B12"/>
    <w:rsid w:val="00D61974"/>
    <w:rsid w:val="00D61E6D"/>
    <w:rsid w:val="00D6222A"/>
    <w:rsid w:val="00D622C9"/>
    <w:rsid w:val="00D62A03"/>
    <w:rsid w:val="00D62BD9"/>
    <w:rsid w:val="00D63D33"/>
    <w:rsid w:val="00D63E9C"/>
    <w:rsid w:val="00D66C35"/>
    <w:rsid w:val="00D67588"/>
    <w:rsid w:val="00D71A84"/>
    <w:rsid w:val="00D71D43"/>
    <w:rsid w:val="00D71DF9"/>
    <w:rsid w:val="00D72C97"/>
    <w:rsid w:val="00D734AE"/>
    <w:rsid w:val="00D75465"/>
    <w:rsid w:val="00D759E2"/>
    <w:rsid w:val="00D77338"/>
    <w:rsid w:val="00D77DCB"/>
    <w:rsid w:val="00D77E79"/>
    <w:rsid w:val="00D801E7"/>
    <w:rsid w:val="00D80902"/>
    <w:rsid w:val="00D80CEC"/>
    <w:rsid w:val="00D81226"/>
    <w:rsid w:val="00D81BF0"/>
    <w:rsid w:val="00D8240A"/>
    <w:rsid w:val="00D834F0"/>
    <w:rsid w:val="00D84161"/>
    <w:rsid w:val="00D85DB6"/>
    <w:rsid w:val="00D86735"/>
    <w:rsid w:val="00D90688"/>
    <w:rsid w:val="00D919E7"/>
    <w:rsid w:val="00D92155"/>
    <w:rsid w:val="00D94539"/>
    <w:rsid w:val="00D95BD8"/>
    <w:rsid w:val="00D95F36"/>
    <w:rsid w:val="00D96BA6"/>
    <w:rsid w:val="00D9777E"/>
    <w:rsid w:val="00DA19E7"/>
    <w:rsid w:val="00DA26BD"/>
    <w:rsid w:val="00DA3AA9"/>
    <w:rsid w:val="00DA43DB"/>
    <w:rsid w:val="00DA542A"/>
    <w:rsid w:val="00DA6F62"/>
    <w:rsid w:val="00DA7121"/>
    <w:rsid w:val="00DA7571"/>
    <w:rsid w:val="00DB023C"/>
    <w:rsid w:val="00DB1295"/>
    <w:rsid w:val="00DB148E"/>
    <w:rsid w:val="00DB2283"/>
    <w:rsid w:val="00DB2354"/>
    <w:rsid w:val="00DB2E55"/>
    <w:rsid w:val="00DB2EB7"/>
    <w:rsid w:val="00DB48B5"/>
    <w:rsid w:val="00DB4FA6"/>
    <w:rsid w:val="00DB5483"/>
    <w:rsid w:val="00DB72F4"/>
    <w:rsid w:val="00DB76D3"/>
    <w:rsid w:val="00DB7CF8"/>
    <w:rsid w:val="00DC088C"/>
    <w:rsid w:val="00DC133B"/>
    <w:rsid w:val="00DC14A6"/>
    <w:rsid w:val="00DC1CF5"/>
    <w:rsid w:val="00DC50FC"/>
    <w:rsid w:val="00DC59B6"/>
    <w:rsid w:val="00DC69AD"/>
    <w:rsid w:val="00DC6A03"/>
    <w:rsid w:val="00DC6BA1"/>
    <w:rsid w:val="00DC7CE5"/>
    <w:rsid w:val="00DD1BAA"/>
    <w:rsid w:val="00DD2DF1"/>
    <w:rsid w:val="00DD2ECC"/>
    <w:rsid w:val="00DD3EA2"/>
    <w:rsid w:val="00DD425E"/>
    <w:rsid w:val="00DD780E"/>
    <w:rsid w:val="00DE056C"/>
    <w:rsid w:val="00DE0F18"/>
    <w:rsid w:val="00DE242E"/>
    <w:rsid w:val="00DE37EF"/>
    <w:rsid w:val="00DE40FB"/>
    <w:rsid w:val="00DE4762"/>
    <w:rsid w:val="00DE6391"/>
    <w:rsid w:val="00DE7E70"/>
    <w:rsid w:val="00DF1C64"/>
    <w:rsid w:val="00DF1F98"/>
    <w:rsid w:val="00DF22F4"/>
    <w:rsid w:val="00DF2970"/>
    <w:rsid w:val="00DF3FA2"/>
    <w:rsid w:val="00DF4B12"/>
    <w:rsid w:val="00DF5B79"/>
    <w:rsid w:val="00DF62BD"/>
    <w:rsid w:val="00DF64D8"/>
    <w:rsid w:val="00DF6629"/>
    <w:rsid w:val="00DF684E"/>
    <w:rsid w:val="00DF7053"/>
    <w:rsid w:val="00DF7166"/>
    <w:rsid w:val="00DF738A"/>
    <w:rsid w:val="00DF7CA8"/>
    <w:rsid w:val="00E013AC"/>
    <w:rsid w:val="00E02A01"/>
    <w:rsid w:val="00E02AAA"/>
    <w:rsid w:val="00E034BB"/>
    <w:rsid w:val="00E04872"/>
    <w:rsid w:val="00E0515F"/>
    <w:rsid w:val="00E0602C"/>
    <w:rsid w:val="00E06CDF"/>
    <w:rsid w:val="00E074B6"/>
    <w:rsid w:val="00E075E0"/>
    <w:rsid w:val="00E106E4"/>
    <w:rsid w:val="00E10AD2"/>
    <w:rsid w:val="00E11B73"/>
    <w:rsid w:val="00E11EC9"/>
    <w:rsid w:val="00E1462F"/>
    <w:rsid w:val="00E169FE"/>
    <w:rsid w:val="00E175F1"/>
    <w:rsid w:val="00E177E9"/>
    <w:rsid w:val="00E17CE0"/>
    <w:rsid w:val="00E23109"/>
    <w:rsid w:val="00E24870"/>
    <w:rsid w:val="00E251D4"/>
    <w:rsid w:val="00E25453"/>
    <w:rsid w:val="00E25DD4"/>
    <w:rsid w:val="00E264AA"/>
    <w:rsid w:val="00E265FB"/>
    <w:rsid w:val="00E26CDE"/>
    <w:rsid w:val="00E27BAF"/>
    <w:rsid w:val="00E30BB5"/>
    <w:rsid w:val="00E30BED"/>
    <w:rsid w:val="00E31D7F"/>
    <w:rsid w:val="00E32D77"/>
    <w:rsid w:val="00E32E2B"/>
    <w:rsid w:val="00E33340"/>
    <w:rsid w:val="00E3371A"/>
    <w:rsid w:val="00E33A12"/>
    <w:rsid w:val="00E33FD7"/>
    <w:rsid w:val="00E3404A"/>
    <w:rsid w:val="00E34D2E"/>
    <w:rsid w:val="00E355F0"/>
    <w:rsid w:val="00E3566B"/>
    <w:rsid w:val="00E35B81"/>
    <w:rsid w:val="00E40CBB"/>
    <w:rsid w:val="00E40E43"/>
    <w:rsid w:val="00E424B0"/>
    <w:rsid w:val="00E42767"/>
    <w:rsid w:val="00E43C2A"/>
    <w:rsid w:val="00E44D40"/>
    <w:rsid w:val="00E450AA"/>
    <w:rsid w:val="00E46B4D"/>
    <w:rsid w:val="00E50064"/>
    <w:rsid w:val="00E50809"/>
    <w:rsid w:val="00E50DEF"/>
    <w:rsid w:val="00E51741"/>
    <w:rsid w:val="00E51A07"/>
    <w:rsid w:val="00E52206"/>
    <w:rsid w:val="00E5231B"/>
    <w:rsid w:val="00E52367"/>
    <w:rsid w:val="00E52E4C"/>
    <w:rsid w:val="00E54D97"/>
    <w:rsid w:val="00E555C2"/>
    <w:rsid w:val="00E55871"/>
    <w:rsid w:val="00E55C03"/>
    <w:rsid w:val="00E56DB5"/>
    <w:rsid w:val="00E5783A"/>
    <w:rsid w:val="00E57F51"/>
    <w:rsid w:val="00E611F3"/>
    <w:rsid w:val="00E61328"/>
    <w:rsid w:val="00E61DF0"/>
    <w:rsid w:val="00E620F2"/>
    <w:rsid w:val="00E6557A"/>
    <w:rsid w:val="00E660E7"/>
    <w:rsid w:val="00E666D8"/>
    <w:rsid w:val="00E700BB"/>
    <w:rsid w:val="00E70530"/>
    <w:rsid w:val="00E70A1D"/>
    <w:rsid w:val="00E716DB"/>
    <w:rsid w:val="00E72831"/>
    <w:rsid w:val="00E73C7E"/>
    <w:rsid w:val="00E73CF0"/>
    <w:rsid w:val="00E74D9D"/>
    <w:rsid w:val="00E757AF"/>
    <w:rsid w:val="00E76063"/>
    <w:rsid w:val="00E7620A"/>
    <w:rsid w:val="00E77210"/>
    <w:rsid w:val="00E7728E"/>
    <w:rsid w:val="00E80B14"/>
    <w:rsid w:val="00E8388A"/>
    <w:rsid w:val="00E84DE7"/>
    <w:rsid w:val="00E85C1E"/>
    <w:rsid w:val="00E913C0"/>
    <w:rsid w:val="00E91515"/>
    <w:rsid w:val="00E91BC4"/>
    <w:rsid w:val="00E9300B"/>
    <w:rsid w:val="00E94F22"/>
    <w:rsid w:val="00E967E1"/>
    <w:rsid w:val="00E97C7A"/>
    <w:rsid w:val="00EA1AD2"/>
    <w:rsid w:val="00EA2BD5"/>
    <w:rsid w:val="00EA2DEE"/>
    <w:rsid w:val="00EA30DB"/>
    <w:rsid w:val="00EA355B"/>
    <w:rsid w:val="00EA3B6B"/>
    <w:rsid w:val="00EA3D70"/>
    <w:rsid w:val="00EA4A3D"/>
    <w:rsid w:val="00EA662E"/>
    <w:rsid w:val="00EA6D53"/>
    <w:rsid w:val="00EB09E0"/>
    <w:rsid w:val="00EB0F0A"/>
    <w:rsid w:val="00EB11D3"/>
    <w:rsid w:val="00EB12BD"/>
    <w:rsid w:val="00EB3E6D"/>
    <w:rsid w:val="00EB5D59"/>
    <w:rsid w:val="00EB605D"/>
    <w:rsid w:val="00EB634A"/>
    <w:rsid w:val="00EB658D"/>
    <w:rsid w:val="00EB7682"/>
    <w:rsid w:val="00EB7B58"/>
    <w:rsid w:val="00EB7E7D"/>
    <w:rsid w:val="00EC07EF"/>
    <w:rsid w:val="00EC0F54"/>
    <w:rsid w:val="00EC1A72"/>
    <w:rsid w:val="00EC36A1"/>
    <w:rsid w:val="00EC37A4"/>
    <w:rsid w:val="00EC5071"/>
    <w:rsid w:val="00EC518E"/>
    <w:rsid w:val="00EC5295"/>
    <w:rsid w:val="00ED0197"/>
    <w:rsid w:val="00ED3CCB"/>
    <w:rsid w:val="00ED4834"/>
    <w:rsid w:val="00ED5036"/>
    <w:rsid w:val="00ED5393"/>
    <w:rsid w:val="00ED5432"/>
    <w:rsid w:val="00ED5EBA"/>
    <w:rsid w:val="00ED615A"/>
    <w:rsid w:val="00ED61DC"/>
    <w:rsid w:val="00ED6989"/>
    <w:rsid w:val="00ED6D3E"/>
    <w:rsid w:val="00ED70A6"/>
    <w:rsid w:val="00ED71B4"/>
    <w:rsid w:val="00ED7E70"/>
    <w:rsid w:val="00EE1679"/>
    <w:rsid w:val="00EE180C"/>
    <w:rsid w:val="00EE29E8"/>
    <w:rsid w:val="00EE3DCB"/>
    <w:rsid w:val="00EE444F"/>
    <w:rsid w:val="00EE4A25"/>
    <w:rsid w:val="00EE5BE9"/>
    <w:rsid w:val="00EE69EC"/>
    <w:rsid w:val="00EF013D"/>
    <w:rsid w:val="00EF08B0"/>
    <w:rsid w:val="00EF203A"/>
    <w:rsid w:val="00EF2088"/>
    <w:rsid w:val="00EF61CA"/>
    <w:rsid w:val="00EF61EE"/>
    <w:rsid w:val="00F0083D"/>
    <w:rsid w:val="00F00B33"/>
    <w:rsid w:val="00F01329"/>
    <w:rsid w:val="00F01FB6"/>
    <w:rsid w:val="00F03EA6"/>
    <w:rsid w:val="00F03FA9"/>
    <w:rsid w:val="00F043EE"/>
    <w:rsid w:val="00F05CD4"/>
    <w:rsid w:val="00F07F99"/>
    <w:rsid w:val="00F07FCC"/>
    <w:rsid w:val="00F108F1"/>
    <w:rsid w:val="00F10CAC"/>
    <w:rsid w:val="00F12085"/>
    <w:rsid w:val="00F120FA"/>
    <w:rsid w:val="00F1246B"/>
    <w:rsid w:val="00F12CD1"/>
    <w:rsid w:val="00F135B3"/>
    <w:rsid w:val="00F1391E"/>
    <w:rsid w:val="00F1679E"/>
    <w:rsid w:val="00F16B25"/>
    <w:rsid w:val="00F16CC4"/>
    <w:rsid w:val="00F204C4"/>
    <w:rsid w:val="00F210E0"/>
    <w:rsid w:val="00F22B34"/>
    <w:rsid w:val="00F24179"/>
    <w:rsid w:val="00F243B1"/>
    <w:rsid w:val="00F24732"/>
    <w:rsid w:val="00F24F4D"/>
    <w:rsid w:val="00F255E7"/>
    <w:rsid w:val="00F2670D"/>
    <w:rsid w:val="00F3157B"/>
    <w:rsid w:val="00F315FB"/>
    <w:rsid w:val="00F31C57"/>
    <w:rsid w:val="00F32129"/>
    <w:rsid w:val="00F34038"/>
    <w:rsid w:val="00F344A8"/>
    <w:rsid w:val="00F34E3F"/>
    <w:rsid w:val="00F369D3"/>
    <w:rsid w:val="00F36C00"/>
    <w:rsid w:val="00F37ED6"/>
    <w:rsid w:val="00F4022D"/>
    <w:rsid w:val="00F4085D"/>
    <w:rsid w:val="00F40A53"/>
    <w:rsid w:val="00F41014"/>
    <w:rsid w:val="00F41C23"/>
    <w:rsid w:val="00F42889"/>
    <w:rsid w:val="00F428D7"/>
    <w:rsid w:val="00F42930"/>
    <w:rsid w:val="00F42AFE"/>
    <w:rsid w:val="00F43CD6"/>
    <w:rsid w:val="00F45F70"/>
    <w:rsid w:val="00F46DAC"/>
    <w:rsid w:val="00F50387"/>
    <w:rsid w:val="00F50F21"/>
    <w:rsid w:val="00F52316"/>
    <w:rsid w:val="00F527C9"/>
    <w:rsid w:val="00F52822"/>
    <w:rsid w:val="00F53612"/>
    <w:rsid w:val="00F536C9"/>
    <w:rsid w:val="00F54C64"/>
    <w:rsid w:val="00F55850"/>
    <w:rsid w:val="00F55987"/>
    <w:rsid w:val="00F564B3"/>
    <w:rsid w:val="00F56915"/>
    <w:rsid w:val="00F56BAA"/>
    <w:rsid w:val="00F570C5"/>
    <w:rsid w:val="00F57373"/>
    <w:rsid w:val="00F60348"/>
    <w:rsid w:val="00F615C3"/>
    <w:rsid w:val="00F62A58"/>
    <w:rsid w:val="00F62B6F"/>
    <w:rsid w:val="00F647CF"/>
    <w:rsid w:val="00F64D95"/>
    <w:rsid w:val="00F65852"/>
    <w:rsid w:val="00F67DDC"/>
    <w:rsid w:val="00F67F0C"/>
    <w:rsid w:val="00F7020C"/>
    <w:rsid w:val="00F70989"/>
    <w:rsid w:val="00F70ECC"/>
    <w:rsid w:val="00F72826"/>
    <w:rsid w:val="00F7333A"/>
    <w:rsid w:val="00F74894"/>
    <w:rsid w:val="00F755CB"/>
    <w:rsid w:val="00F76896"/>
    <w:rsid w:val="00F769F1"/>
    <w:rsid w:val="00F76E7C"/>
    <w:rsid w:val="00F77239"/>
    <w:rsid w:val="00F77240"/>
    <w:rsid w:val="00F77757"/>
    <w:rsid w:val="00F80807"/>
    <w:rsid w:val="00F80FB8"/>
    <w:rsid w:val="00F818C9"/>
    <w:rsid w:val="00F81D1F"/>
    <w:rsid w:val="00F82C71"/>
    <w:rsid w:val="00F82D4C"/>
    <w:rsid w:val="00F82E43"/>
    <w:rsid w:val="00F83FBD"/>
    <w:rsid w:val="00F8432E"/>
    <w:rsid w:val="00F849A6"/>
    <w:rsid w:val="00F850EA"/>
    <w:rsid w:val="00F8567E"/>
    <w:rsid w:val="00F85FF9"/>
    <w:rsid w:val="00F871BA"/>
    <w:rsid w:val="00F877D0"/>
    <w:rsid w:val="00F91066"/>
    <w:rsid w:val="00F910C6"/>
    <w:rsid w:val="00F916B6"/>
    <w:rsid w:val="00F93561"/>
    <w:rsid w:val="00F953CF"/>
    <w:rsid w:val="00F96050"/>
    <w:rsid w:val="00F96684"/>
    <w:rsid w:val="00F96BA1"/>
    <w:rsid w:val="00FA0730"/>
    <w:rsid w:val="00FA2071"/>
    <w:rsid w:val="00FA3096"/>
    <w:rsid w:val="00FA3A9E"/>
    <w:rsid w:val="00FA3BAC"/>
    <w:rsid w:val="00FA4D70"/>
    <w:rsid w:val="00FA5DD2"/>
    <w:rsid w:val="00FA6C8B"/>
    <w:rsid w:val="00FB09B6"/>
    <w:rsid w:val="00FB0FF3"/>
    <w:rsid w:val="00FB1B1C"/>
    <w:rsid w:val="00FB20EE"/>
    <w:rsid w:val="00FB33D9"/>
    <w:rsid w:val="00FB49C3"/>
    <w:rsid w:val="00FB53AF"/>
    <w:rsid w:val="00FB55B7"/>
    <w:rsid w:val="00FB76F9"/>
    <w:rsid w:val="00FC11B3"/>
    <w:rsid w:val="00FC1B8E"/>
    <w:rsid w:val="00FC2D6F"/>
    <w:rsid w:val="00FC32C6"/>
    <w:rsid w:val="00FC33C1"/>
    <w:rsid w:val="00FC3E82"/>
    <w:rsid w:val="00FC4293"/>
    <w:rsid w:val="00FC538E"/>
    <w:rsid w:val="00FC5547"/>
    <w:rsid w:val="00FC6634"/>
    <w:rsid w:val="00FC6B4F"/>
    <w:rsid w:val="00FC724C"/>
    <w:rsid w:val="00FC729B"/>
    <w:rsid w:val="00FD0679"/>
    <w:rsid w:val="00FD15BD"/>
    <w:rsid w:val="00FD1A75"/>
    <w:rsid w:val="00FD27D8"/>
    <w:rsid w:val="00FD6A93"/>
    <w:rsid w:val="00FD7B1E"/>
    <w:rsid w:val="00FE0337"/>
    <w:rsid w:val="00FE0D0C"/>
    <w:rsid w:val="00FE12B3"/>
    <w:rsid w:val="00FE2B3C"/>
    <w:rsid w:val="00FE2B96"/>
    <w:rsid w:val="00FE37BF"/>
    <w:rsid w:val="00FE44A5"/>
    <w:rsid w:val="00FE4D36"/>
    <w:rsid w:val="00FE58DF"/>
    <w:rsid w:val="00FE6E25"/>
    <w:rsid w:val="00FF002F"/>
    <w:rsid w:val="00FF0B68"/>
    <w:rsid w:val="00FF0D24"/>
    <w:rsid w:val="00FF2CC1"/>
    <w:rsid w:val="00FF3133"/>
    <w:rsid w:val="00FF331A"/>
    <w:rsid w:val="00FF4799"/>
    <w:rsid w:val="00FF5386"/>
    <w:rsid w:val="00FF54F7"/>
  </w:rsids>
  <w:docVars>
    <w:docVar w:name="__Grammarly_42___1" w:val="H4sIAAAAAAAEAKtWcslP9kxRslIyNDa0NDSzNLEwNTc2NrY0sjRS0lEKTi0uzszPAykwqQUAc5Maa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D8940CF"/>
  <w15:docId w15:val="{F985E101-E073-4BBA-9E7F-A702F0C24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DF3"/>
  </w:style>
  <w:style w:type="paragraph" w:styleId="Heading1">
    <w:name w:val="heading 1"/>
    <w:basedOn w:val="Normal"/>
    <w:next w:val="Normal"/>
    <w:link w:val="Heading1Char"/>
    <w:uiPriority w:val="9"/>
    <w:qFormat/>
    <w:rsid w:val="00536E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027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0"/>
    <w:uiPriority w:val="9"/>
    <w:semiHidden/>
    <w:unhideWhenUsed/>
    <w:qFormat/>
    <w:rsid w:val="0094054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6F2375"/>
    <w:rPr>
      <w:sz w:val="16"/>
      <w:szCs w:val="16"/>
    </w:rPr>
  </w:style>
  <w:style w:type="paragraph" w:styleId="CommentText">
    <w:name w:val="annotation text"/>
    <w:basedOn w:val="Normal"/>
    <w:link w:val="CommentTextChar"/>
    <w:uiPriority w:val="99"/>
    <w:unhideWhenUsed/>
    <w:rsid w:val="006F2375"/>
    <w:pPr>
      <w:spacing w:line="240" w:lineRule="auto"/>
    </w:pPr>
    <w:rPr>
      <w:sz w:val="20"/>
      <w:szCs w:val="20"/>
    </w:rPr>
  </w:style>
  <w:style w:type="character" w:customStyle="1" w:styleId="CommentTextChar">
    <w:name w:val="Comment Text Char"/>
    <w:basedOn w:val="DefaultParagraphFont"/>
    <w:link w:val="CommentText"/>
    <w:uiPriority w:val="99"/>
    <w:rsid w:val="006F2375"/>
    <w:rPr>
      <w:sz w:val="20"/>
      <w:szCs w:val="20"/>
    </w:rPr>
  </w:style>
  <w:style w:type="paragraph" w:customStyle="1" w:styleId="Default">
    <w:name w:val="Default"/>
    <w:basedOn w:val="Normal"/>
    <w:rsid w:val="006F2375"/>
    <w:pPr>
      <w:autoSpaceDE w:val="0"/>
      <w:autoSpaceDN w:val="0"/>
      <w:spacing w:after="0" w:line="240" w:lineRule="auto"/>
    </w:pPr>
    <w:rPr>
      <w:rFonts w:ascii="Times New Roman" w:hAnsi="Times New Roman" w:cs="Times New Roman"/>
      <w:color w:val="000000"/>
      <w:sz w:val="24"/>
      <w:szCs w:val="24"/>
    </w:rPr>
  </w:style>
  <w:style w:type="paragraph" w:styleId="CommentSubject">
    <w:name w:val="annotation subject"/>
    <w:basedOn w:val="CommentText"/>
    <w:next w:val="CommentText"/>
    <w:link w:val="CommentSubjectChar"/>
    <w:uiPriority w:val="99"/>
    <w:semiHidden/>
    <w:unhideWhenUsed/>
    <w:rsid w:val="006F2375"/>
    <w:rPr>
      <w:b/>
      <w:bCs/>
    </w:rPr>
  </w:style>
  <w:style w:type="character" w:customStyle="1" w:styleId="CommentSubjectChar">
    <w:name w:val="Comment Subject Char"/>
    <w:basedOn w:val="CommentTextChar"/>
    <w:link w:val="CommentSubject"/>
    <w:uiPriority w:val="99"/>
    <w:semiHidden/>
    <w:rsid w:val="006F2375"/>
    <w:rPr>
      <w:b/>
      <w:bCs/>
      <w:sz w:val="20"/>
      <w:szCs w:val="20"/>
    </w:rPr>
  </w:style>
  <w:style w:type="paragraph" w:styleId="BalloonText">
    <w:name w:val="Balloon Text"/>
    <w:basedOn w:val="Normal"/>
    <w:link w:val="BalloonTextChar"/>
    <w:uiPriority w:val="99"/>
    <w:semiHidden/>
    <w:unhideWhenUsed/>
    <w:rsid w:val="006F23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375"/>
    <w:rPr>
      <w:rFonts w:ascii="Segoe UI" w:hAnsi="Segoe UI" w:cs="Segoe UI"/>
      <w:sz w:val="18"/>
      <w:szCs w:val="18"/>
    </w:r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link w:val="ListParagraphChar"/>
    <w:uiPriority w:val="34"/>
    <w:qFormat/>
    <w:rsid w:val="006F2375"/>
    <w:pPr>
      <w:ind w:left="720"/>
      <w:contextualSpacing/>
    </w:pPr>
  </w:style>
  <w:style w:type="paragraph" w:customStyle="1" w:styleId="MarkforTableTitle">
    <w:name w:val="Mark for Table Title"/>
    <w:basedOn w:val="Normal"/>
    <w:next w:val="Normal"/>
    <w:qFormat/>
    <w:rsid w:val="007C3B88"/>
    <w:pPr>
      <w:keepNext/>
      <w:spacing w:after="60" w:line="240" w:lineRule="auto"/>
    </w:pPr>
    <w:rPr>
      <w:rFonts w:ascii="Arial Black" w:eastAsia="Times New Roman" w:hAnsi="Arial Black" w:cs="Times New Roman"/>
      <w:szCs w:val="20"/>
    </w:rPr>
  </w:style>
  <w:style w:type="paragraph" w:customStyle="1" w:styleId="TableFootnoteCaption">
    <w:name w:val="Table Footnote_Caption"/>
    <w:qFormat/>
    <w:rsid w:val="007C3B88"/>
    <w:pPr>
      <w:tabs>
        <w:tab w:val="left" w:pos="1080"/>
      </w:tabs>
      <w:spacing w:before="60" w:after="0" w:line="240" w:lineRule="auto"/>
    </w:pPr>
    <w:rPr>
      <w:rFonts w:ascii="Arial" w:eastAsia="Times New Roman" w:hAnsi="Arial" w:cs="Times New Roman"/>
      <w:sz w:val="18"/>
      <w:szCs w:val="20"/>
    </w:rPr>
  </w:style>
  <w:style w:type="paragraph" w:customStyle="1" w:styleId="TableHeaderLeft">
    <w:name w:val="Table Header Left"/>
    <w:basedOn w:val="TableText"/>
    <w:next w:val="TableText"/>
    <w:qFormat/>
    <w:rsid w:val="007C3B88"/>
    <w:pPr>
      <w:spacing w:before="120" w:after="60"/>
    </w:pPr>
    <w:rPr>
      <w:b/>
      <w:color w:val="FFFFFF" w:themeColor="background1"/>
    </w:rPr>
  </w:style>
  <w:style w:type="paragraph" w:customStyle="1" w:styleId="TableHeaderCenter">
    <w:name w:val="Table Header Center"/>
    <w:basedOn w:val="TableHeaderLeft"/>
    <w:qFormat/>
    <w:rsid w:val="007C3B88"/>
    <w:pPr>
      <w:jc w:val="center"/>
    </w:pPr>
  </w:style>
  <w:style w:type="paragraph" w:customStyle="1" w:styleId="TableText">
    <w:name w:val="Table Text"/>
    <w:basedOn w:val="Normal"/>
    <w:qFormat/>
    <w:rsid w:val="007C3B88"/>
    <w:pPr>
      <w:spacing w:after="0" w:line="240" w:lineRule="auto"/>
    </w:pPr>
    <w:rPr>
      <w:rFonts w:ascii="Arial" w:eastAsia="Times New Roman" w:hAnsi="Arial" w:cs="Times New Roman"/>
      <w:sz w:val="18"/>
      <w:szCs w:val="20"/>
    </w:rPr>
  </w:style>
  <w:style w:type="table" w:customStyle="1" w:styleId="MPRBaseTable">
    <w:name w:val="MPR Base Table"/>
    <w:basedOn w:val="TableNormal"/>
    <w:uiPriority w:val="99"/>
    <w:rsid w:val="007C3B88"/>
    <w:pPr>
      <w:spacing w:after="0" w:line="360" w:lineRule="auto"/>
      <w:contextualSpacing/>
    </w:pPr>
    <w:rPr>
      <w:rFonts w:ascii="Arial" w:hAnsi="Arial" w:eastAsiaTheme="minorEastAsia"/>
      <w:sz w:val="18"/>
      <w:szCs w:val="24"/>
    </w:rPr>
    <w:tblPr>
      <w:tblStyleRowBandSize w:val="1"/>
      <w:tblBorders>
        <w:bottom w:val="single" w:sz="4" w:space="0" w:color="auto"/>
      </w:tblBorders>
    </w:tbl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styleId="Revision">
    <w:name w:val="Revision"/>
    <w:hidden/>
    <w:uiPriority w:val="99"/>
    <w:semiHidden/>
    <w:rsid w:val="00536E11"/>
    <w:pPr>
      <w:spacing w:after="0" w:line="240" w:lineRule="auto"/>
    </w:pPr>
  </w:style>
  <w:style w:type="character" w:customStyle="1" w:styleId="ListParagraphChar">
    <w:name w:val="List Paragraph Char"/>
    <w:aliases w:val="3 Char,Bullet List Char,Colorful List - Accent 11 Char,Dot pt Char,F5 List Paragraph Char,FooterText Char,Indicator Text Char,Issue Action POC Char,List Paragraph Char Char Char Char,List Paragraph1 Char,POCG Table Text Char"/>
    <w:basedOn w:val="DefaultParagraphFont"/>
    <w:link w:val="ListParagraph"/>
    <w:uiPriority w:val="34"/>
    <w:locked/>
    <w:rsid w:val="00536E11"/>
  </w:style>
  <w:style w:type="paragraph" w:customStyle="1" w:styleId="L1HRSA">
    <w:name w:val="L1_HRSA"/>
    <w:basedOn w:val="Heading1"/>
    <w:link w:val="L1HRSAChar"/>
    <w:qFormat/>
    <w:rsid w:val="00536E11"/>
    <w:pPr>
      <w:spacing w:before="0" w:after="120" w:line="240" w:lineRule="auto"/>
      <w:jc w:val="both"/>
    </w:pPr>
    <w:rPr>
      <w:rFonts w:ascii="Arial Black" w:hAnsi="Arial Black"/>
      <w:smallCaps/>
      <w:color w:val="991C21"/>
      <w:spacing w:val="4"/>
      <w:sz w:val="28"/>
      <w:szCs w:val="28"/>
    </w:rPr>
  </w:style>
  <w:style w:type="character" w:customStyle="1" w:styleId="Heading1Char">
    <w:name w:val="Heading 1 Char"/>
    <w:basedOn w:val="DefaultParagraphFont"/>
    <w:link w:val="Heading1"/>
    <w:uiPriority w:val="9"/>
    <w:rsid w:val="00536E1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8E249D"/>
    <w:rPr>
      <w:color w:val="0563C1" w:themeColor="hyperlink"/>
      <w:u w:val="single"/>
    </w:rPr>
  </w:style>
  <w:style w:type="paragraph" w:styleId="FootnoteText">
    <w:name w:val="footnote text"/>
    <w:basedOn w:val="Normal"/>
    <w:link w:val="FootnoteTextChar"/>
    <w:uiPriority w:val="99"/>
    <w:semiHidden/>
    <w:unhideWhenUsed/>
    <w:rsid w:val="009526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52647"/>
    <w:rPr>
      <w:sz w:val="20"/>
      <w:szCs w:val="20"/>
    </w:rPr>
  </w:style>
  <w:style w:type="character" w:styleId="FootnoteReference">
    <w:name w:val="footnote reference"/>
    <w:basedOn w:val="DefaultParagraphFont"/>
    <w:uiPriority w:val="99"/>
    <w:semiHidden/>
    <w:unhideWhenUsed/>
    <w:rsid w:val="00952647"/>
    <w:rPr>
      <w:vertAlign w:val="superscript"/>
    </w:rPr>
  </w:style>
  <w:style w:type="character" w:customStyle="1" w:styleId="UnresolvedMention1">
    <w:name w:val="Unresolved Mention1"/>
    <w:basedOn w:val="DefaultParagraphFont"/>
    <w:uiPriority w:val="99"/>
    <w:semiHidden/>
    <w:unhideWhenUsed/>
    <w:rsid w:val="00401EAA"/>
    <w:rPr>
      <w:color w:val="605E5C"/>
      <w:shd w:val="clear" w:color="auto" w:fill="E1DFDD"/>
    </w:rPr>
  </w:style>
  <w:style w:type="table" w:styleId="TableGrid">
    <w:name w:val="Table Grid"/>
    <w:basedOn w:val="TableNormal"/>
    <w:uiPriority w:val="39"/>
    <w:rsid w:val="009B10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96050"/>
    <w:rPr>
      <w:b/>
      <w:bCs/>
    </w:rPr>
  </w:style>
  <w:style w:type="paragraph" w:styleId="ListBullet">
    <w:name w:val="List Bullet"/>
    <w:basedOn w:val="Normal"/>
    <w:uiPriority w:val="99"/>
    <w:unhideWhenUsed/>
    <w:rsid w:val="001B1C4D"/>
    <w:pPr>
      <w:contextualSpacing/>
    </w:pPr>
  </w:style>
  <w:style w:type="character" w:styleId="FollowedHyperlink">
    <w:name w:val="FollowedHyperlink"/>
    <w:basedOn w:val="DefaultParagraphFont"/>
    <w:uiPriority w:val="99"/>
    <w:semiHidden/>
    <w:unhideWhenUsed/>
    <w:rsid w:val="003B5613"/>
    <w:rPr>
      <w:color w:val="954F72" w:themeColor="followedHyperlink"/>
      <w:u w:val="single"/>
    </w:rPr>
  </w:style>
  <w:style w:type="paragraph" w:customStyle="1" w:styleId="Heading31">
    <w:name w:val="Heading 31"/>
    <w:basedOn w:val="Heading2"/>
    <w:link w:val="HEADING3Char"/>
    <w:rsid w:val="007027F1"/>
    <w:pPr>
      <w:spacing w:before="240" w:line="240" w:lineRule="auto"/>
      <w:ind w:left="90" w:right="-630"/>
    </w:pPr>
    <w:rPr>
      <w:rFonts w:ascii="Arial" w:eastAsia="Calibri" w:hAnsi="Arial" w:cs="Arial"/>
      <w:b/>
      <w:bCs/>
      <w:caps/>
      <w:color w:val="auto"/>
      <w:sz w:val="24"/>
      <w:szCs w:val="24"/>
    </w:rPr>
  </w:style>
  <w:style w:type="character" w:customStyle="1" w:styleId="HEADING3Char">
    <w:name w:val="HEADING 3 Char"/>
    <w:basedOn w:val="DefaultParagraphFont"/>
    <w:link w:val="Heading31"/>
    <w:rsid w:val="007027F1"/>
    <w:rPr>
      <w:rFonts w:ascii="Arial" w:eastAsia="Calibri" w:hAnsi="Arial" w:cs="Arial"/>
      <w:b/>
      <w:bCs/>
      <w:caps/>
      <w:sz w:val="24"/>
      <w:szCs w:val="24"/>
    </w:rPr>
  </w:style>
  <w:style w:type="character" w:customStyle="1" w:styleId="Heading2Char">
    <w:name w:val="Heading 2 Char"/>
    <w:basedOn w:val="DefaultParagraphFont"/>
    <w:link w:val="Heading2"/>
    <w:uiPriority w:val="9"/>
    <w:semiHidden/>
    <w:rsid w:val="007027F1"/>
    <w:rPr>
      <w:rFonts w:asciiTheme="majorHAnsi" w:eastAsiaTheme="majorEastAsia" w:hAnsiTheme="majorHAnsi" w:cstheme="majorBidi"/>
      <w:color w:val="2F5496" w:themeColor="accent1" w:themeShade="BF"/>
      <w:sz w:val="26"/>
      <w:szCs w:val="26"/>
    </w:rPr>
  </w:style>
  <w:style w:type="paragraph" w:customStyle="1" w:styleId="BodyText1">
    <w:name w:val="Body Text1"/>
    <w:aliases w:val="body tx,bt,flush,indent"/>
    <w:basedOn w:val="Normal"/>
    <w:link w:val="bodytextChar"/>
    <w:rsid w:val="007027F1"/>
    <w:pPr>
      <w:spacing w:line="320" w:lineRule="exact"/>
    </w:pPr>
    <w:rPr>
      <w:rFonts w:ascii="Verdana" w:eastAsia="MS Mincho" w:hAnsi="Verdana" w:cs="Verdana"/>
      <w:sz w:val="20"/>
      <w:szCs w:val="20"/>
    </w:rPr>
  </w:style>
  <w:style w:type="character" w:customStyle="1" w:styleId="bodytextChar">
    <w:name w:val="body text Char"/>
    <w:basedOn w:val="DefaultParagraphFont"/>
    <w:link w:val="BodyText1"/>
    <w:rsid w:val="007027F1"/>
    <w:rPr>
      <w:rFonts w:ascii="Verdana" w:eastAsia="MS Mincho" w:hAnsi="Verdana" w:cs="Verdana"/>
      <w:sz w:val="20"/>
      <w:szCs w:val="20"/>
    </w:rPr>
  </w:style>
  <w:style w:type="character" w:customStyle="1" w:styleId="NewNormalChar">
    <w:name w:val="New Normal Char"/>
    <w:basedOn w:val="DefaultParagraphFont"/>
    <w:link w:val="NewNormal"/>
    <w:locked/>
    <w:rsid w:val="00B420DD"/>
    <w:rPr>
      <w:rFonts w:ascii="Times New Roman" w:eastAsia="Calibri" w:hAnsi="Times New Roman" w:cs="Times New Roman"/>
      <w:sz w:val="24"/>
      <w:szCs w:val="24"/>
    </w:rPr>
  </w:style>
  <w:style w:type="paragraph" w:customStyle="1" w:styleId="NewNormal">
    <w:name w:val="New Normal"/>
    <w:basedOn w:val="Normal"/>
    <w:link w:val="NewNormalChar"/>
    <w:rsid w:val="00B420DD"/>
    <w:pPr>
      <w:spacing w:after="200" w:line="240" w:lineRule="auto"/>
      <w:ind w:right="2880"/>
    </w:pPr>
    <w:rPr>
      <w:rFonts w:ascii="Times New Roman" w:eastAsia="Calibri" w:hAnsi="Times New Roman" w:cs="Times New Roman"/>
      <w:sz w:val="24"/>
      <w:szCs w:val="24"/>
    </w:rPr>
  </w:style>
  <w:style w:type="paragraph" w:customStyle="1" w:styleId="proposaltext">
    <w:name w:val="proposaltext"/>
    <w:basedOn w:val="Normal"/>
    <w:rsid w:val="00B420DD"/>
    <w:pPr>
      <w:spacing w:before="100" w:beforeAutospacing="1" w:after="100" w:afterAutospacing="1" w:line="240" w:lineRule="auto"/>
    </w:pPr>
    <w:rPr>
      <w:rFonts w:ascii="Times New Roman" w:eastAsia="Cambria" w:hAnsi="Times New Roman" w:cs="Times New Roman"/>
      <w:sz w:val="24"/>
      <w:szCs w:val="24"/>
    </w:rPr>
  </w:style>
  <w:style w:type="paragraph" w:customStyle="1" w:styleId="CHHRSAMaternal">
    <w:name w:val="CH_HRSA Maternal"/>
    <w:basedOn w:val="Heading1"/>
    <w:link w:val="CHHRSAMaternalChar"/>
    <w:autoRedefine/>
    <w:qFormat/>
    <w:rsid w:val="002C6284"/>
    <w:pPr>
      <w:spacing w:before="0" w:after="120" w:line="240" w:lineRule="auto"/>
      <w:outlineLvl w:val="9"/>
    </w:pPr>
    <w:rPr>
      <w:rFonts w:ascii="Arial Black" w:hAnsi="Arial Black" w:cs="Times New Roman"/>
      <w:b/>
      <w:caps/>
      <w:color w:val="0550B3"/>
      <w:szCs w:val="24"/>
    </w:rPr>
  </w:style>
  <w:style w:type="paragraph" w:customStyle="1" w:styleId="L2HRSA">
    <w:name w:val="L2_HRSA"/>
    <w:basedOn w:val="Heading2"/>
    <w:link w:val="L2HRSAChar"/>
    <w:qFormat/>
    <w:rsid w:val="00E5231B"/>
    <w:pPr>
      <w:spacing w:before="0" w:after="120" w:line="240" w:lineRule="auto"/>
      <w:contextualSpacing/>
    </w:pPr>
    <w:rPr>
      <w:rFonts w:ascii="Arial Bold" w:hAnsi="Arial Bold" w:cs="Times New Roman"/>
      <w:b/>
      <w:color w:val="0550B3"/>
      <w:sz w:val="24"/>
      <w:szCs w:val="24"/>
    </w:rPr>
  </w:style>
  <w:style w:type="paragraph" w:styleId="Header">
    <w:name w:val="header"/>
    <w:basedOn w:val="Normal"/>
    <w:link w:val="HeaderChar"/>
    <w:uiPriority w:val="99"/>
    <w:unhideWhenUsed/>
    <w:rsid w:val="00FB53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53AF"/>
  </w:style>
  <w:style w:type="paragraph" w:styleId="Footer">
    <w:name w:val="footer"/>
    <w:basedOn w:val="Normal"/>
    <w:link w:val="FooterChar"/>
    <w:uiPriority w:val="99"/>
    <w:unhideWhenUsed/>
    <w:qFormat/>
    <w:rsid w:val="00FB53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3AF"/>
  </w:style>
  <w:style w:type="paragraph" w:customStyle="1" w:styleId="FooterText0">
    <w:name w:val="Footer Text"/>
    <w:basedOn w:val="Footer"/>
    <w:link w:val="FooterTextChar0"/>
    <w:qFormat/>
    <w:rsid w:val="00FB53AF"/>
    <w:pPr>
      <w:pBdr>
        <w:top w:val="single" w:sz="12" w:space="1" w:color="11626D"/>
      </w:pBdr>
      <w:tabs>
        <w:tab w:val="clear" w:pos="4680"/>
        <w:tab w:val="right" w:pos="8550"/>
        <w:tab w:val="left" w:pos="9180"/>
      </w:tabs>
    </w:pPr>
    <w:rPr>
      <w:rFonts w:eastAsiaTheme="minorEastAsia" w:cstheme="minorHAnsi"/>
      <w:noProof/>
      <w:sz w:val="20"/>
    </w:rPr>
  </w:style>
  <w:style w:type="character" w:customStyle="1" w:styleId="FooterTextChar0">
    <w:name w:val="Footer Text Char"/>
    <w:basedOn w:val="FooterChar"/>
    <w:link w:val="FooterText0"/>
    <w:rsid w:val="00FB53AF"/>
    <w:rPr>
      <w:rFonts w:eastAsiaTheme="minorEastAsia" w:cstheme="minorHAnsi"/>
      <w:noProof/>
      <w:sz w:val="20"/>
    </w:rPr>
  </w:style>
  <w:style w:type="paragraph" w:styleId="Caption">
    <w:name w:val="caption"/>
    <w:basedOn w:val="Normal"/>
    <w:next w:val="Normal"/>
    <w:uiPriority w:val="35"/>
    <w:unhideWhenUsed/>
    <w:qFormat/>
    <w:rsid w:val="002D4457"/>
    <w:pPr>
      <w:spacing w:after="200" w:line="240" w:lineRule="auto"/>
    </w:pPr>
    <w:rPr>
      <w:i/>
      <w:iCs/>
      <w:color w:val="44546A" w:themeColor="text2"/>
      <w:sz w:val="18"/>
      <w:szCs w:val="18"/>
    </w:rPr>
  </w:style>
  <w:style w:type="paragraph" w:customStyle="1" w:styleId="L3HRSA">
    <w:name w:val="L3_HRSA"/>
    <w:basedOn w:val="Heading3"/>
    <w:autoRedefine/>
    <w:qFormat/>
    <w:rsid w:val="002C6284"/>
    <w:pPr>
      <w:spacing w:before="0" w:after="240" w:line="240" w:lineRule="auto"/>
    </w:pPr>
    <w:rPr>
      <w:rFonts w:ascii="Arial" w:hAnsi="Arial" w:cs="Arial"/>
      <w:bCs/>
      <w:i/>
      <w:color w:val="991C21"/>
    </w:rPr>
  </w:style>
  <w:style w:type="paragraph" w:customStyle="1" w:styleId="L4HRSA">
    <w:name w:val="L4_HRSA"/>
    <w:basedOn w:val="Normal"/>
    <w:autoRedefine/>
    <w:qFormat/>
    <w:rsid w:val="00B20741"/>
    <w:pPr>
      <w:spacing w:after="120" w:line="240" w:lineRule="auto"/>
    </w:pPr>
    <w:rPr>
      <w:rFonts w:ascii="Arial Black" w:hAnsi="Arial Black" w:cs="Arial"/>
      <w:color w:val="323E4F" w:themeColor="text2" w:themeShade="BF"/>
    </w:rPr>
  </w:style>
  <w:style w:type="character" w:customStyle="1" w:styleId="L5HRSA">
    <w:name w:val="L5_HRSA"/>
    <w:basedOn w:val="DefaultParagraphFont"/>
    <w:uiPriority w:val="1"/>
    <w:qFormat/>
    <w:rsid w:val="00961901"/>
    <w:rPr>
      <w:rFonts w:ascii="Arial" w:hAnsi="Arial" w:cs="Arial"/>
      <w:i/>
      <w:u w:val="single"/>
    </w:rPr>
  </w:style>
  <w:style w:type="paragraph" w:customStyle="1" w:styleId="CM39">
    <w:name w:val="CM39"/>
    <w:basedOn w:val="Default"/>
    <w:next w:val="Default"/>
    <w:uiPriority w:val="99"/>
    <w:rsid w:val="00B02972"/>
    <w:pPr>
      <w:adjustRightInd w:val="0"/>
    </w:pPr>
    <w:rPr>
      <w:color w:val="auto"/>
    </w:rPr>
  </w:style>
  <w:style w:type="character" w:customStyle="1" w:styleId="Heading3Char0">
    <w:name w:val="Heading 3 Char"/>
    <w:basedOn w:val="DefaultParagraphFont"/>
    <w:link w:val="Heading3"/>
    <w:uiPriority w:val="9"/>
    <w:semiHidden/>
    <w:rsid w:val="00940542"/>
    <w:rPr>
      <w:rFonts w:asciiTheme="majorHAnsi" w:eastAsiaTheme="majorEastAsia" w:hAnsiTheme="majorHAnsi" w:cstheme="majorBidi"/>
      <w:color w:val="1F3763" w:themeColor="accent1" w:themeShade="7F"/>
      <w:sz w:val="24"/>
      <w:szCs w:val="24"/>
    </w:rPr>
  </w:style>
  <w:style w:type="paragraph" w:customStyle="1" w:styleId="CM42">
    <w:name w:val="CM42"/>
    <w:basedOn w:val="Default"/>
    <w:next w:val="Default"/>
    <w:uiPriority w:val="99"/>
    <w:rsid w:val="00B02972"/>
    <w:pPr>
      <w:adjustRightInd w:val="0"/>
    </w:pPr>
    <w:rPr>
      <w:color w:val="auto"/>
    </w:rPr>
  </w:style>
  <w:style w:type="paragraph" w:styleId="TOCHeading">
    <w:name w:val="TOC Heading"/>
    <w:basedOn w:val="Heading1"/>
    <w:next w:val="Normal"/>
    <w:uiPriority w:val="39"/>
    <w:unhideWhenUsed/>
    <w:qFormat/>
    <w:rsid w:val="00B02972"/>
    <w:pPr>
      <w:outlineLvl w:val="9"/>
    </w:pPr>
  </w:style>
  <w:style w:type="paragraph" w:styleId="TOC2">
    <w:name w:val="toc 2"/>
    <w:basedOn w:val="Normal"/>
    <w:next w:val="Normal"/>
    <w:autoRedefine/>
    <w:uiPriority w:val="39"/>
    <w:unhideWhenUsed/>
    <w:rsid w:val="001C53C1"/>
    <w:pPr>
      <w:tabs>
        <w:tab w:val="right" w:leader="dot" w:pos="9350"/>
      </w:tabs>
      <w:spacing w:after="100"/>
      <w:ind w:left="360"/>
    </w:pPr>
    <w:rPr>
      <w:rFonts w:eastAsiaTheme="minorEastAsia" w:cs="Times New Roman"/>
      <w:noProof/>
    </w:rPr>
  </w:style>
  <w:style w:type="paragraph" w:styleId="TOC1">
    <w:name w:val="toc 1"/>
    <w:basedOn w:val="Normal"/>
    <w:next w:val="Normal"/>
    <w:autoRedefine/>
    <w:uiPriority w:val="39"/>
    <w:unhideWhenUsed/>
    <w:rsid w:val="00583CA5"/>
    <w:pPr>
      <w:tabs>
        <w:tab w:val="right" w:leader="dot" w:pos="9350"/>
      </w:tabs>
      <w:spacing w:after="100"/>
    </w:pPr>
    <w:rPr>
      <w:rFonts w:ascii="Arial" w:hAnsi="Arial" w:eastAsiaTheme="minorEastAsia" w:cs="Arial"/>
      <w:noProof/>
    </w:rPr>
  </w:style>
  <w:style w:type="paragraph" w:styleId="TOC3">
    <w:name w:val="toc 3"/>
    <w:basedOn w:val="Normal"/>
    <w:next w:val="Normal"/>
    <w:autoRedefine/>
    <w:uiPriority w:val="39"/>
    <w:unhideWhenUsed/>
    <w:rsid w:val="00583CA5"/>
    <w:pPr>
      <w:tabs>
        <w:tab w:val="right" w:leader="dot" w:pos="9350"/>
      </w:tabs>
      <w:spacing w:after="100"/>
      <w:ind w:left="990"/>
    </w:pPr>
    <w:rPr>
      <w:rFonts w:eastAsiaTheme="minorEastAsia" w:cs="Times New Roman"/>
    </w:rPr>
  </w:style>
  <w:style w:type="paragraph" w:styleId="NoSpacing">
    <w:name w:val="No Spacing"/>
    <w:uiPriority w:val="1"/>
    <w:qFormat/>
    <w:rsid w:val="00B02972"/>
    <w:pPr>
      <w:spacing w:after="0" w:line="240" w:lineRule="auto"/>
    </w:pPr>
  </w:style>
  <w:style w:type="paragraph" w:styleId="NormalWeb">
    <w:name w:val="Normal (Web)"/>
    <w:basedOn w:val="Normal"/>
    <w:uiPriority w:val="99"/>
    <w:unhideWhenUsed/>
    <w:rsid w:val="00B0297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H-Head">
    <w:name w:val="MH-Head"/>
    <w:autoRedefine/>
    <w:qFormat/>
    <w:rsid w:val="00B02972"/>
    <w:pPr>
      <w:spacing w:before="480" w:after="240" w:line="276" w:lineRule="auto"/>
      <w:jc w:val="center"/>
    </w:pPr>
    <w:rPr>
      <w:rFonts w:ascii="Arial" w:hAnsi="Arial" w:cs="Arial"/>
      <w:b/>
      <w:color w:val="C41230"/>
      <w:sz w:val="44"/>
    </w:rPr>
  </w:style>
  <w:style w:type="paragraph" w:customStyle="1" w:styleId="MH-H1">
    <w:name w:val="MH-H1"/>
    <w:qFormat/>
    <w:rsid w:val="00B02972"/>
    <w:pPr>
      <w:keepNext/>
      <w:spacing w:before="240" w:after="120" w:line="276" w:lineRule="auto"/>
      <w:outlineLvl w:val="2"/>
    </w:pPr>
    <w:rPr>
      <w:rFonts w:ascii="Arial" w:eastAsia="Times New Roman" w:hAnsi="Arial" w:cs="Arial"/>
      <w:b/>
      <w:color w:val="C41230"/>
      <w:position w:val="2"/>
      <w:sz w:val="28"/>
      <w:szCs w:val="28"/>
    </w:rPr>
  </w:style>
  <w:style w:type="paragraph" w:customStyle="1" w:styleId="MH-H2">
    <w:name w:val="MH-H2"/>
    <w:basedOn w:val="Normal"/>
    <w:qFormat/>
    <w:rsid w:val="00B02972"/>
    <w:rPr>
      <w:rFonts w:ascii="Arial Bold" w:hAnsi="Arial Bold" w:cs="Arial"/>
      <w:b/>
      <w:smallCaps/>
      <w:color w:val="066177"/>
      <w:sz w:val="24"/>
      <w:szCs w:val="24"/>
    </w:rPr>
  </w:style>
  <w:style w:type="character" w:customStyle="1" w:styleId="flushChar">
    <w:name w:val="flush Char"/>
    <w:basedOn w:val="DefaultParagraphFont"/>
    <w:rsid w:val="00B02972"/>
    <w:rPr>
      <w:rFonts w:ascii="Verdana" w:eastAsia="MS Mincho" w:hAnsi="Verdana" w:cs="Verdana"/>
      <w:sz w:val="20"/>
      <w:szCs w:val="20"/>
    </w:rPr>
  </w:style>
  <w:style w:type="paragraph" w:styleId="BodyText">
    <w:name w:val="Body Text"/>
    <w:basedOn w:val="Normal"/>
    <w:link w:val="BodyTextChar0"/>
    <w:uiPriority w:val="1"/>
    <w:qFormat/>
    <w:rsid w:val="00B02972"/>
    <w:pPr>
      <w:widowControl w:val="0"/>
      <w:spacing w:after="0" w:line="240" w:lineRule="auto"/>
      <w:ind w:left="820"/>
    </w:pPr>
    <w:rPr>
      <w:rFonts w:ascii="Times New Roman" w:eastAsia="Times New Roman" w:hAnsi="Times New Roman"/>
      <w:sz w:val="24"/>
      <w:szCs w:val="24"/>
    </w:rPr>
  </w:style>
  <w:style w:type="character" w:customStyle="1" w:styleId="BodyTextChar0">
    <w:name w:val="Body Text Char"/>
    <w:basedOn w:val="DefaultParagraphFont"/>
    <w:link w:val="BodyText"/>
    <w:uiPriority w:val="1"/>
    <w:rsid w:val="00B02972"/>
    <w:rPr>
      <w:rFonts w:ascii="Times New Roman" w:eastAsia="Times New Roman" w:hAnsi="Times New Roman"/>
      <w:sz w:val="24"/>
      <w:szCs w:val="24"/>
    </w:rPr>
  </w:style>
  <w:style w:type="paragraph" w:customStyle="1" w:styleId="TableParagraph">
    <w:name w:val="Table Paragraph"/>
    <w:basedOn w:val="Normal"/>
    <w:uiPriority w:val="1"/>
    <w:qFormat/>
    <w:rsid w:val="00B02972"/>
    <w:pPr>
      <w:widowControl w:val="0"/>
      <w:spacing w:after="0" w:line="240" w:lineRule="auto"/>
    </w:pPr>
  </w:style>
  <w:style w:type="paragraph" w:customStyle="1" w:styleId="NormalSS">
    <w:name w:val="NormalSS"/>
    <w:basedOn w:val="Normal"/>
    <w:link w:val="NormalSSChar"/>
    <w:qFormat/>
    <w:rsid w:val="00635103"/>
    <w:pPr>
      <w:spacing w:after="240" w:line="240" w:lineRule="auto"/>
      <w:ind w:firstLine="432"/>
    </w:pPr>
    <w:rPr>
      <w:rFonts w:ascii="Times New Roman" w:eastAsia="Times New Roman" w:hAnsi="Times New Roman" w:cs="Times New Roman"/>
      <w:sz w:val="24"/>
      <w:szCs w:val="20"/>
    </w:rPr>
  </w:style>
  <w:style w:type="character" w:customStyle="1" w:styleId="NormalSSChar">
    <w:name w:val="NormalSS Char"/>
    <w:basedOn w:val="DefaultParagraphFont"/>
    <w:link w:val="NormalSS"/>
    <w:rsid w:val="00635103"/>
    <w:rPr>
      <w:rFonts w:ascii="Times New Roman" w:eastAsia="Times New Roman" w:hAnsi="Times New Roman" w:cs="Times New Roman"/>
      <w:sz w:val="24"/>
      <w:szCs w:val="20"/>
    </w:rPr>
  </w:style>
  <w:style w:type="character" w:styleId="PageNumber">
    <w:name w:val="page number"/>
    <w:basedOn w:val="DefaultParagraphFont"/>
    <w:uiPriority w:val="99"/>
    <w:rsid w:val="00D734AE"/>
  </w:style>
  <w:style w:type="paragraph" w:styleId="DocumentMap">
    <w:name w:val="Document Map"/>
    <w:basedOn w:val="Normal"/>
    <w:link w:val="DocumentMapChar"/>
    <w:uiPriority w:val="99"/>
    <w:semiHidden/>
    <w:unhideWhenUsed/>
    <w:rsid w:val="003779EE"/>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3779EE"/>
    <w:rPr>
      <w:rFonts w:ascii="Times New Roman" w:hAnsi="Times New Roman" w:cs="Times New Roman"/>
      <w:sz w:val="24"/>
      <w:szCs w:val="24"/>
    </w:rPr>
  </w:style>
  <w:style w:type="character" w:customStyle="1" w:styleId="UnresolvedMention2">
    <w:name w:val="Unresolved Mention2"/>
    <w:basedOn w:val="DefaultParagraphFont"/>
    <w:uiPriority w:val="99"/>
    <w:unhideWhenUsed/>
    <w:rsid w:val="00547767"/>
    <w:rPr>
      <w:color w:val="605E5C"/>
      <w:shd w:val="clear" w:color="auto" w:fill="E1DFDD"/>
    </w:rPr>
  </w:style>
  <w:style w:type="table" w:customStyle="1" w:styleId="TableGrid1">
    <w:name w:val="Table Grid1"/>
    <w:basedOn w:val="TableNormal"/>
    <w:next w:val="TableGrid"/>
    <w:uiPriority w:val="39"/>
    <w:rsid w:val="00884E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0A7CD8"/>
  </w:style>
  <w:style w:type="character" w:customStyle="1" w:styleId="eop">
    <w:name w:val="eop"/>
    <w:basedOn w:val="DefaultParagraphFont"/>
    <w:rsid w:val="000A7CD8"/>
  </w:style>
  <w:style w:type="paragraph" w:styleId="TOC4">
    <w:name w:val="toc 4"/>
    <w:basedOn w:val="Normal"/>
    <w:next w:val="Normal"/>
    <w:autoRedefine/>
    <w:uiPriority w:val="39"/>
    <w:unhideWhenUsed/>
    <w:rsid w:val="00CA2533"/>
    <w:pPr>
      <w:spacing w:after="100"/>
      <w:ind w:left="660"/>
    </w:pPr>
    <w:rPr>
      <w:rFonts w:eastAsiaTheme="minorEastAsia"/>
    </w:rPr>
  </w:style>
  <w:style w:type="paragraph" w:styleId="TOC5">
    <w:name w:val="toc 5"/>
    <w:basedOn w:val="Normal"/>
    <w:next w:val="Normal"/>
    <w:autoRedefine/>
    <w:uiPriority w:val="39"/>
    <w:unhideWhenUsed/>
    <w:rsid w:val="00CA2533"/>
    <w:pPr>
      <w:spacing w:after="100"/>
      <w:ind w:left="880"/>
    </w:pPr>
    <w:rPr>
      <w:rFonts w:eastAsiaTheme="minorEastAsia"/>
    </w:rPr>
  </w:style>
  <w:style w:type="paragraph" w:styleId="TOC6">
    <w:name w:val="toc 6"/>
    <w:basedOn w:val="Normal"/>
    <w:next w:val="Normal"/>
    <w:autoRedefine/>
    <w:uiPriority w:val="39"/>
    <w:unhideWhenUsed/>
    <w:rsid w:val="00CA2533"/>
    <w:pPr>
      <w:spacing w:after="100"/>
      <w:ind w:left="1100"/>
    </w:pPr>
    <w:rPr>
      <w:rFonts w:eastAsiaTheme="minorEastAsia"/>
    </w:rPr>
  </w:style>
  <w:style w:type="paragraph" w:styleId="TOC7">
    <w:name w:val="toc 7"/>
    <w:basedOn w:val="Normal"/>
    <w:next w:val="Normal"/>
    <w:autoRedefine/>
    <w:uiPriority w:val="39"/>
    <w:unhideWhenUsed/>
    <w:rsid w:val="00CA2533"/>
    <w:pPr>
      <w:spacing w:after="100"/>
      <w:ind w:left="1320"/>
    </w:pPr>
    <w:rPr>
      <w:rFonts w:eastAsiaTheme="minorEastAsia"/>
    </w:rPr>
  </w:style>
  <w:style w:type="paragraph" w:styleId="TOC8">
    <w:name w:val="toc 8"/>
    <w:basedOn w:val="Normal"/>
    <w:next w:val="Normal"/>
    <w:autoRedefine/>
    <w:uiPriority w:val="39"/>
    <w:unhideWhenUsed/>
    <w:rsid w:val="00CA2533"/>
    <w:pPr>
      <w:spacing w:after="100"/>
      <w:ind w:left="1540"/>
    </w:pPr>
    <w:rPr>
      <w:rFonts w:eastAsiaTheme="minorEastAsia"/>
    </w:rPr>
  </w:style>
  <w:style w:type="paragraph" w:styleId="TOC9">
    <w:name w:val="toc 9"/>
    <w:basedOn w:val="Normal"/>
    <w:next w:val="Normal"/>
    <w:autoRedefine/>
    <w:uiPriority w:val="39"/>
    <w:unhideWhenUsed/>
    <w:rsid w:val="00CA2533"/>
    <w:pPr>
      <w:spacing w:after="100"/>
      <w:ind w:left="1760"/>
    </w:pPr>
    <w:rPr>
      <w:rFonts w:eastAsiaTheme="minorEastAsia"/>
    </w:rPr>
  </w:style>
  <w:style w:type="character" w:styleId="UnresolvedMention">
    <w:name w:val="Unresolved Mention"/>
    <w:basedOn w:val="DefaultParagraphFont"/>
    <w:uiPriority w:val="99"/>
    <w:semiHidden/>
    <w:unhideWhenUsed/>
    <w:rsid w:val="00F50F21"/>
    <w:rPr>
      <w:color w:val="605E5C"/>
      <w:shd w:val="clear" w:color="auto" w:fill="E1DFDD"/>
    </w:rPr>
  </w:style>
  <w:style w:type="paragraph" w:styleId="EndnoteText">
    <w:name w:val="endnote text"/>
    <w:basedOn w:val="Normal"/>
    <w:link w:val="EndnoteTextChar"/>
    <w:uiPriority w:val="99"/>
    <w:semiHidden/>
    <w:unhideWhenUsed/>
    <w:rsid w:val="00D8240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8240A"/>
    <w:rPr>
      <w:sz w:val="20"/>
      <w:szCs w:val="20"/>
    </w:rPr>
  </w:style>
  <w:style w:type="character" w:styleId="EndnoteReference">
    <w:name w:val="endnote reference"/>
    <w:basedOn w:val="DefaultParagraphFont"/>
    <w:uiPriority w:val="99"/>
    <w:semiHidden/>
    <w:unhideWhenUsed/>
    <w:rsid w:val="00D8240A"/>
    <w:rPr>
      <w:vertAlign w:val="superscript"/>
    </w:rPr>
  </w:style>
  <w:style w:type="paragraph" w:customStyle="1" w:styleId="Tool1">
    <w:name w:val="Tool1"/>
    <w:basedOn w:val="L1HRSA"/>
    <w:link w:val="Tool1Char"/>
    <w:qFormat/>
    <w:rsid w:val="00184DFB"/>
    <w:pPr>
      <w:outlineLvl w:val="9"/>
    </w:pPr>
  </w:style>
  <w:style w:type="paragraph" w:customStyle="1" w:styleId="Tool2">
    <w:name w:val="Tool2"/>
    <w:basedOn w:val="L2HRSA"/>
    <w:link w:val="Tool2Char"/>
    <w:qFormat/>
    <w:rsid w:val="002C6284"/>
    <w:pPr>
      <w:outlineLvl w:val="9"/>
    </w:pPr>
  </w:style>
  <w:style w:type="character" w:customStyle="1" w:styleId="L1HRSAChar">
    <w:name w:val="L1_HRSA Char"/>
    <w:basedOn w:val="Heading1Char"/>
    <w:link w:val="L1HRSA"/>
    <w:rsid w:val="00F1246B"/>
    <w:rPr>
      <w:rFonts w:ascii="Arial Black" w:hAnsi="Arial Black" w:eastAsiaTheme="majorEastAsia" w:cstheme="majorBidi"/>
      <w:smallCaps/>
      <w:color w:val="991C21"/>
      <w:spacing w:val="4"/>
      <w:sz w:val="28"/>
      <w:szCs w:val="28"/>
    </w:rPr>
  </w:style>
  <w:style w:type="character" w:customStyle="1" w:styleId="Tool1Char">
    <w:name w:val="Tool1 Char"/>
    <w:basedOn w:val="L1HRSAChar"/>
    <w:link w:val="Tool1"/>
    <w:rsid w:val="00184DFB"/>
    <w:rPr>
      <w:rFonts w:ascii="Arial Black" w:hAnsi="Arial Black" w:eastAsiaTheme="majorEastAsia" w:cstheme="majorBidi"/>
      <w:smallCaps/>
      <w:color w:val="991C21"/>
      <w:spacing w:val="4"/>
      <w:sz w:val="28"/>
      <w:szCs w:val="28"/>
    </w:rPr>
  </w:style>
  <w:style w:type="paragraph" w:customStyle="1" w:styleId="ToolHeading">
    <w:name w:val="Tool Heading"/>
    <w:basedOn w:val="CHHRSAMaternal"/>
    <w:link w:val="ToolHeadingChar"/>
    <w:qFormat/>
    <w:rsid w:val="00A31B34"/>
  </w:style>
  <w:style w:type="character" w:customStyle="1" w:styleId="L2HRSAChar">
    <w:name w:val="L2_HRSA Char"/>
    <w:basedOn w:val="Heading2Char"/>
    <w:link w:val="L2HRSA"/>
    <w:rsid w:val="002C6284"/>
    <w:rPr>
      <w:rFonts w:ascii="Arial Bold" w:hAnsi="Arial Bold" w:eastAsiaTheme="majorEastAsia" w:cs="Times New Roman"/>
      <w:b/>
      <w:color w:val="0550B3"/>
      <w:sz w:val="24"/>
      <w:szCs w:val="24"/>
    </w:rPr>
  </w:style>
  <w:style w:type="character" w:customStyle="1" w:styleId="Tool2Char">
    <w:name w:val="Tool2 Char"/>
    <w:basedOn w:val="L2HRSAChar"/>
    <w:link w:val="Tool2"/>
    <w:rsid w:val="002C6284"/>
    <w:rPr>
      <w:rFonts w:ascii="Arial Bold" w:hAnsi="Arial Bold" w:eastAsiaTheme="majorEastAsia" w:cs="Times New Roman"/>
      <w:b/>
      <w:color w:val="0550B3"/>
      <w:sz w:val="24"/>
      <w:szCs w:val="24"/>
    </w:rPr>
  </w:style>
  <w:style w:type="character" w:customStyle="1" w:styleId="CHHRSAMaternalChar">
    <w:name w:val="CH_HRSA Maternal Char"/>
    <w:basedOn w:val="Heading1Char"/>
    <w:link w:val="CHHRSAMaternal"/>
    <w:rsid w:val="00A31B34"/>
    <w:rPr>
      <w:rFonts w:ascii="Arial Black" w:hAnsi="Arial Black" w:eastAsiaTheme="majorEastAsia" w:cs="Times New Roman"/>
      <w:b/>
      <w:caps/>
      <w:color w:val="0550B3"/>
      <w:sz w:val="32"/>
      <w:szCs w:val="24"/>
    </w:rPr>
  </w:style>
  <w:style w:type="character" w:customStyle="1" w:styleId="ToolHeadingChar">
    <w:name w:val="Tool Heading Char"/>
    <w:basedOn w:val="CHHRSAMaternalChar"/>
    <w:link w:val="ToolHeading"/>
    <w:rsid w:val="00A31B34"/>
    <w:rPr>
      <w:rFonts w:ascii="Arial Black" w:hAnsi="Arial Black" w:eastAsiaTheme="majorEastAsia" w:cs="Times New Roman"/>
      <w:b/>
      <w:caps/>
      <w:color w:val="0550B3"/>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justice.gov/opcl/privacy-act-1974" TargetMode="External"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customXml" Target="../customXml/item6.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CCD47BE0C87FB4F8A1AB2081C49A35E" ma:contentTypeVersion="14" ma:contentTypeDescription="Create a new document." ma:contentTypeScope="" ma:versionID="570021d37e12b79533164116687ed697">
  <xsd:schema xmlns:xsd="http://www.w3.org/2001/XMLSchema" xmlns:xs="http://www.w3.org/2001/XMLSchema" xmlns:p="http://schemas.microsoft.com/office/2006/metadata/properties" xmlns:ns2="053a5afd-1424-405b-82d9-63deec7446f8" xmlns:ns3="c7d0ed18-d4ec-4450-b043-97ba750af715" xmlns:ns4="a8e17730-6508-4849-8699-d1496aa5a915" targetNamespace="http://schemas.microsoft.com/office/2006/metadata/properties" ma:root="true" ma:fieldsID="d034e4c5f448b89396ae031b233208e7" ns2:_="" ns3:_="" ns4:_="">
    <xsd:import namespace="053a5afd-1424-405b-82d9-63deec7446f8"/>
    <xsd:import namespace="c7d0ed18-d4ec-4450-b043-97ba750af715"/>
    <xsd:import namespace="a8e17730-6508-4849-8699-d1496aa5a915"/>
    <xsd:element name="properties">
      <xsd:complexType>
        <xsd:sequence>
          <xsd:element name="documentManagement">
            <xsd:complexType>
              <xsd:all>
                <xsd:element ref="ns2:_dlc_DocId" minOccurs="0"/>
                <xsd:element ref="ns2:_dlc_DocIdUrl" minOccurs="0"/>
                <xsd:element ref="ns2:_dlc_DocIdPersistId" minOccurs="0"/>
                <xsd:element ref="ns3:TaxCatchAll" minOccurs="0"/>
                <xsd:element ref="ns3:TaxCatchAllLabel"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7d0ed18-d4ec-4450-b043-97ba750af715"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9a78c66-c43d-4be2-8188-cca01223bdcd}" ma:internalName="TaxCatchAll" ma:showField="CatchAllData" ma:web="053a5afd-1424-405b-82d9-63deec7446f8">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9a78c66-c43d-4be2-8188-cca01223bdcd}" ma:internalName="TaxCatchAllLabel" ma:readOnly="true" ma:showField="CatchAllDataLabel" ma:web="053a5afd-1424-405b-82d9-63deec7446f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8e17730-6508-4849-8699-d1496aa5a91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ct:contentTypeSchema xmlns:ct="http://schemas.microsoft.com/office/2006/metadata/contentType" xmlns:ma="http://schemas.microsoft.com/office/2006/metadata/properties/metaAttributes" ct:_="" ma:_="" ma:contentTypeName="Document" ma:contentTypeID="0x010100B6B118D50EFA4A479EFC1066E99DEC1B" ma:contentTypeVersion="10" ma:contentTypeDescription="Create a new document." ma:contentTypeScope="" ma:versionID="b131b3b1691191737fac40f09368e4e4">
  <xsd:schema xmlns:xsd="http://www.w3.org/2001/XMLSchema" xmlns:xs="http://www.w3.org/2001/XMLSchema" xmlns:p="http://schemas.microsoft.com/office/2006/metadata/properties" xmlns:ns3="55324b82-c401-448c-ba38-d9d1e84563d3" xmlns:ns4="d2895d9a-d6ab-45c8-8a39-b57da7b50ccf" targetNamespace="http://schemas.microsoft.com/office/2006/metadata/properties" ma:root="true" ma:fieldsID="807f3a110fef845da92f4cbc1c641c00" ns3:_="" ns4:_="">
    <xsd:import namespace="55324b82-c401-448c-ba38-d9d1e84563d3"/>
    <xsd:import namespace="d2895d9a-d6ab-45c8-8a39-b57da7b50cc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24b82-c401-448c-ba38-d9d1e84563d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895d9a-d6ab-45c8-8a39-b57da7b50cc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7d0ed18-d4ec-4450-b043-97ba750af715"/>
    <_dlc_DocId xmlns="053a5afd-1424-405b-82d9-63deec7446f8">DZXA3YQD6WY2-1757-343</_dlc_DocId>
    <_dlc_DocIdUrl xmlns="053a5afd-1424-405b-82d9-63deec7446f8">
      <Url>https://sharepoint.hrsa.gov/teams/mchb/drteplanning/_layouts/15/DocIdRedir.aspx?ID=DZXA3YQD6WY2-1757-343</Url>
      <Description>DZXA3YQD6WY2-1757-343</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B892C1-788B-4F9B-96CD-A7A70765E392}">
  <ds:schemaRefs>
    <ds:schemaRef ds:uri="http://schemas.openxmlformats.org/officeDocument/2006/bibliography"/>
  </ds:schemaRefs>
</ds:datastoreItem>
</file>

<file path=customXml/itemProps2.xml><?xml version="1.0" encoding="utf-8"?>
<ds:datastoreItem xmlns:ds="http://schemas.openxmlformats.org/officeDocument/2006/customXml" ds:itemID="{9CE80707-EA9F-4FE7-A8BB-43739978D2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c7d0ed18-d4ec-4450-b043-97ba750af715"/>
    <ds:schemaRef ds:uri="a8e17730-6508-4849-8699-d1496aa5a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EA21B5-014F-4DCA-842E-A42503C54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24b82-c401-448c-ba38-d9d1e84563d3"/>
    <ds:schemaRef ds:uri="d2895d9a-d6ab-45c8-8a39-b57da7b50c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6B3A10-0B0F-40C3-8EF8-1758AFE1CBA5}">
  <ds:schemaRefs>
    <ds:schemaRef ds:uri="http://schemas.microsoft.com/office/2006/metadata/properties"/>
    <ds:schemaRef ds:uri="http://schemas.microsoft.com/office/infopath/2007/PartnerControls"/>
    <ds:schemaRef ds:uri="c7d0ed18-d4ec-4450-b043-97ba750af715"/>
    <ds:schemaRef ds:uri="053a5afd-1424-405b-82d9-63deec7446f8"/>
  </ds:schemaRefs>
</ds:datastoreItem>
</file>

<file path=customXml/itemProps5.xml><?xml version="1.0" encoding="utf-8"?>
<ds:datastoreItem xmlns:ds="http://schemas.openxmlformats.org/officeDocument/2006/customXml" ds:itemID="{CF3EFD11-2C6F-4C01-A346-C6EFAB5A8870}">
  <ds:schemaRefs>
    <ds:schemaRef ds:uri="http://schemas.microsoft.com/sharepoint/events"/>
  </ds:schemaRefs>
</ds:datastoreItem>
</file>

<file path=customXml/itemProps6.xml><?xml version="1.0" encoding="utf-8"?>
<ds:datastoreItem xmlns:ds="http://schemas.openxmlformats.org/officeDocument/2006/customXml" ds:itemID="{6DC48A17-FAEA-4B21-BE56-1B3836854D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1815</Words>
  <Characters>1034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Gmyrek</dc:creator>
  <cp:lastModifiedBy>Haley Cooper</cp:lastModifiedBy>
  <cp:revision>3</cp:revision>
  <cp:lastPrinted>2022-06-28T03:36:00Z</cp:lastPrinted>
  <dcterms:created xsi:type="dcterms:W3CDTF">2022-06-28T15:11:00Z</dcterms:created>
  <dcterms:modified xsi:type="dcterms:W3CDTF">2022-06-28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CD47BE0C87FB4F8A1AB2081C49A35E</vt:lpwstr>
  </property>
  <property fmtid="{D5CDD505-2E9C-101B-9397-08002B2CF9AE}" pid="3" name="TaxKeyword">
    <vt:lpwstr/>
  </property>
  <property fmtid="{D5CDD505-2E9C-101B-9397-08002B2CF9AE}" pid="4" name="TaxKeywordTaxHTField">
    <vt:lpwstr/>
  </property>
  <property fmtid="{D5CDD505-2E9C-101B-9397-08002B2CF9AE}" pid="5" name="_dlc_DocIdItemGuid">
    <vt:lpwstr>e34d5422-47e8-496a-b83b-c87e0b82d270</vt:lpwstr>
  </property>
  <property fmtid="{D5CDD505-2E9C-101B-9397-08002B2CF9AE}" pid="6" name="_DocHome">
    <vt:i4>662698352</vt:i4>
  </property>
</Properties>
</file>